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footer1.xml" ContentType="application/vnd.openxmlformats-officedocument.wordprocessingml.footer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EBD08" w14:textId="3A4ADEA2" w:rsidR="00214FF3" w:rsidRPr="008951FA" w:rsidRDefault="00214FF3" w:rsidP="008951FA"/>
    <w:p w14:paraId="45668D82" w14:textId="6335B931" w:rsidR="00214FF3" w:rsidRPr="00854D7C" w:rsidRDefault="00004BD3" w:rsidP="00214FF3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44"/>
          <w:szCs w:val="44"/>
        </w:rPr>
      </w:pPr>
      <w:r>
        <w:rPr>
          <w:rFonts w:ascii="Times New Roman" w:hAnsi="Times New Roman" w:cs="Times New Roman"/>
          <w:b/>
          <w:bCs/>
          <w:color w:val="000000" w:themeColor="text1"/>
          <w:sz w:val="44"/>
          <w:szCs w:val="44"/>
        </w:rPr>
        <w:t>IT</w:t>
      </w:r>
      <w:r w:rsidR="00214FF3" w:rsidRPr="00854D7C">
        <w:rPr>
          <w:rFonts w:ascii="Times New Roman" w:hAnsi="Times New Roman" w:cs="Times New Roman"/>
          <w:b/>
          <w:bCs/>
          <w:color w:val="000000" w:themeColor="text1"/>
          <w:sz w:val="44"/>
          <w:szCs w:val="44"/>
        </w:rPr>
        <w:t xml:space="preserve"> Project Management (</w:t>
      </w:r>
      <w:r>
        <w:rPr>
          <w:rFonts w:ascii="Times New Roman" w:hAnsi="Times New Roman" w:cs="Times New Roman"/>
          <w:b/>
          <w:bCs/>
          <w:color w:val="000000" w:themeColor="text1"/>
          <w:sz w:val="44"/>
          <w:szCs w:val="44"/>
        </w:rPr>
        <w:t>IT3040</w:t>
      </w:r>
      <w:r w:rsidR="00214FF3" w:rsidRPr="00854D7C">
        <w:rPr>
          <w:rFonts w:ascii="Times New Roman" w:hAnsi="Times New Roman" w:cs="Times New Roman"/>
          <w:b/>
          <w:bCs/>
          <w:color w:val="000000" w:themeColor="text1"/>
          <w:sz w:val="44"/>
          <w:szCs w:val="44"/>
        </w:rPr>
        <w:t>)</w:t>
      </w:r>
    </w:p>
    <w:p w14:paraId="0A4F9783" w14:textId="76135D51" w:rsidR="00214FF3" w:rsidRPr="0094593D" w:rsidRDefault="00214FF3" w:rsidP="00214FF3">
      <w:pPr>
        <w:spacing w:after="0" w:line="276" w:lineRule="auto"/>
        <w:jc w:val="center"/>
        <w:rPr>
          <w:b/>
          <w:bCs/>
          <w:color w:val="000000" w:themeColor="text1"/>
          <w:sz w:val="36"/>
          <w:szCs w:val="36"/>
        </w:rPr>
      </w:pPr>
    </w:p>
    <w:p w14:paraId="2A74238E" w14:textId="1B7DF869" w:rsidR="00214FF3" w:rsidRPr="00854D7C" w:rsidRDefault="0097280C" w:rsidP="00214FF3">
      <w:pPr>
        <w:spacing w:after="0" w:line="276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44"/>
          <w:szCs w:val="44"/>
        </w:rPr>
      </w:pPr>
      <w:r>
        <w:rPr>
          <w:rFonts w:ascii="Times New Roman" w:hAnsi="Times New Roman" w:cs="Times New Roman"/>
          <w:b/>
          <w:bCs/>
          <w:color w:val="000000" w:themeColor="text1"/>
          <w:sz w:val="44"/>
          <w:szCs w:val="44"/>
        </w:rPr>
        <w:t>Assessment on Tools</w:t>
      </w:r>
    </w:p>
    <w:p w14:paraId="7A938FA4" w14:textId="3F1AC9AE" w:rsidR="00214FF3" w:rsidRDefault="00214FF3" w:rsidP="004F6B92">
      <w:pPr>
        <w:pStyle w:val="BodyText"/>
        <w:jc w:val="left"/>
        <w:rPr>
          <w:sz w:val="24"/>
          <w:szCs w:val="24"/>
        </w:rPr>
      </w:pPr>
    </w:p>
    <w:p w14:paraId="09FA6EF5" w14:textId="3CA37BB4" w:rsidR="00214FF3" w:rsidRDefault="00214FF3" w:rsidP="00214FF3">
      <w:pPr>
        <w:pStyle w:val="BodyText"/>
        <w:rPr>
          <w:sz w:val="24"/>
          <w:szCs w:val="24"/>
        </w:rPr>
      </w:pPr>
    </w:p>
    <w:p w14:paraId="0DB0E6EC" w14:textId="4A884EAD" w:rsidR="00214FF3" w:rsidRDefault="00741AD4" w:rsidP="00741AD4">
      <w:pPr>
        <w:pStyle w:val="BodyText"/>
        <w:tabs>
          <w:tab w:val="left" w:pos="6398"/>
        </w:tabs>
        <w:jc w:val="left"/>
        <w:rPr>
          <w:sz w:val="24"/>
          <w:szCs w:val="24"/>
        </w:rPr>
      </w:pPr>
      <w:r>
        <w:rPr>
          <w:sz w:val="24"/>
          <w:szCs w:val="24"/>
        </w:rPr>
        <w:tab/>
      </w:r>
    </w:p>
    <w:p w14:paraId="569798D7" w14:textId="77777777" w:rsidR="00214FF3" w:rsidRDefault="00214FF3" w:rsidP="00214FF3">
      <w:pPr>
        <w:pStyle w:val="BodyText"/>
        <w:rPr>
          <w:sz w:val="24"/>
          <w:szCs w:val="24"/>
        </w:rPr>
      </w:pPr>
    </w:p>
    <w:p w14:paraId="10CF5749" w14:textId="77777777" w:rsidR="00214FF3" w:rsidRDefault="00214FF3" w:rsidP="00214FF3">
      <w:pPr>
        <w:pStyle w:val="BodyText"/>
        <w:rPr>
          <w:sz w:val="24"/>
          <w:szCs w:val="24"/>
        </w:rPr>
      </w:pPr>
    </w:p>
    <w:tbl>
      <w:tblPr>
        <w:tblStyle w:val="TableGrid"/>
        <w:tblW w:w="9289" w:type="dxa"/>
        <w:tblInd w:w="-5" w:type="dxa"/>
        <w:tblLook w:val="04A0" w:firstRow="1" w:lastRow="0" w:firstColumn="1" w:lastColumn="0" w:noHBand="0" w:noVBand="1"/>
      </w:tblPr>
      <w:tblGrid>
        <w:gridCol w:w="2520"/>
        <w:gridCol w:w="1445"/>
        <w:gridCol w:w="2528"/>
        <w:gridCol w:w="2796"/>
      </w:tblGrid>
      <w:tr w:rsidR="00214FF3" w:rsidRPr="0094593D" w14:paraId="3184817F" w14:textId="77777777" w:rsidTr="003E64CD">
        <w:trPr>
          <w:trHeight w:val="797"/>
        </w:trPr>
        <w:tc>
          <w:tcPr>
            <w:tcW w:w="2520" w:type="dxa"/>
            <w:vAlign w:val="center"/>
          </w:tcPr>
          <w:p w14:paraId="7D544390" w14:textId="77777777" w:rsidR="00214FF3" w:rsidRPr="00854D7C" w:rsidRDefault="00214FF3" w:rsidP="00B91B4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  <w:r w:rsidRPr="00854D7C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Group Number</w:t>
            </w:r>
          </w:p>
        </w:tc>
        <w:tc>
          <w:tcPr>
            <w:tcW w:w="6769" w:type="dxa"/>
            <w:gridSpan w:val="3"/>
            <w:vAlign w:val="center"/>
          </w:tcPr>
          <w:p w14:paraId="24B0E66C" w14:textId="4765B323" w:rsidR="00214FF3" w:rsidRPr="00854D7C" w:rsidRDefault="00194474" w:rsidP="00B91B4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125</w:t>
            </w:r>
          </w:p>
        </w:tc>
      </w:tr>
      <w:tr w:rsidR="00214FF3" w:rsidRPr="0094593D" w14:paraId="2549FFF1" w14:textId="77777777" w:rsidTr="003E64CD">
        <w:trPr>
          <w:trHeight w:val="696"/>
        </w:trPr>
        <w:tc>
          <w:tcPr>
            <w:tcW w:w="3965" w:type="dxa"/>
            <w:gridSpan w:val="2"/>
            <w:vAlign w:val="center"/>
          </w:tcPr>
          <w:p w14:paraId="4368AAD2" w14:textId="77777777" w:rsidR="00214FF3" w:rsidRPr="00854D7C" w:rsidRDefault="00214FF3" w:rsidP="00B91B4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  <w:r w:rsidRPr="00854D7C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Name</w:t>
            </w:r>
          </w:p>
        </w:tc>
        <w:tc>
          <w:tcPr>
            <w:tcW w:w="2528" w:type="dxa"/>
            <w:vAlign w:val="center"/>
          </w:tcPr>
          <w:p w14:paraId="216E1148" w14:textId="61D238DF" w:rsidR="00214FF3" w:rsidRPr="00854D7C" w:rsidRDefault="00214FF3" w:rsidP="00B91B4E">
            <w:pPr>
              <w:spacing w:line="276" w:lineRule="auto"/>
              <w:ind w:left="-24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  <w:r w:rsidRPr="00854D7C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Registration No</w:t>
            </w:r>
          </w:p>
        </w:tc>
        <w:tc>
          <w:tcPr>
            <w:tcW w:w="2796" w:type="dxa"/>
            <w:vAlign w:val="center"/>
          </w:tcPr>
          <w:p w14:paraId="1699CC94" w14:textId="438B51B1" w:rsidR="00214FF3" w:rsidRPr="00854D7C" w:rsidRDefault="00214FF3" w:rsidP="00B91B4E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  <w:r w:rsidRPr="00854D7C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Signature</w:t>
            </w:r>
          </w:p>
        </w:tc>
      </w:tr>
      <w:tr w:rsidR="00214FF3" w:rsidRPr="0094593D" w14:paraId="5BFE4999" w14:textId="77777777" w:rsidTr="003E64CD">
        <w:trPr>
          <w:trHeight w:val="979"/>
        </w:trPr>
        <w:tc>
          <w:tcPr>
            <w:tcW w:w="3965" w:type="dxa"/>
            <w:gridSpan w:val="2"/>
            <w:vAlign w:val="center"/>
          </w:tcPr>
          <w:p w14:paraId="6FA05444" w14:textId="4519EB03" w:rsidR="003E64CD" w:rsidRDefault="003E64CD" w:rsidP="003E64CD">
            <w:r w:rsidRPr="003E64CD">
              <w:t>Wimalasooriya S.A.N</w:t>
            </w:r>
          </w:p>
          <w:p w14:paraId="22EC808B" w14:textId="77777777" w:rsidR="00214FF3" w:rsidRPr="00854D7C" w:rsidRDefault="00214FF3" w:rsidP="00B91B4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</w:p>
        </w:tc>
        <w:tc>
          <w:tcPr>
            <w:tcW w:w="2528" w:type="dxa"/>
            <w:vAlign w:val="center"/>
          </w:tcPr>
          <w:p w14:paraId="12B066B6" w14:textId="77777777" w:rsidR="003E64CD" w:rsidRDefault="003E64CD" w:rsidP="003E64CD">
            <w:pPr>
              <w:spacing w:after="160" w:line="259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1034268</w:t>
            </w:r>
          </w:p>
          <w:p w14:paraId="660C0C9E" w14:textId="77777777" w:rsidR="00214FF3" w:rsidRPr="00854D7C" w:rsidRDefault="00214FF3" w:rsidP="00B91B4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</w:p>
        </w:tc>
        <w:tc>
          <w:tcPr>
            <w:tcW w:w="2796" w:type="dxa"/>
            <w:vAlign w:val="center"/>
          </w:tcPr>
          <w:p w14:paraId="774CE51C" w14:textId="4B05AE41" w:rsidR="00214FF3" w:rsidRPr="00A7162F" w:rsidRDefault="002C46CB" w:rsidP="00B91B4E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36"/>
                <w:szCs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709440" behindDoc="0" locked="0" layoutInCell="1" allowOverlap="1" wp14:anchorId="3DF2FC62" wp14:editId="3988B737">
                  <wp:simplePos x="0" y="0"/>
                  <wp:positionH relativeFrom="margin">
                    <wp:posOffset>203200</wp:posOffset>
                  </wp:positionH>
                  <wp:positionV relativeFrom="margin">
                    <wp:posOffset>78740</wp:posOffset>
                  </wp:positionV>
                  <wp:extent cx="968375" cy="480060"/>
                  <wp:effectExtent l="0" t="0" r="3175" b="0"/>
                  <wp:wrapSquare wrapText="bothSides"/>
                  <wp:docPr id="658367560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8367560" name="Picture 658367560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8375" cy="480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951FA">
              <w:rPr>
                <w:rFonts w:ascii="Times New Roman" w:hAnsi="Times New Roman" w:cs="Times New Roman"/>
                <w:noProof/>
                <w:color w:val="000000" w:themeColor="text1"/>
                <w:sz w:val="36"/>
                <w:szCs w:val="36"/>
              </w:rPr>
              <mc:AlternateContent>
                <mc:Choice Requires="wpi">
                  <w:drawing>
                    <wp:anchor distT="0" distB="0" distL="114300" distR="114300" simplePos="0" relativeHeight="251687936" behindDoc="0" locked="0" layoutInCell="1" allowOverlap="1" wp14:anchorId="60608404" wp14:editId="47639EA9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99790</wp:posOffset>
                      </wp:positionV>
                      <wp:extent cx="1310400" cy="437400"/>
                      <wp:effectExtent l="57150" t="38100" r="42545" b="58420"/>
                      <wp:wrapNone/>
                      <wp:docPr id="585568917" name="Ink 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310400" cy="437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3969BA4F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" o:spid="_x0000_s1026" type="#_x0000_t75" style="position:absolute;margin-left:-.15pt;margin-top:7.15pt;width:104.6pt;height:35.9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">
                      <v:imagedata r:id="rId10" o:title=""/>
                    </v:shape>
                  </w:pict>
                </mc:Fallback>
              </mc:AlternateContent>
            </w:r>
          </w:p>
        </w:tc>
      </w:tr>
      <w:tr w:rsidR="00214FF3" w:rsidRPr="0094593D" w14:paraId="4C29F957" w14:textId="77777777" w:rsidTr="003E64CD">
        <w:trPr>
          <w:trHeight w:val="979"/>
        </w:trPr>
        <w:tc>
          <w:tcPr>
            <w:tcW w:w="3965" w:type="dxa"/>
            <w:gridSpan w:val="2"/>
            <w:vAlign w:val="center"/>
          </w:tcPr>
          <w:p w14:paraId="455A581C" w14:textId="11E87D03" w:rsidR="00567053" w:rsidRPr="00567053" w:rsidRDefault="00567053" w:rsidP="003E64CD">
            <w:pPr>
              <w:rPr>
                <w:rFonts w:cstheme="minorHAnsi"/>
                <w:color w:val="000000" w:themeColor="text1"/>
              </w:rPr>
            </w:pPr>
            <w:r w:rsidRPr="00567053">
              <w:rPr>
                <w:rFonts w:cstheme="minorHAnsi"/>
                <w:color w:val="000000" w:themeColor="text1"/>
              </w:rPr>
              <w:t>Thenabandu W.S.D</w:t>
            </w:r>
          </w:p>
        </w:tc>
        <w:tc>
          <w:tcPr>
            <w:tcW w:w="2528" w:type="dxa"/>
            <w:vAlign w:val="center"/>
          </w:tcPr>
          <w:p w14:paraId="6B6FACBD" w14:textId="77777777" w:rsidR="003E64CD" w:rsidRDefault="003E64CD" w:rsidP="003E64CD"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1104008</w:t>
            </w:r>
          </w:p>
          <w:p w14:paraId="35F308BB" w14:textId="77777777" w:rsidR="00214FF3" w:rsidRPr="00854D7C" w:rsidRDefault="00214FF3" w:rsidP="00B91B4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</w:p>
        </w:tc>
        <w:tc>
          <w:tcPr>
            <w:tcW w:w="2796" w:type="dxa"/>
            <w:vAlign w:val="center"/>
          </w:tcPr>
          <w:p w14:paraId="47A2D09D" w14:textId="1DA0FD4E" w:rsidR="00214FF3" w:rsidRPr="00854D7C" w:rsidRDefault="004F6B92" w:rsidP="00B91B4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707392" behindDoc="0" locked="0" layoutInCell="1" allowOverlap="1" wp14:anchorId="0C63A417" wp14:editId="7602F58A">
                  <wp:simplePos x="0" y="0"/>
                  <wp:positionH relativeFrom="margin">
                    <wp:posOffset>215900</wp:posOffset>
                  </wp:positionH>
                  <wp:positionV relativeFrom="margin">
                    <wp:posOffset>170180</wp:posOffset>
                  </wp:positionV>
                  <wp:extent cx="1127760" cy="446405"/>
                  <wp:effectExtent l="0" t="0" r="0" b="0"/>
                  <wp:wrapSquare wrapText="bothSides"/>
                  <wp:docPr id="1769563666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9563666" name="Picture 1769563666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7760" cy="446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14FF3" w:rsidRPr="0094593D" w14:paraId="277B31BC" w14:textId="77777777" w:rsidTr="003E64CD">
        <w:trPr>
          <w:trHeight w:val="979"/>
        </w:trPr>
        <w:tc>
          <w:tcPr>
            <w:tcW w:w="3965" w:type="dxa"/>
            <w:gridSpan w:val="2"/>
            <w:vAlign w:val="center"/>
          </w:tcPr>
          <w:p w14:paraId="014F6470" w14:textId="04DF514E" w:rsidR="00214FF3" w:rsidRPr="00567053" w:rsidRDefault="00567053" w:rsidP="003E64CD">
            <w:pPr>
              <w:rPr>
                <w:rFonts w:cstheme="minorHAnsi"/>
                <w:color w:val="000000" w:themeColor="text1"/>
              </w:rPr>
            </w:pPr>
            <w:r w:rsidRPr="00567053">
              <w:rPr>
                <w:rFonts w:cstheme="minorHAnsi"/>
                <w:color w:val="000000" w:themeColor="text1"/>
              </w:rPr>
              <w:t>Balachandra B.A.D.K.M</w:t>
            </w:r>
          </w:p>
        </w:tc>
        <w:tc>
          <w:tcPr>
            <w:tcW w:w="2528" w:type="dxa"/>
            <w:vAlign w:val="center"/>
          </w:tcPr>
          <w:p w14:paraId="3AA535DD" w14:textId="77777777" w:rsidR="003E64CD" w:rsidRDefault="003E64CD" w:rsidP="003E64CD"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1119026</w:t>
            </w:r>
          </w:p>
          <w:p w14:paraId="5DCCCA64" w14:textId="77777777" w:rsidR="00214FF3" w:rsidRPr="00854D7C" w:rsidRDefault="00214FF3" w:rsidP="00B91B4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</w:p>
        </w:tc>
        <w:tc>
          <w:tcPr>
            <w:tcW w:w="2796" w:type="dxa"/>
            <w:vAlign w:val="center"/>
          </w:tcPr>
          <w:p w14:paraId="147D56E4" w14:textId="29B8E2F4" w:rsidR="00214FF3" w:rsidRPr="00854D7C" w:rsidRDefault="004F6B92" w:rsidP="00B91B4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708416" behindDoc="0" locked="0" layoutInCell="1" allowOverlap="1" wp14:anchorId="51219C3D" wp14:editId="2BF86C3A">
                  <wp:simplePos x="0" y="0"/>
                  <wp:positionH relativeFrom="margin">
                    <wp:posOffset>179705</wp:posOffset>
                  </wp:positionH>
                  <wp:positionV relativeFrom="page">
                    <wp:posOffset>114300</wp:posOffset>
                  </wp:positionV>
                  <wp:extent cx="1043305" cy="601980"/>
                  <wp:effectExtent l="0" t="0" r="4445" b="7620"/>
                  <wp:wrapSquare wrapText="bothSides"/>
                  <wp:docPr id="980828988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0828988" name="Picture 980828988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3305" cy="601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14FF3" w:rsidRPr="0094593D" w14:paraId="4CAA67E9" w14:textId="77777777" w:rsidTr="003E64CD">
        <w:trPr>
          <w:trHeight w:val="979"/>
        </w:trPr>
        <w:tc>
          <w:tcPr>
            <w:tcW w:w="3965" w:type="dxa"/>
            <w:gridSpan w:val="2"/>
            <w:vAlign w:val="center"/>
          </w:tcPr>
          <w:p w14:paraId="6DBD0015" w14:textId="77777777" w:rsidR="00567053" w:rsidRPr="00567053" w:rsidRDefault="00567053" w:rsidP="00567053">
            <w:pPr>
              <w:rPr>
                <w:rFonts w:cstheme="minorHAnsi"/>
                <w:color w:val="000000" w:themeColor="text1"/>
              </w:rPr>
            </w:pPr>
            <w:r w:rsidRPr="00567053">
              <w:rPr>
                <w:rFonts w:cstheme="minorHAnsi"/>
                <w:color w:val="000000" w:themeColor="text1"/>
              </w:rPr>
              <w:t>Samaraweera H.M.C.D</w:t>
            </w:r>
          </w:p>
          <w:p w14:paraId="3C2FC905" w14:textId="594AF991" w:rsidR="00214FF3" w:rsidRPr="00567053" w:rsidRDefault="00214FF3" w:rsidP="003E64CD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528" w:type="dxa"/>
            <w:vAlign w:val="center"/>
          </w:tcPr>
          <w:p w14:paraId="5D9464FA" w14:textId="77777777" w:rsidR="003E64CD" w:rsidRDefault="003E64CD" w:rsidP="003E64CD"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0198404</w:t>
            </w:r>
          </w:p>
          <w:p w14:paraId="103FA8D9" w14:textId="77777777" w:rsidR="00214FF3" w:rsidRPr="00854D7C" w:rsidRDefault="00214FF3" w:rsidP="00B91B4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</w:p>
        </w:tc>
        <w:tc>
          <w:tcPr>
            <w:tcW w:w="2796" w:type="dxa"/>
            <w:vAlign w:val="center"/>
          </w:tcPr>
          <w:p w14:paraId="753D531D" w14:textId="1616881C" w:rsidR="00214FF3" w:rsidRPr="00854D7C" w:rsidRDefault="00A7162F" w:rsidP="00B91B4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36"/>
                <w:szCs w:val="36"/>
              </w:rPr>
              <mc:AlternateContent>
                <mc:Choice Requires="wpi">
                  <w:drawing>
                    <wp:anchor distT="0" distB="0" distL="114300" distR="114300" simplePos="0" relativeHeight="251680768" behindDoc="0" locked="0" layoutInCell="1" allowOverlap="1" wp14:anchorId="7A5AC4AB" wp14:editId="67F78197">
                      <wp:simplePos x="0" y="0"/>
                      <wp:positionH relativeFrom="column">
                        <wp:posOffset>208280</wp:posOffset>
                      </wp:positionH>
                      <wp:positionV relativeFrom="paragraph">
                        <wp:posOffset>74295</wp:posOffset>
                      </wp:positionV>
                      <wp:extent cx="914400" cy="468630"/>
                      <wp:effectExtent l="38100" t="57150" r="19050" b="45720"/>
                      <wp:wrapNone/>
                      <wp:docPr id="965904979" name="Ink 2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14400" cy="46863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7F0FBEE" id="Ink 20" o:spid="_x0000_s1026" type="#_x0000_t75" style="position:absolute;margin-left:15.7pt;margin-top:5.15pt;width:73.4pt;height:38.3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">
                      <v:imagedata r:id="rId14" o:title="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36"/>
                <w:szCs w:val="36"/>
              </w:rPr>
              <mc:AlternateContent>
                <mc:Choice Requires="wpi">
                  <w:drawing>
                    <wp:anchor distT="0" distB="0" distL="114300" distR="114300" simplePos="0" relativeHeight="251673600" behindDoc="0" locked="0" layoutInCell="1" allowOverlap="1" wp14:anchorId="1ACEA7A1" wp14:editId="2618122B">
                      <wp:simplePos x="0" y="0"/>
                      <wp:positionH relativeFrom="column">
                        <wp:posOffset>122140</wp:posOffset>
                      </wp:positionH>
                      <wp:positionV relativeFrom="paragraph">
                        <wp:posOffset>136180</wp:posOffset>
                      </wp:positionV>
                      <wp:extent cx="558720" cy="433080"/>
                      <wp:effectExtent l="38100" t="57150" r="32385" b="43180"/>
                      <wp:wrapNone/>
                      <wp:docPr id="665291767" name="Ink 1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58720" cy="4330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B2F8789" id="Ink 13" o:spid="_x0000_s1026" type="#_x0000_t75" style="position:absolute;margin-left:8.9pt;margin-top:10pt;width:45.45pt;height:35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">
                      <v:imagedata r:id="rId16" o:title=""/>
                    </v:shape>
                  </w:pict>
                </mc:Fallback>
              </mc:AlternateContent>
            </w:r>
          </w:p>
        </w:tc>
      </w:tr>
      <w:tr w:rsidR="003E64CD" w:rsidRPr="0094593D" w14:paraId="1E33FA2D" w14:textId="77777777" w:rsidTr="003E64CD">
        <w:trPr>
          <w:trHeight w:val="979"/>
        </w:trPr>
        <w:tc>
          <w:tcPr>
            <w:tcW w:w="3965" w:type="dxa"/>
            <w:gridSpan w:val="2"/>
            <w:vAlign w:val="center"/>
          </w:tcPr>
          <w:p w14:paraId="73BFB33D" w14:textId="313C606E" w:rsidR="003E64CD" w:rsidRPr="00567053" w:rsidRDefault="00567053" w:rsidP="00B91B4E">
            <w:pPr>
              <w:spacing w:line="276" w:lineRule="auto"/>
              <w:jc w:val="both"/>
              <w:rPr>
                <w:rFonts w:cstheme="minorHAnsi"/>
                <w:color w:val="000000" w:themeColor="text1"/>
              </w:rPr>
            </w:pPr>
            <w:r w:rsidRPr="00567053">
              <w:rPr>
                <w:rFonts w:cstheme="minorHAnsi"/>
                <w:color w:val="000000" w:themeColor="text1"/>
              </w:rPr>
              <w:t>Pasan M.G.R</w:t>
            </w:r>
          </w:p>
        </w:tc>
        <w:tc>
          <w:tcPr>
            <w:tcW w:w="2528" w:type="dxa"/>
            <w:vAlign w:val="center"/>
          </w:tcPr>
          <w:p w14:paraId="1C4C334F" w14:textId="208BE2B9" w:rsidR="003E64CD" w:rsidRPr="00854D7C" w:rsidRDefault="003E64CD" w:rsidP="00B91B4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1057588</w:t>
            </w:r>
          </w:p>
        </w:tc>
        <w:tc>
          <w:tcPr>
            <w:tcW w:w="2796" w:type="dxa"/>
            <w:vAlign w:val="center"/>
          </w:tcPr>
          <w:p w14:paraId="325912D3" w14:textId="52C9D3BC" w:rsidR="003E64CD" w:rsidRPr="00854D7C" w:rsidRDefault="001921D4" w:rsidP="00B91B4E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710464" behindDoc="0" locked="0" layoutInCell="1" allowOverlap="1" wp14:anchorId="3937ED76" wp14:editId="3E1385B9">
                  <wp:simplePos x="0" y="0"/>
                  <wp:positionH relativeFrom="margin">
                    <wp:posOffset>197485</wp:posOffset>
                  </wp:positionH>
                  <wp:positionV relativeFrom="margin">
                    <wp:posOffset>164465</wp:posOffset>
                  </wp:positionV>
                  <wp:extent cx="1187450" cy="480060"/>
                  <wp:effectExtent l="0" t="0" r="0" b="0"/>
                  <wp:wrapSquare wrapText="bothSides"/>
                  <wp:docPr id="1934372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437216" name="Picture 193437216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7450" cy="480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40613088" w14:textId="5FDC7C29" w:rsidR="00214FF3" w:rsidRDefault="00214FF3" w:rsidP="00214FF3">
      <w:pPr>
        <w:rPr>
          <w:rFonts w:ascii="Times New Roman" w:hAnsi="Times New Roman" w:cs="Times New Roman"/>
          <w:sz w:val="24"/>
          <w:szCs w:val="24"/>
        </w:rPr>
      </w:pPr>
    </w:p>
    <w:p w14:paraId="4F3AD301" w14:textId="77777777" w:rsidR="00FF01E9" w:rsidRDefault="00FF01E9" w:rsidP="00214FF3">
      <w:pPr>
        <w:rPr>
          <w:rFonts w:ascii="Times New Roman" w:hAnsi="Times New Roman" w:cs="Times New Roman"/>
          <w:sz w:val="24"/>
          <w:szCs w:val="24"/>
        </w:rPr>
        <w:sectPr w:rsidR="00FF01E9" w:rsidSect="00FF01E9">
          <w:footerReference w:type="default" r:id="rId18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28941A3F" w14:textId="54BFA533" w:rsidR="00741AD4" w:rsidRDefault="00741AD4" w:rsidP="00214FF3">
      <w:pPr>
        <w:rPr>
          <w:rFonts w:ascii="Times New Roman" w:hAnsi="Times New Roman" w:cs="Times New Roman"/>
          <w:sz w:val="24"/>
          <w:szCs w:val="24"/>
        </w:rPr>
      </w:pPr>
    </w:p>
    <w:p w14:paraId="573165D9" w14:textId="77777777" w:rsidR="00741AD4" w:rsidRDefault="00741AD4" w:rsidP="00214FF3">
      <w:pPr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88524758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8F2BB5" w14:textId="767FA88D" w:rsidR="00214FF3" w:rsidRDefault="00214FF3" w:rsidP="00214FF3">
          <w:pPr>
            <w:pStyle w:val="TOCHeading"/>
            <w:spacing w:before="0" w:line="480" w:lineRule="auto"/>
            <w:rPr>
              <w:rFonts w:ascii="Times New Roman" w:hAnsi="Times New Roman" w:cs="Times New Roman"/>
              <w:b/>
              <w:color w:val="auto"/>
              <w:sz w:val="28"/>
              <w:szCs w:val="28"/>
            </w:rPr>
          </w:pPr>
          <w:r w:rsidRPr="00854D7C">
            <w:rPr>
              <w:rFonts w:ascii="Times New Roman" w:hAnsi="Times New Roman" w:cs="Times New Roman"/>
              <w:b/>
              <w:color w:val="auto"/>
              <w:sz w:val="28"/>
              <w:szCs w:val="28"/>
            </w:rPr>
            <w:t>Table of Contents</w:t>
          </w:r>
        </w:p>
        <w:p w14:paraId="1A723365" w14:textId="77777777" w:rsidR="00214FF3" w:rsidRPr="00214FF3" w:rsidRDefault="00214FF3" w:rsidP="00214FF3"/>
        <w:p w14:paraId="72E623BB" w14:textId="28E4BC4D" w:rsidR="00810F18" w:rsidRPr="00741AD4" w:rsidRDefault="00214FF3" w:rsidP="00741AD4">
          <w:pPr>
            <w:pStyle w:val="TOC1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 w:rsidRPr="00214FF3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214FF3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214FF3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84012466" w:history="1">
            <w:r w:rsidR="00810F18" w:rsidRPr="00741AD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ontribution to the project</w:t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84012466 \h </w:instrText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F01E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1F5AA42" w14:textId="1F260D98" w:rsidR="00810F18" w:rsidRPr="00741AD4" w:rsidRDefault="00000000" w:rsidP="00741AD4">
          <w:pPr>
            <w:pStyle w:val="TOC1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84012467" w:history="1">
            <w:r w:rsidR="00810F18" w:rsidRPr="00741AD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zure Board</w:t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84012467 \h </w:instrText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F01E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B3887C9" w14:textId="38D60808" w:rsidR="00810F18" w:rsidRPr="00741AD4" w:rsidRDefault="00000000" w:rsidP="00741AD4">
          <w:pPr>
            <w:pStyle w:val="TOC1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84012468" w:history="1">
            <w:r w:rsidR="00810F18" w:rsidRPr="00741AD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GitHub</w:t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67392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</w:hyperlink>
        </w:p>
        <w:p w14:paraId="12BDD315" w14:textId="1D7994AC" w:rsidR="00810F18" w:rsidRPr="00741AD4" w:rsidRDefault="00000000" w:rsidP="00741AD4">
          <w:pPr>
            <w:pStyle w:val="TOC1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84012470" w:history="1">
            <w:r w:rsidR="00810F18" w:rsidRPr="00741AD4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elenium</w:t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84012470 \h </w:instrText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F01E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167392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810F18" w:rsidRPr="00741AD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5C03DCC" w14:textId="175794CA" w:rsidR="00214FF3" w:rsidRDefault="00214FF3" w:rsidP="00741AD4">
          <w:pPr>
            <w:pStyle w:val="TOC1"/>
            <w:tabs>
              <w:tab w:val="right" w:leader="dot" w:pos="9350"/>
            </w:tabs>
            <w:spacing w:line="480" w:lineRule="auto"/>
          </w:pPr>
          <w:r w:rsidRPr="00214FF3">
            <w:rPr>
              <w:rFonts w:ascii="Times New Roman" w:hAnsi="Times New Roman" w:cs="Times New Roman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5B0F82D0" w14:textId="77777777" w:rsidR="00214FF3" w:rsidRDefault="00214FF3" w:rsidP="00214FF3">
      <w:pPr>
        <w:pStyle w:val="Heading1"/>
        <w:numPr>
          <w:ilvl w:val="0"/>
          <w:numId w:val="0"/>
        </w:numPr>
        <w:spacing w:after="0" w:line="360" w:lineRule="auto"/>
        <w:ind w:left="360" w:hanging="360"/>
      </w:pPr>
    </w:p>
    <w:p w14:paraId="7D1A5F3E" w14:textId="77777777" w:rsidR="00214FF3" w:rsidRDefault="00214FF3" w:rsidP="00214FF3"/>
    <w:p w14:paraId="77C4CD20" w14:textId="77777777" w:rsidR="00214FF3" w:rsidRDefault="00214FF3" w:rsidP="00214FF3">
      <w:r>
        <w:br w:type="page"/>
      </w:r>
    </w:p>
    <w:p w14:paraId="53FE2B5A" w14:textId="77777777" w:rsidR="00214FF3" w:rsidRPr="00935FE5" w:rsidRDefault="00214FF3" w:rsidP="00214FF3">
      <w:pPr>
        <w:pStyle w:val="Heading1"/>
        <w:numPr>
          <w:ilvl w:val="0"/>
          <w:numId w:val="0"/>
        </w:numPr>
        <w:ind w:left="360" w:hanging="360"/>
      </w:pPr>
      <w:bookmarkStart w:id="0" w:name="_Toc84012466"/>
      <w:r w:rsidRPr="00935FE5">
        <w:lastRenderedPageBreak/>
        <w:t>Contribution to the project</w:t>
      </w:r>
      <w:bookmarkEnd w:id="0"/>
    </w:p>
    <w:p w14:paraId="58D1F6BB" w14:textId="77777777" w:rsidR="00214FF3" w:rsidRDefault="00214FF3" w:rsidP="00214FF3"/>
    <w:tbl>
      <w:tblPr>
        <w:tblStyle w:val="TableGrid"/>
        <w:tblW w:w="9154" w:type="dxa"/>
        <w:tblLook w:val="04A0" w:firstRow="1" w:lastRow="0" w:firstColumn="1" w:lastColumn="0" w:noHBand="0" w:noVBand="1"/>
      </w:tblPr>
      <w:tblGrid>
        <w:gridCol w:w="2011"/>
        <w:gridCol w:w="7143"/>
      </w:tblGrid>
      <w:tr w:rsidR="00741AD4" w14:paraId="5469677D" w14:textId="77777777" w:rsidTr="00991861">
        <w:trPr>
          <w:trHeight w:val="832"/>
        </w:trPr>
        <w:tc>
          <w:tcPr>
            <w:tcW w:w="2011" w:type="dxa"/>
          </w:tcPr>
          <w:p w14:paraId="09F35860" w14:textId="77777777" w:rsidR="00741AD4" w:rsidRDefault="00741AD4" w:rsidP="00B91B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79218B1" w14:textId="04D65BE8" w:rsidR="00741AD4" w:rsidRDefault="00741AD4" w:rsidP="00B91B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udent Reg. No</w:t>
            </w:r>
          </w:p>
        </w:tc>
        <w:tc>
          <w:tcPr>
            <w:tcW w:w="7143" w:type="dxa"/>
          </w:tcPr>
          <w:p w14:paraId="1ACA1286" w14:textId="77777777" w:rsidR="00741AD4" w:rsidRDefault="00741AD4" w:rsidP="00B91B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5355873" w14:textId="485ED2CC" w:rsidR="00741AD4" w:rsidRDefault="00741AD4" w:rsidP="00B91B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sponsible Tasks</w:t>
            </w:r>
          </w:p>
        </w:tc>
      </w:tr>
      <w:tr w:rsidR="00741AD4" w14:paraId="6F6FD798" w14:textId="77777777" w:rsidTr="00991861">
        <w:trPr>
          <w:trHeight w:val="2149"/>
        </w:trPr>
        <w:tc>
          <w:tcPr>
            <w:tcW w:w="2011" w:type="dxa"/>
          </w:tcPr>
          <w:p w14:paraId="4D12CEC9" w14:textId="77777777" w:rsidR="00991861" w:rsidRDefault="00991861" w:rsidP="00991861">
            <w:pPr>
              <w:spacing w:after="160" w:line="259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455D4E78" w14:textId="50AE62D8" w:rsidR="00991861" w:rsidRDefault="00991861" w:rsidP="00991861"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1034268</w:t>
            </w:r>
          </w:p>
          <w:p w14:paraId="6AB40438" w14:textId="77777777" w:rsidR="00741AD4" w:rsidRDefault="00741AD4" w:rsidP="0099186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43" w:type="dxa"/>
          </w:tcPr>
          <w:p w14:paraId="07E754D7" w14:textId="77777777" w:rsidR="00741AD4" w:rsidRDefault="00741AD4" w:rsidP="00B91B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712C212" w14:textId="11EE04F9" w:rsidR="00991861" w:rsidRDefault="005A66B5" w:rsidP="00B91B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nee Functionality</w:t>
            </w:r>
          </w:p>
        </w:tc>
      </w:tr>
      <w:tr w:rsidR="00741AD4" w14:paraId="1106BF95" w14:textId="77777777" w:rsidTr="00991861">
        <w:trPr>
          <w:trHeight w:val="2149"/>
        </w:trPr>
        <w:tc>
          <w:tcPr>
            <w:tcW w:w="2011" w:type="dxa"/>
          </w:tcPr>
          <w:p w14:paraId="1E75009E" w14:textId="77777777" w:rsidR="00741AD4" w:rsidRDefault="00741AD4" w:rsidP="00B91B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84305E5" w14:textId="77777777" w:rsidR="00991861" w:rsidRDefault="00991861" w:rsidP="0099186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E45E328" w14:textId="744F2A1E" w:rsidR="00991861" w:rsidRDefault="00991861" w:rsidP="00991861"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11040</w:t>
            </w:r>
            <w:r w:rsidR="005079EB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  <w:p w14:paraId="30AED981" w14:textId="77777777" w:rsidR="00991861" w:rsidRPr="00991861" w:rsidRDefault="00991861" w:rsidP="009918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43" w:type="dxa"/>
          </w:tcPr>
          <w:p w14:paraId="73E38F0A" w14:textId="77777777" w:rsidR="00741AD4" w:rsidRDefault="00741AD4" w:rsidP="00B91B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1283FED" w14:textId="77777777" w:rsidR="00991861" w:rsidRDefault="00991861" w:rsidP="00B91B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EDB0A4C" w14:textId="7ACAD66E" w:rsidR="00991861" w:rsidRDefault="00991861" w:rsidP="00B91B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ser A</w:t>
            </w:r>
            <w:r w:rsidR="005079EB">
              <w:rPr>
                <w:rFonts w:ascii="Times New Roman" w:hAnsi="Times New Roman" w:cs="Times New Roman"/>
                <w:b/>
                <w:sz w:val="24"/>
                <w:szCs w:val="24"/>
              </w:rPr>
              <w:t>ccount Management</w:t>
            </w:r>
          </w:p>
        </w:tc>
      </w:tr>
      <w:tr w:rsidR="00741AD4" w14:paraId="712B029E" w14:textId="77777777" w:rsidTr="00991861">
        <w:trPr>
          <w:trHeight w:val="2149"/>
        </w:trPr>
        <w:tc>
          <w:tcPr>
            <w:tcW w:w="2011" w:type="dxa"/>
          </w:tcPr>
          <w:p w14:paraId="3C46FAB9" w14:textId="77777777" w:rsidR="00991861" w:rsidRDefault="00991861" w:rsidP="00991861">
            <w:pPr>
              <w:spacing w:after="160" w:line="259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4800375" w14:textId="3E116470" w:rsidR="00991861" w:rsidRDefault="00991861" w:rsidP="00991861"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1119026</w:t>
            </w:r>
          </w:p>
          <w:p w14:paraId="4AF08009" w14:textId="77777777" w:rsidR="00741AD4" w:rsidRDefault="00741AD4" w:rsidP="00B91B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43" w:type="dxa"/>
          </w:tcPr>
          <w:p w14:paraId="7BEC35D3" w14:textId="77777777" w:rsidR="00741AD4" w:rsidRDefault="00741AD4" w:rsidP="00B91B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76CA8FF" w14:textId="143E4D51" w:rsidR="00991861" w:rsidRDefault="00991861" w:rsidP="00B91B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ayment </w:t>
            </w:r>
            <w:r w:rsidR="005079EB">
              <w:rPr>
                <w:rFonts w:ascii="Times New Roman" w:hAnsi="Times New Roman" w:cs="Times New Roman"/>
                <w:b/>
                <w:sz w:val="24"/>
                <w:szCs w:val="24"/>
              </w:rPr>
              <w:t>Management</w:t>
            </w:r>
          </w:p>
        </w:tc>
      </w:tr>
      <w:tr w:rsidR="00741AD4" w14:paraId="2170FB94" w14:textId="77777777" w:rsidTr="00991861">
        <w:trPr>
          <w:trHeight w:val="2149"/>
        </w:trPr>
        <w:tc>
          <w:tcPr>
            <w:tcW w:w="2011" w:type="dxa"/>
          </w:tcPr>
          <w:p w14:paraId="19461C8D" w14:textId="77777777" w:rsidR="00991861" w:rsidRDefault="00991861" w:rsidP="00991861">
            <w:pPr>
              <w:spacing w:after="160" w:line="259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EADF1BF" w14:textId="502AE954" w:rsidR="00991861" w:rsidRDefault="00991861" w:rsidP="00991861"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0198404</w:t>
            </w:r>
          </w:p>
          <w:p w14:paraId="1A104FED" w14:textId="77777777" w:rsidR="00741AD4" w:rsidRDefault="00741AD4" w:rsidP="00B91B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43" w:type="dxa"/>
          </w:tcPr>
          <w:p w14:paraId="7ED6F98E" w14:textId="6664993F" w:rsidR="00741AD4" w:rsidRDefault="000B77B8" w:rsidP="00B91B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onation Management</w:t>
            </w:r>
          </w:p>
        </w:tc>
      </w:tr>
      <w:tr w:rsidR="00991861" w14:paraId="7FC3E33F" w14:textId="77777777" w:rsidTr="00991861">
        <w:trPr>
          <w:trHeight w:val="2149"/>
        </w:trPr>
        <w:tc>
          <w:tcPr>
            <w:tcW w:w="2011" w:type="dxa"/>
          </w:tcPr>
          <w:p w14:paraId="697055C1" w14:textId="77777777" w:rsidR="00991861" w:rsidRDefault="00991861" w:rsidP="0099186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539F6BE" w14:textId="1596AB00" w:rsidR="00991861" w:rsidRDefault="00991861" w:rsidP="0099186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1057588</w:t>
            </w:r>
          </w:p>
        </w:tc>
        <w:tc>
          <w:tcPr>
            <w:tcW w:w="7143" w:type="dxa"/>
          </w:tcPr>
          <w:p w14:paraId="0BB98C35" w14:textId="77777777" w:rsidR="00991861" w:rsidRDefault="00991861" w:rsidP="00B91B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8758750" w14:textId="77777777" w:rsidR="005079EB" w:rsidRDefault="005079EB" w:rsidP="00B91B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BBBD414" w14:textId="123DB7CC" w:rsidR="005079EB" w:rsidRDefault="005079EB" w:rsidP="00B91B4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eedback Management </w:t>
            </w:r>
          </w:p>
        </w:tc>
      </w:tr>
    </w:tbl>
    <w:p w14:paraId="2D0CAE74" w14:textId="77777777" w:rsidR="008D4291" w:rsidRDefault="008D4291" w:rsidP="0097280C"/>
    <w:p w14:paraId="56C0BED9" w14:textId="77777777" w:rsidR="008D4291" w:rsidRDefault="008D4291" w:rsidP="0097280C"/>
    <w:p w14:paraId="3A7A6F74" w14:textId="325089BC" w:rsidR="00214FF3" w:rsidRDefault="00214FF3" w:rsidP="00214FF3">
      <w:pPr>
        <w:pStyle w:val="Heading1"/>
        <w:numPr>
          <w:ilvl w:val="0"/>
          <w:numId w:val="0"/>
        </w:numPr>
        <w:ind w:left="360"/>
        <w:jc w:val="center"/>
        <w:rPr>
          <w:sz w:val="28"/>
          <w:szCs w:val="28"/>
        </w:rPr>
      </w:pPr>
      <w:bookmarkStart w:id="1" w:name="_Toc84012467"/>
      <w:r w:rsidRPr="00214FF3">
        <w:rPr>
          <w:sz w:val="28"/>
          <w:szCs w:val="28"/>
        </w:rPr>
        <w:t>Azure Board</w:t>
      </w:r>
      <w:bookmarkEnd w:id="1"/>
    </w:p>
    <w:p w14:paraId="10B3887B" w14:textId="77777777" w:rsidR="00214FF3" w:rsidRDefault="00214FF3" w:rsidP="00214FF3"/>
    <w:p w14:paraId="417823E1" w14:textId="21D559DA" w:rsidR="00214FF3" w:rsidRDefault="66DAB652" w:rsidP="00741AD4">
      <w:pPr>
        <w:pStyle w:val="ListParagraph"/>
        <w:numPr>
          <w:ilvl w:val="0"/>
          <w:numId w:val="3"/>
        </w:num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 w:rsidRPr="66DAB652">
        <w:rPr>
          <w:rFonts w:ascii="Times New Roman" w:hAnsi="Times New Roman" w:cs="Times New Roman"/>
          <w:b/>
          <w:bCs/>
          <w:sz w:val="24"/>
          <w:szCs w:val="24"/>
        </w:rPr>
        <w:t>Work Items</w:t>
      </w:r>
    </w:p>
    <w:tbl>
      <w:tblPr>
        <w:tblW w:w="9360" w:type="dxa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557185D7" w14:paraId="0B4F66AA" w14:textId="77777777" w:rsidTr="00741AD4">
        <w:trPr>
          <w:trHeight w:val="367"/>
        </w:trPr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1EE2A8" w14:textId="5607D121" w:rsidR="557185D7" w:rsidRPr="00741AD4" w:rsidRDefault="557185D7" w:rsidP="00741AD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41AD4">
              <w:rPr>
                <w:rFonts w:ascii="Times New Roman" w:eastAsia="Segoe UI" w:hAnsi="Times New Roman" w:cs="Times New Roman"/>
                <w:b/>
                <w:bCs/>
                <w:color w:val="000000" w:themeColor="text1"/>
                <w:sz w:val="24"/>
                <w:szCs w:val="24"/>
              </w:rPr>
              <w:t>Name in Azure Board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8249B9" w14:textId="4CD25EFE" w:rsidR="557185D7" w:rsidRPr="00741AD4" w:rsidRDefault="557185D7" w:rsidP="00741AD4">
            <w:pPr>
              <w:spacing w:after="0" w:line="240" w:lineRule="auto"/>
              <w:jc w:val="center"/>
              <w:rPr>
                <w:b/>
                <w:bCs/>
              </w:rPr>
            </w:pPr>
            <w:r w:rsidRPr="00741AD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Student </w:t>
            </w:r>
            <w:r w:rsidR="00741AD4" w:rsidRPr="00741AD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g</w:t>
            </w:r>
            <w:r w:rsidR="00741AD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stration</w:t>
            </w:r>
            <w:r w:rsidR="00741AD4" w:rsidRPr="00741AD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N</w:t>
            </w:r>
            <w:r w:rsidR="00741AD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o</w:t>
            </w:r>
          </w:p>
        </w:tc>
      </w:tr>
      <w:tr w:rsidR="557185D7" w14:paraId="3F16313D" w14:textId="77777777" w:rsidTr="00741AD4">
        <w:trPr>
          <w:trHeight w:val="420"/>
        </w:trPr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6EFCA2" w14:textId="02A4D9B4" w:rsidR="557185D7" w:rsidRPr="00741AD4" w:rsidRDefault="000B77B8" w:rsidP="557185D7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B77B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maraweera H. M. C. D.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9F361C" w14:textId="533D7DAC" w:rsidR="557185D7" w:rsidRPr="00741AD4" w:rsidRDefault="000B77B8" w:rsidP="557185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T20198404</w:t>
            </w:r>
            <w:r w:rsidR="557185D7" w:rsidRPr="00741AD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557185D7" w14:paraId="5F90B9D7" w14:textId="77777777" w:rsidTr="00741AD4"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24A84A" w14:textId="1DFD2684" w:rsidR="557185D7" w:rsidRPr="00741AD4" w:rsidRDefault="000B77B8" w:rsidP="000B7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B77B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henabandu W.S.D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DC0FE6" w14:textId="35383E3E" w:rsidR="557185D7" w:rsidRPr="00741AD4" w:rsidRDefault="557185D7" w:rsidP="557185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1AD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B77B8" w:rsidRPr="000B77B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T21104008</w:t>
            </w:r>
          </w:p>
        </w:tc>
      </w:tr>
      <w:tr w:rsidR="557185D7" w14:paraId="08DCE9D1" w14:textId="77777777" w:rsidTr="00741AD4"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E3887B" w14:textId="72FEE2EC" w:rsidR="557185D7" w:rsidRPr="00741AD4" w:rsidRDefault="000B77B8" w:rsidP="000B77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B77B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san M.G.R</w:t>
            </w:r>
            <w:r w:rsidR="557185D7" w:rsidRPr="00741AD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385706" w14:textId="07B3BF59" w:rsidR="557185D7" w:rsidRPr="00741AD4" w:rsidRDefault="000B77B8" w:rsidP="557185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B77B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T21057588</w:t>
            </w:r>
            <w:r w:rsidR="557185D7" w:rsidRPr="00741AD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741AD4" w14:paraId="1B33B35C" w14:textId="77777777" w:rsidTr="00741AD4"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375619" w14:textId="619A0F30" w:rsidR="00741AD4" w:rsidRPr="00741AD4" w:rsidRDefault="000B77B8" w:rsidP="000B77B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B77B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imalasooriya.S.A.N.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EED37A" w14:textId="289B3973" w:rsidR="00741AD4" w:rsidRPr="00741AD4" w:rsidRDefault="000B77B8" w:rsidP="557185D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B77B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T21034268</w:t>
            </w:r>
          </w:p>
        </w:tc>
      </w:tr>
      <w:tr w:rsidR="000B77B8" w14:paraId="097CCB53" w14:textId="77777777" w:rsidTr="00741AD4"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F1A247" w14:textId="43B95000" w:rsidR="000B77B8" w:rsidRPr="000B77B8" w:rsidRDefault="000B77B8" w:rsidP="000B77B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B77B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alachandra B.A.D.K.M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EB49D9" w14:textId="28485CB1" w:rsidR="000B77B8" w:rsidRPr="00741AD4" w:rsidRDefault="000B77B8" w:rsidP="557185D7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B77B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T21119026</w:t>
            </w:r>
          </w:p>
        </w:tc>
      </w:tr>
    </w:tbl>
    <w:p w14:paraId="31ACD216" w14:textId="487D6E6B" w:rsidR="00214FF3" w:rsidRDefault="005A66B5" w:rsidP="66DAB652"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1931C32E" wp14:editId="02129959">
            <wp:simplePos x="0" y="0"/>
            <wp:positionH relativeFrom="column">
              <wp:posOffset>60960</wp:posOffset>
            </wp:positionH>
            <wp:positionV relativeFrom="paragraph">
              <wp:posOffset>156845</wp:posOffset>
            </wp:positionV>
            <wp:extent cx="5943600" cy="2994660"/>
            <wp:effectExtent l="0" t="0" r="0" b="0"/>
            <wp:wrapNone/>
            <wp:docPr id="1026339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5C4DDB" w14:textId="6F691F20" w:rsidR="005A66B5" w:rsidRDefault="005A66B5" w:rsidP="66DAB652"/>
    <w:p w14:paraId="068B5F02" w14:textId="0552A587" w:rsidR="005A66B5" w:rsidRDefault="005A66B5" w:rsidP="66DAB652"/>
    <w:p w14:paraId="4860BC6A" w14:textId="77777777" w:rsidR="005A66B5" w:rsidRDefault="005A66B5" w:rsidP="66DAB652"/>
    <w:p w14:paraId="39D07FE9" w14:textId="15C1FF97" w:rsidR="005A66B5" w:rsidRDefault="005A66B5" w:rsidP="66DAB652"/>
    <w:p w14:paraId="27306466" w14:textId="5556AC57" w:rsidR="005A66B5" w:rsidRDefault="005A66B5" w:rsidP="66DAB652"/>
    <w:p w14:paraId="3BD5E5E8" w14:textId="77777777" w:rsidR="005A66B5" w:rsidRDefault="005A66B5" w:rsidP="66DAB652"/>
    <w:p w14:paraId="4DD93E2A" w14:textId="77777777" w:rsidR="005A66B5" w:rsidRDefault="005A66B5" w:rsidP="66DAB652"/>
    <w:p w14:paraId="0E1401A9" w14:textId="77777777" w:rsidR="005A66B5" w:rsidRDefault="005A66B5" w:rsidP="66DAB652"/>
    <w:p w14:paraId="2FEF4131" w14:textId="4088504D" w:rsidR="005A66B5" w:rsidRDefault="005A66B5" w:rsidP="66DAB652"/>
    <w:p w14:paraId="337333F4" w14:textId="445C454C" w:rsidR="005A66B5" w:rsidRDefault="005A66B5" w:rsidP="66DAB652"/>
    <w:p w14:paraId="4E118E13" w14:textId="1021885F" w:rsidR="005A66B5" w:rsidRDefault="005A66B5" w:rsidP="66DAB652">
      <w:r>
        <w:rPr>
          <w:noProof/>
        </w:rPr>
        <w:drawing>
          <wp:anchor distT="0" distB="0" distL="114300" distR="114300" simplePos="0" relativeHeight="251668480" behindDoc="0" locked="0" layoutInCell="1" allowOverlap="1" wp14:anchorId="4D1BF8F1" wp14:editId="6381980B">
            <wp:simplePos x="0" y="0"/>
            <wp:positionH relativeFrom="column">
              <wp:posOffset>73660</wp:posOffset>
            </wp:positionH>
            <wp:positionV relativeFrom="paragraph">
              <wp:posOffset>187325</wp:posOffset>
            </wp:positionV>
            <wp:extent cx="5935980" cy="1813560"/>
            <wp:effectExtent l="0" t="0" r="7620" b="0"/>
            <wp:wrapNone/>
            <wp:docPr id="49833464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8DBC7B3" w14:textId="0FC19298" w:rsidR="005A66B5" w:rsidRDefault="005A66B5" w:rsidP="66DAB652"/>
    <w:p w14:paraId="0087B8B3" w14:textId="5395F74C" w:rsidR="005A66B5" w:rsidRDefault="005A66B5" w:rsidP="66DAB652"/>
    <w:p w14:paraId="3CE3DFBC" w14:textId="77777777" w:rsidR="005A66B5" w:rsidRDefault="005A66B5" w:rsidP="66DAB652"/>
    <w:p w14:paraId="79706C25" w14:textId="77777777" w:rsidR="005A66B5" w:rsidRDefault="005A66B5" w:rsidP="66DAB652"/>
    <w:p w14:paraId="1DE99DAD" w14:textId="74AAD01A" w:rsidR="005A66B5" w:rsidRDefault="005A66B5" w:rsidP="66DAB652"/>
    <w:p w14:paraId="4C0B88C3" w14:textId="77777777" w:rsidR="005A66B5" w:rsidRDefault="005A66B5" w:rsidP="66DAB652"/>
    <w:p w14:paraId="631708D6" w14:textId="242A6405" w:rsidR="00214FF3" w:rsidRDefault="66DAB652" w:rsidP="00741AD4">
      <w:pPr>
        <w:pStyle w:val="ListParagraph"/>
        <w:numPr>
          <w:ilvl w:val="0"/>
          <w:numId w:val="3"/>
        </w:numPr>
        <w:ind w:left="270" w:hanging="270"/>
        <w:rPr>
          <w:b/>
          <w:bCs/>
          <w:sz w:val="24"/>
          <w:szCs w:val="24"/>
        </w:rPr>
      </w:pPr>
      <w:r w:rsidRPr="66DAB652">
        <w:rPr>
          <w:rFonts w:ascii="Times New Roman" w:hAnsi="Times New Roman" w:cs="Times New Roman"/>
          <w:b/>
          <w:bCs/>
          <w:sz w:val="24"/>
          <w:szCs w:val="24"/>
        </w:rPr>
        <w:lastRenderedPageBreak/>
        <w:t>Sprints</w:t>
      </w:r>
    </w:p>
    <w:p w14:paraId="6A3726C8" w14:textId="2844C426" w:rsidR="00214FF3" w:rsidRDefault="005A66B5" w:rsidP="66DAB65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03D2CC59" wp14:editId="37B51A84">
            <wp:simplePos x="0" y="0"/>
            <wp:positionH relativeFrom="margin">
              <wp:posOffset>160020</wp:posOffset>
            </wp:positionH>
            <wp:positionV relativeFrom="paragraph">
              <wp:posOffset>202565</wp:posOffset>
            </wp:positionV>
            <wp:extent cx="5717368" cy="3398520"/>
            <wp:effectExtent l="0" t="0" r="0" b="0"/>
            <wp:wrapNone/>
            <wp:docPr id="3596935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971" cy="3401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7F11C2" w14:textId="4C6F6275" w:rsidR="00214FF3" w:rsidRDefault="00214FF3" w:rsidP="66DAB65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2B833C" w14:textId="4FAACFFA" w:rsidR="000B77B8" w:rsidRDefault="000B77B8" w:rsidP="66DAB65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40F3924" w14:textId="4F56CB11" w:rsidR="000B77B8" w:rsidRDefault="000B77B8" w:rsidP="66DAB65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5E88D5" w14:textId="0715747B" w:rsidR="000B77B8" w:rsidRDefault="000B77B8" w:rsidP="66DAB65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16C74E" w14:textId="5473BA65" w:rsidR="00214FF3" w:rsidRDefault="00214FF3" w:rsidP="66DAB65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A60172B" w14:textId="4F11D61E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5D5B7CEA" w14:textId="11A18D56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25788F2E" w14:textId="77777777" w:rsidR="005A66B5" w:rsidRDefault="005A66B5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7CC8EAE2" w14:textId="33B8AF1E" w:rsidR="005A66B5" w:rsidRDefault="005A66B5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65BCE818" w14:textId="78616639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7BCD0444" w14:textId="43C67847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364389FD" w14:textId="24640ECA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3C8BAA00" w14:textId="662029CA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4194A89B" w14:textId="0856BB9A" w:rsidR="00214FF3" w:rsidRPr="0031469E" w:rsidRDefault="66DAB652" w:rsidP="00741AD4">
      <w:pPr>
        <w:pStyle w:val="ListParagraph"/>
        <w:numPr>
          <w:ilvl w:val="0"/>
          <w:numId w:val="3"/>
        </w:numPr>
        <w:ind w:left="270" w:hanging="270"/>
        <w:rPr>
          <w:b/>
          <w:bCs/>
          <w:sz w:val="24"/>
          <w:szCs w:val="24"/>
        </w:rPr>
      </w:pPr>
      <w:r w:rsidRPr="66DAB652">
        <w:rPr>
          <w:rFonts w:ascii="Times New Roman" w:hAnsi="Times New Roman" w:cs="Times New Roman"/>
          <w:b/>
          <w:bCs/>
          <w:sz w:val="24"/>
          <w:szCs w:val="24"/>
        </w:rPr>
        <w:t xml:space="preserve">Backlog items related to </w:t>
      </w:r>
      <w:r w:rsidR="00741AD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66DAB652">
        <w:rPr>
          <w:rFonts w:ascii="Times New Roman" w:hAnsi="Times New Roman" w:cs="Times New Roman"/>
          <w:b/>
          <w:bCs/>
          <w:sz w:val="24"/>
          <w:szCs w:val="24"/>
        </w:rPr>
        <w:t xml:space="preserve">print </w:t>
      </w:r>
      <w:r w:rsidR="0031469E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71380C35" w14:textId="5735FDCA" w:rsidR="0031469E" w:rsidRDefault="0031469E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440A7988" w14:textId="310D39A6" w:rsidR="0031469E" w:rsidRDefault="005A66B5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1ABE3536" wp14:editId="637AF421">
            <wp:simplePos x="0" y="0"/>
            <wp:positionH relativeFrom="margin">
              <wp:posOffset>121920</wp:posOffset>
            </wp:positionH>
            <wp:positionV relativeFrom="paragraph">
              <wp:posOffset>6350</wp:posOffset>
            </wp:positionV>
            <wp:extent cx="6046527" cy="3116287"/>
            <wp:effectExtent l="0" t="0" r="0" b="8255"/>
            <wp:wrapNone/>
            <wp:docPr id="69407319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6527" cy="3116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47D4C2" w14:textId="1B8A215D" w:rsidR="0031469E" w:rsidRDefault="0031469E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48341162" w14:textId="2F4A655D" w:rsidR="0031469E" w:rsidRDefault="0031469E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5BFF71EB" w14:textId="394BE012" w:rsidR="0031469E" w:rsidRDefault="0031469E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411617E2" w14:textId="29C0B89C" w:rsidR="0031469E" w:rsidRDefault="0031469E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7A0B9739" w14:textId="184CA4DF" w:rsidR="0031469E" w:rsidRDefault="0031469E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2E8F3357" w14:textId="211EB497" w:rsidR="0031469E" w:rsidRDefault="0031469E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1FF141B7" w14:textId="7FAA2A3C" w:rsidR="0031469E" w:rsidRDefault="0031469E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22C13B63" w14:textId="7FC93B12" w:rsidR="0031469E" w:rsidRDefault="0031469E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6E7ADEB4" w14:textId="77777777" w:rsidR="000B77B8" w:rsidRDefault="000B77B8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7D1A461B" w14:textId="5A6CEDDC" w:rsidR="000B77B8" w:rsidRDefault="000B77B8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4E53397F" w14:textId="77777777" w:rsidR="000B77B8" w:rsidRDefault="000B77B8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28604915" w14:textId="77777777" w:rsidR="000B77B8" w:rsidRDefault="000B77B8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0B503A6E" w14:textId="051DA833" w:rsidR="000B77B8" w:rsidRDefault="000B77B8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2F331853" w14:textId="3D52438B" w:rsidR="000B77B8" w:rsidRDefault="000B77B8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5F7F3373" w14:textId="16C1E70A" w:rsidR="000B77B8" w:rsidRDefault="000B77B8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04081E37" w14:textId="0C5FC199" w:rsidR="0031469E" w:rsidRDefault="0031469E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17D49761" w14:textId="66B8E295" w:rsidR="0031469E" w:rsidRDefault="0031469E" w:rsidP="0031469E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50498570" w14:textId="5710B728" w:rsidR="0031469E" w:rsidRPr="0031469E" w:rsidRDefault="0031469E" w:rsidP="0031469E">
      <w:pPr>
        <w:pStyle w:val="ListParagraph"/>
        <w:ind w:left="270"/>
        <w:rPr>
          <w:b/>
          <w:bCs/>
          <w:sz w:val="24"/>
          <w:szCs w:val="24"/>
        </w:rPr>
      </w:pPr>
    </w:p>
    <w:p w14:paraId="05518D87" w14:textId="000E549C" w:rsidR="0031469E" w:rsidRDefault="0031469E" w:rsidP="0031469E">
      <w:pPr>
        <w:pStyle w:val="ListParagraph"/>
        <w:numPr>
          <w:ilvl w:val="0"/>
          <w:numId w:val="3"/>
        </w:numPr>
        <w:ind w:left="270" w:hanging="270"/>
        <w:rPr>
          <w:b/>
          <w:bCs/>
          <w:sz w:val="24"/>
          <w:szCs w:val="24"/>
        </w:rPr>
      </w:pPr>
      <w:r w:rsidRPr="66DAB652">
        <w:rPr>
          <w:rFonts w:ascii="Times New Roman" w:hAnsi="Times New Roman" w:cs="Times New Roman"/>
          <w:b/>
          <w:bCs/>
          <w:sz w:val="24"/>
          <w:szCs w:val="24"/>
        </w:rPr>
        <w:t xml:space="preserve">Backlog items related to 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66DAB652">
        <w:rPr>
          <w:rFonts w:ascii="Times New Roman" w:hAnsi="Times New Roman" w:cs="Times New Roman"/>
          <w:b/>
          <w:bCs/>
          <w:sz w:val="24"/>
          <w:szCs w:val="24"/>
        </w:rPr>
        <w:t xml:space="preserve">print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2512D1EF" w14:textId="52535801" w:rsidR="0031469E" w:rsidRDefault="005A66B5" w:rsidP="0031469E">
      <w:pPr>
        <w:pStyle w:val="ListParagraph"/>
        <w:ind w:left="270"/>
        <w:rPr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47A50D60" wp14:editId="6263F906">
            <wp:simplePos x="0" y="0"/>
            <wp:positionH relativeFrom="margin">
              <wp:align>right</wp:align>
            </wp:positionH>
            <wp:positionV relativeFrom="paragraph">
              <wp:posOffset>141605</wp:posOffset>
            </wp:positionV>
            <wp:extent cx="5943600" cy="3063240"/>
            <wp:effectExtent l="0" t="0" r="0" b="3810"/>
            <wp:wrapNone/>
            <wp:docPr id="12277262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1FF3887" w14:textId="34559ED1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1EE10FB8" w14:textId="44782256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3F9D86A5" w14:textId="234161D7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018DF106" w14:textId="46FCD0BF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6E7839F9" w14:textId="42E126A7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0383BE59" w14:textId="026C0987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498BEC0B" w14:textId="31137196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6E6600E5" w14:textId="2795035F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69BFC15E" w14:textId="34C4C279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5FBE4921" w14:textId="45FA6561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55A0706A" w14:textId="5AA50D4B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12195DB3" w14:textId="11A6E365" w:rsidR="00214FF3" w:rsidRDefault="66DAB652" w:rsidP="00741AD4">
      <w:pPr>
        <w:pStyle w:val="ListParagraph"/>
        <w:numPr>
          <w:ilvl w:val="0"/>
          <w:numId w:val="3"/>
        </w:numPr>
        <w:ind w:left="270" w:hanging="270"/>
        <w:rPr>
          <w:b/>
          <w:bCs/>
          <w:sz w:val="24"/>
          <w:szCs w:val="24"/>
        </w:rPr>
      </w:pPr>
      <w:r w:rsidRPr="66DAB652">
        <w:rPr>
          <w:rFonts w:ascii="Times New Roman" w:hAnsi="Times New Roman" w:cs="Times New Roman"/>
          <w:b/>
          <w:bCs/>
          <w:sz w:val="24"/>
          <w:szCs w:val="24"/>
        </w:rPr>
        <w:t>Board</w:t>
      </w:r>
      <w:r w:rsidR="00741AD4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09E42AE6" w14:textId="7499DC4D" w:rsidR="00214FF3" w:rsidRDefault="005A66B5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2B82107B" wp14:editId="27446296">
            <wp:simplePos x="0" y="0"/>
            <wp:positionH relativeFrom="margin">
              <wp:align>left</wp:align>
            </wp:positionH>
            <wp:positionV relativeFrom="paragraph">
              <wp:posOffset>170007</wp:posOffset>
            </wp:positionV>
            <wp:extent cx="5897880" cy="4483901"/>
            <wp:effectExtent l="0" t="0" r="7620" b="0"/>
            <wp:wrapNone/>
            <wp:docPr id="78735421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880" cy="4483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26C109" w14:textId="29EA1684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1E78C290" w14:textId="78B6F593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2C5CCEC8" w14:textId="6EB5A268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6CA085ED" w14:textId="4E727248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7D106CEB" w14:textId="6D016EB8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17A9B665" w14:textId="09A03E78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77B0642E" w14:textId="77777777" w:rsidR="005A66B5" w:rsidRDefault="005A66B5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33B6E4CA" w14:textId="77777777" w:rsidR="005A66B5" w:rsidRDefault="005A66B5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2065343A" w14:textId="20E90FDB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426B82BD" w14:textId="48A85CD3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6C067DC4" w14:textId="44586CDB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4E4100E0" w14:textId="39892D72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00DD3E0D" w14:textId="5F79C6AD" w:rsidR="00214FF3" w:rsidRDefault="00214FF3" w:rsidP="00741AD4">
      <w:pPr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1F51559D" w14:textId="420911FA" w:rsidR="00214FF3" w:rsidRPr="0097280C" w:rsidRDefault="66DAB652" w:rsidP="00741AD4">
      <w:pPr>
        <w:pStyle w:val="ListParagraph"/>
        <w:numPr>
          <w:ilvl w:val="0"/>
          <w:numId w:val="3"/>
        </w:numPr>
        <w:ind w:left="270" w:hanging="270"/>
        <w:rPr>
          <w:b/>
          <w:bCs/>
          <w:sz w:val="24"/>
          <w:szCs w:val="24"/>
        </w:rPr>
      </w:pPr>
      <w:r w:rsidRPr="66DAB652">
        <w:rPr>
          <w:rFonts w:ascii="Times New Roman" w:hAnsi="Times New Roman" w:cs="Times New Roman"/>
          <w:b/>
          <w:bCs/>
          <w:sz w:val="24"/>
          <w:szCs w:val="24"/>
        </w:rPr>
        <w:lastRenderedPageBreak/>
        <w:t>Feature</w:t>
      </w:r>
    </w:p>
    <w:p w14:paraId="71036ADA" w14:textId="59590E59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48885A7A" w14:textId="2140A403" w:rsidR="0097280C" w:rsidRDefault="005A66B5" w:rsidP="00741AD4">
      <w:pPr>
        <w:ind w:left="270" w:hanging="270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2051749B" wp14:editId="425528A7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5935980" cy="3329940"/>
            <wp:effectExtent l="0" t="0" r="7620" b="3810"/>
            <wp:wrapNone/>
            <wp:docPr id="25805208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80039CA" w14:textId="1BB5E169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2B95499E" w14:textId="19360F63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49F90C66" w14:textId="725D912C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0A974950" w14:textId="68E42D25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14A4CF4B" w14:textId="11B12479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53D10096" w14:textId="1410510A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5101983E" w14:textId="453A516C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69528056" w14:textId="1D1256DC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639AF3D0" w14:textId="4A884DC0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21D908AE" w14:textId="1E2EB116" w:rsidR="0097280C" w:rsidRDefault="0097280C" w:rsidP="005A66B5">
      <w:pPr>
        <w:rPr>
          <w:b/>
          <w:bCs/>
          <w:sz w:val="24"/>
          <w:szCs w:val="24"/>
        </w:rPr>
      </w:pPr>
    </w:p>
    <w:p w14:paraId="6A2E0FD2" w14:textId="77777777" w:rsidR="005A66B5" w:rsidRDefault="005A66B5" w:rsidP="005A66B5">
      <w:pPr>
        <w:rPr>
          <w:b/>
          <w:bCs/>
          <w:sz w:val="24"/>
          <w:szCs w:val="24"/>
        </w:rPr>
      </w:pPr>
    </w:p>
    <w:p w14:paraId="004C637A" w14:textId="77777777" w:rsidR="0097280C" w:rsidRP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3726685A" w14:textId="5B555DC1" w:rsidR="0097280C" w:rsidRPr="0097280C" w:rsidRDefault="0097280C" w:rsidP="00741AD4">
      <w:pPr>
        <w:pStyle w:val="ListParagraph"/>
        <w:numPr>
          <w:ilvl w:val="0"/>
          <w:numId w:val="3"/>
        </w:numPr>
        <w:ind w:left="270" w:hanging="270"/>
        <w:rPr>
          <w:b/>
          <w:bCs/>
          <w:sz w:val="24"/>
          <w:szCs w:val="24"/>
        </w:rPr>
      </w:pPr>
      <w:r w:rsidRPr="0097280C">
        <w:rPr>
          <w:rFonts w:ascii="Times New Roman" w:hAnsi="Times New Roman"/>
          <w:b/>
          <w:bCs/>
          <w:sz w:val="24"/>
          <w:szCs w:val="24"/>
        </w:rPr>
        <w:t>Sprint burndown chart</w:t>
      </w:r>
    </w:p>
    <w:p w14:paraId="0A2A2B88" w14:textId="74FA9E4F" w:rsidR="0097280C" w:rsidRDefault="005A66B5" w:rsidP="00741AD4">
      <w:pPr>
        <w:ind w:left="270" w:hanging="270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71B0EE14" wp14:editId="239AF1EF">
            <wp:simplePos x="0" y="0"/>
            <wp:positionH relativeFrom="margin">
              <wp:align>left</wp:align>
            </wp:positionH>
            <wp:positionV relativeFrom="paragraph">
              <wp:posOffset>8889</wp:posOffset>
            </wp:positionV>
            <wp:extent cx="6010275" cy="3030855"/>
            <wp:effectExtent l="0" t="0" r="9525" b="0"/>
            <wp:wrapNone/>
            <wp:docPr id="67515137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275" cy="3030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50C6CF" w14:textId="0EE7AD6C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68F4C0E1" w14:textId="10985DDE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4055D73A" w14:textId="382EB426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72C1D4BE" w14:textId="110B6D0B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7E6307BF" w14:textId="382D38E7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39ECBBFA" w14:textId="49F4394A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4A7ED288" w14:textId="77777777" w:rsidR="005A66B5" w:rsidRDefault="005A66B5" w:rsidP="00741AD4">
      <w:pPr>
        <w:ind w:left="270" w:hanging="270"/>
        <w:rPr>
          <w:b/>
          <w:bCs/>
          <w:sz w:val="24"/>
          <w:szCs w:val="24"/>
        </w:rPr>
      </w:pPr>
    </w:p>
    <w:p w14:paraId="182689F3" w14:textId="77777777" w:rsidR="005A66B5" w:rsidRDefault="005A66B5" w:rsidP="00741AD4">
      <w:pPr>
        <w:ind w:left="270" w:hanging="270"/>
        <w:rPr>
          <w:b/>
          <w:bCs/>
          <w:sz w:val="24"/>
          <w:szCs w:val="24"/>
        </w:rPr>
      </w:pPr>
    </w:p>
    <w:p w14:paraId="3946B30F" w14:textId="685024DB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43EA22CE" w14:textId="084618E6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0435DDCA" w14:textId="77777777" w:rsidR="0097280C" w:rsidRP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61EC196A" w14:textId="218A44A2" w:rsidR="0097280C" w:rsidRPr="0097280C" w:rsidRDefault="0097280C" w:rsidP="00741AD4">
      <w:pPr>
        <w:pStyle w:val="ListParagraph"/>
        <w:numPr>
          <w:ilvl w:val="0"/>
          <w:numId w:val="3"/>
        </w:numPr>
        <w:ind w:left="270" w:hanging="270"/>
        <w:rPr>
          <w:b/>
          <w:bCs/>
          <w:sz w:val="24"/>
          <w:szCs w:val="24"/>
        </w:rPr>
      </w:pPr>
      <w:r w:rsidRPr="0097280C">
        <w:rPr>
          <w:rFonts w:ascii="Times New Roman" w:hAnsi="Times New Roman"/>
          <w:b/>
          <w:bCs/>
          <w:sz w:val="24"/>
          <w:szCs w:val="24"/>
        </w:rPr>
        <w:t>Bug burndown chart</w:t>
      </w:r>
    </w:p>
    <w:p w14:paraId="5077C1CF" w14:textId="22BFF63A" w:rsidR="0097280C" w:rsidRDefault="005A66B5" w:rsidP="00741AD4">
      <w:pPr>
        <w:ind w:left="270" w:hanging="270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4324967E" wp14:editId="3955C625">
            <wp:simplePos x="0" y="0"/>
            <wp:positionH relativeFrom="margin">
              <wp:align>left</wp:align>
            </wp:positionH>
            <wp:positionV relativeFrom="paragraph">
              <wp:posOffset>299720</wp:posOffset>
            </wp:positionV>
            <wp:extent cx="6297015" cy="3305175"/>
            <wp:effectExtent l="0" t="0" r="8890" b="0"/>
            <wp:wrapNone/>
            <wp:docPr id="129259505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7015" cy="330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79064E" w14:textId="46C5865A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63E7FF4C" w14:textId="5639ECE3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074197FC" w14:textId="7A705803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42ED7781" w14:textId="2B0E78FD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0D295190" w14:textId="052ABA56" w:rsidR="0097280C" w:rsidRDefault="0097280C" w:rsidP="005A66B5">
      <w:pPr>
        <w:rPr>
          <w:b/>
          <w:bCs/>
          <w:sz w:val="24"/>
          <w:szCs w:val="24"/>
        </w:rPr>
      </w:pPr>
    </w:p>
    <w:p w14:paraId="4C839018" w14:textId="77777777" w:rsidR="005A66B5" w:rsidRDefault="005A66B5" w:rsidP="005A66B5">
      <w:pPr>
        <w:rPr>
          <w:b/>
          <w:bCs/>
          <w:sz w:val="24"/>
          <w:szCs w:val="24"/>
        </w:rPr>
      </w:pPr>
    </w:p>
    <w:p w14:paraId="533B317C" w14:textId="20E63D63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3BCDC28D" w14:textId="5FAD6EEA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1B850317" w14:textId="58D45B67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65C35449" w14:textId="11855481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47455406" w14:textId="163129B6" w:rsidR="0097280C" w:rsidRDefault="0097280C" w:rsidP="005A66B5">
      <w:pPr>
        <w:rPr>
          <w:b/>
          <w:bCs/>
          <w:sz w:val="24"/>
          <w:szCs w:val="24"/>
        </w:rPr>
      </w:pPr>
    </w:p>
    <w:p w14:paraId="621362A5" w14:textId="32A5A5B9" w:rsidR="0097280C" w:rsidRP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2DE4D221" w14:textId="62B8D563" w:rsidR="0097280C" w:rsidRPr="0097280C" w:rsidRDefault="0097280C" w:rsidP="00741AD4">
      <w:pPr>
        <w:pStyle w:val="ListParagraph"/>
        <w:numPr>
          <w:ilvl w:val="0"/>
          <w:numId w:val="3"/>
        </w:numPr>
        <w:ind w:left="270" w:hanging="270"/>
        <w:rPr>
          <w:b/>
          <w:bCs/>
          <w:sz w:val="24"/>
          <w:szCs w:val="24"/>
        </w:rPr>
      </w:pPr>
      <w:r w:rsidRPr="0097280C">
        <w:rPr>
          <w:rFonts w:ascii="Times New Roman" w:hAnsi="Times New Roman"/>
          <w:b/>
          <w:bCs/>
          <w:sz w:val="24"/>
          <w:szCs w:val="24"/>
        </w:rPr>
        <w:t xml:space="preserve">Cumulative </w:t>
      </w:r>
      <w:r w:rsidR="00741AD4">
        <w:rPr>
          <w:rFonts w:ascii="Times New Roman" w:hAnsi="Times New Roman"/>
          <w:b/>
          <w:bCs/>
          <w:sz w:val="24"/>
          <w:szCs w:val="24"/>
        </w:rPr>
        <w:t>f</w:t>
      </w:r>
      <w:r w:rsidRPr="0097280C">
        <w:rPr>
          <w:rFonts w:ascii="Times New Roman" w:hAnsi="Times New Roman"/>
          <w:b/>
          <w:bCs/>
          <w:sz w:val="24"/>
          <w:szCs w:val="24"/>
        </w:rPr>
        <w:t>low diagram</w:t>
      </w:r>
    </w:p>
    <w:p w14:paraId="7E17B694" w14:textId="67DF2B07" w:rsidR="0097280C" w:rsidRDefault="005A66B5" w:rsidP="00741AD4">
      <w:pPr>
        <w:ind w:left="270" w:hanging="270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6646D8B4" wp14:editId="6EB1B69C">
            <wp:simplePos x="0" y="0"/>
            <wp:positionH relativeFrom="column">
              <wp:posOffset>66675</wp:posOffset>
            </wp:positionH>
            <wp:positionV relativeFrom="paragraph">
              <wp:posOffset>56515</wp:posOffset>
            </wp:positionV>
            <wp:extent cx="6248400" cy="3224334"/>
            <wp:effectExtent l="0" t="0" r="0" b="0"/>
            <wp:wrapNone/>
            <wp:docPr id="142998214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0677" cy="3225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6E4FBC" w14:textId="0C66D2C2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75F7E5F9" w14:textId="423E83E8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73573E42" w14:textId="74FC6827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12349BE1" w14:textId="074CB606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24EFA8E6" w14:textId="192F332F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42CB4B52" w14:textId="0C1559F1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2A281B2A" w14:textId="5FA6DEF7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67579A59" w14:textId="77777777" w:rsidR="005A66B5" w:rsidRDefault="005A66B5" w:rsidP="00741AD4">
      <w:pPr>
        <w:ind w:left="270" w:hanging="270"/>
        <w:rPr>
          <w:b/>
          <w:bCs/>
          <w:sz w:val="24"/>
          <w:szCs w:val="24"/>
        </w:rPr>
      </w:pPr>
    </w:p>
    <w:p w14:paraId="07869889" w14:textId="51968321" w:rsid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16316E25" w14:textId="77777777" w:rsidR="0097280C" w:rsidRPr="0097280C" w:rsidRDefault="0097280C" w:rsidP="00741AD4">
      <w:pPr>
        <w:ind w:left="270" w:hanging="270"/>
        <w:rPr>
          <w:b/>
          <w:bCs/>
          <w:sz w:val="24"/>
          <w:szCs w:val="24"/>
        </w:rPr>
      </w:pPr>
    </w:p>
    <w:p w14:paraId="146473AE" w14:textId="28D9281E" w:rsidR="0097280C" w:rsidRPr="0097280C" w:rsidRDefault="0097280C" w:rsidP="00741AD4">
      <w:pPr>
        <w:pStyle w:val="ListParagraph"/>
        <w:numPr>
          <w:ilvl w:val="0"/>
          <w:numId w:val="3"/>
        </w:numPr>
        <w:ind w:left="270" w:hanging="270"/>
        <w:rPr>
          <w:b/>
          <w:bCs/>
          <w:sz w:val="24"/>
          <w:szCs w:val="24"/>
        </w:rPr>
      </w:pPr>
      <w:r w:rsidRPr="0097280C">
        <w:rPr>
          <w:rFonts w:ascii="Times New Roman" w:hAnsi="Times New Roman"/>
          <w:b/>
          <w:bCs/>
          <w:sz w:val="24"/>
          <w:szCs w:val="24"/>
        </w:rPr>
        <w:lastRenderedPageBreak/>
        <w:t>Test result trends</w:t>
      </w:r>
    </w:p>
    <w:p w14:paraId="24D7AB6B" w14:textId="77777777" w:rsidR="0097280C" w:rsidRDefault="0097280C" w:rsidP="00741AD4">
      <w:pPr>
        <w:pStyle w:val="ListParagraph"/>
        <w:ind w:left="270" w:hanging="270"/>
        <w:rPr>
          <w:b/>
          <w:bCs/>
          <w:sz w:val="24"/>
          <w:szCs w:val="24"/>
        </w:rPr>
      </w:pPr>
    </w:p>
    <w:p w14:paraId="34C658D3" w14:textId="37FE2A42" w:rsidR="00214FF3" w:rsidRDefault="00A7162F" w:rsidP="00741AD4">
      <w:pPr>
        <w:ind w:left="270" w:hanging="270"/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1CAEA606" wp14:editId="2CA804EA">
            <wp:simplePos x="0" y="0"/>
            <wp:positionH relativeFrom="margin">
              <wp:align>left</wp:align>
            </wp:positionH>
            <wp:positionV relativeFrom="paragraph">
              <wp:posOffset>287020</wp:posOffset>
            </wp:positionV>
            <wp:extent cx="5057775" cy="4861084"/>
            <wp:effectExtent l="0" t="0" r="0" b="0"/>
            <wp:wrapNone/>
            <wp:docPr id="70553465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4861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F555FF" w14:textId="3468EAA2" w:rsidR="00214FF3" w:rsidRDefault="00214FF3" w:rsidP="00741AD4">
      <w:pPr>
        <w:ind w:left="270" w:hanging="270"/>
      </w:pPr>
    </w:p>
    <w:p w14:paraId="0E5E7327" w14:textId="77777777" w:rsidR="00214FF3" w:rsidRDefault="00214FF3" w:rsidP="00741AD4">
      <w:pPr>
        <w:ind w:left="270" w:hanging="270"/>
      </w:pPr>
    </w:p>
    <w:p w14:paraId="0211CFED" w14:textId="77777777" w:rsidR="00214FF3" w:rsidRDefault="00214FF3" w:rsidP="00741AD4">
      <w:pPr>
        <w:ind w:left="270" w:hanging="270"/>
      </w:pPr>
    </w:p>
    <w:p w14:paraId="5C2089BF" w14:textId="77777777" w:rsidR="00214FF3" w:rsidRDefault="00214FF3" w:rsidP="00741AD4">
      <w:pPr>
        <w:ind w:left="270" w:hanging="270"/>
      </w:pPr>
    </w:p>
    <w:p w14:paraId="33E96551" w14:textId="46B864E5" w:rsidR="00214FF3" w:rsidRDefault="00214FF3" w:rsidP="00741AD4">
      <w:pPr>
        <w:ind w:left="270" w:hanging="270"/>
      </w:pPr>
    </w:p>
    <w:p w14:paraId="2B037F55" w14:textId="4038A710" w:rsidR="0031469E" w:rsidRDefault="0031469E" w:rsidP="00741AD4">
      <w:pPr>
        <w:ind w:left="270" w:hanging="270"/>
      </w:pPr>
    </w:p>
    <w:p w14:paraId="586DD9B7" w14:textId="09463792" w:rsidR="0031469E" w:rsidRDefault="0031469E" w:rsidP="00741AD4">
      <w:pPr>
        <w:ind w:left="270" w:hanging="270"/>
      </w:pPr>
    </w:p>
    <w:p w14:paraId="65CE99B4" w14:textId="41EB7B09" w:rsidR="0031469E" w:rsidRDefault="0031469E" w:rsidP="00741AD4">
      <w:pPr>
        <w:ind w:left="270" w:hanging="270"/>
      </w:pPr>
    </w:p>
    <w:p w14:paraId="01DBF0A6" w14:textId="6DABC4C1" w:rsidR="0031469E" w:rsidRDefault="0031469E" w:rsidP="00741AD4">
      <w:pPr>
        <w:ind w:left="270" w:hanging="270"/>
      </w:pPr>
    </w:p>
    <w:p w14:paraId="71A7FFA6" w14:textId="5507647C" w:rsidR="0031469E" w:rsidRDefault="0031469E" w:rsidP="00741AD4">
      <w:pPr>
        <w:ind w:left="270" w:hanging="270"/>
      </w:pPr>
    </w:p>
    <w:p w14:paraId="17A6D984" w14:textId="76F36914" w:rsidR="0031469E" w:rsidRDefault="0031469E" w:rsidP="00741AD4">
      <w:pPr>
        <w:ind w:left="270" w:hanging="270"/>
      </w:pPr>
    </w:p>
    <w:p w14:paraId="73131315" w14:textId="3DCFFF58" w:rsidR="0031469E" w:rsidRDefault="0031469E" w:rsidP="00741AD4">
      <w:pPr>
        <w:ind w:left="270" w:hanging="270"/>
      </w:pPr>
    </w:p>
    <w:p w14:paraId="6F83B067" w14:textId="2A134CAA" w:rsidR="0031469E" w:rsidRDefault="0031469E" w:rsidP="00741AD4">
      <w:pPr>
        <w:ind w:left="270" w:hanging="270"/>
      </w:pPr>
    </w:p>
    <w:p w14:paraId="4170E94E" w14:textId="23B31D1F" w:rsidR="0031469E" w:rsidRDefault="0031469E" w:rsidP="00741AD4">
      <w:pPr>
        <w:ind w:left="270" w:hanging="270"/>
      </w:pPr>
    </w:p>
    <w:p w14:paraId="2970E230" w14:textId="6AA2208E" w:rsidR="0031469E" w:rsidRDefault="0031469E" w:rsidP="00741AD4">
      <w:pPr>
        <w:ind w:left="270" w:hanging="270"/>
      </w:pPr>
    </w:p>
    <w:p w14:paraId="68C7CE9C" w14:textId="544E2D82" w:rsidR="0031469E" w:rsidRDefault="0031469E" w:rsidP="00741AD4">
      <w:pPr>
        <w:ind w:left="270" w:hanging="270"/>
      </w:pPr>
    </w:p>
    <w:p w14:paraId="5634B136" w14:textId="3E7F4E6B" w:rsidR="0031469E" w:rsidRDefault="0031469E" w:rsidP="00741AD4">
      <w:pPr>
        <w:ind w:left="270" w:hanging="270"/>
      </w:pPr>
    </w:p>
    <w:p w14:paraId="34F024A1" w14:textId="7BBA1272" w:rsidR="0031469E" w:rsidRDefault="0031469E" w:rsidP="00741AD4">
      <w:pPr>
        <w:ind w:left="270" w:hanging="270"/>
      </w:pPr>
    </w:p>
    <w:p w14:paraId="2C629713" w14:textId="5D4A90E3" w:rsidR="0031469E" w:rsidRDefault="0031469E" w:rsidP="00741AD4">
      <w:pPr>
        <w:ind w:left="270" w:hanging="270"/>
      </w:pPr>
    </w:p>
    <w:p w14:paraId="10A53E44" w14:textId="2E527C76" w:rsidR="0031469E" w:rsidRDefault="0031469E" w:rsidP="00741AD4">
      <w:pPr>
        <w:ind w:left="270" w:hanging="270"/>
      </w:pPr>
    </w:p>
    <w:p w14:paraId="2D7D98D4" w14:textId="465CCE50" w:rsidR="0031469E" w:rsidRDefault="0031469E" w:rsidP="00741AD4">
      <w:pPr>
        <w:ind w:left="270" w:hanging="270"/>
      </w:pPr>
    </w:p>
    <w:p w14:paraId="7163AFF9" w14:textId="1862C64A" w:rsidR="0031469E" w:rsidRDefault="0031469E" w:rsidP="00741AD4">
      <w:pPr>
        <w:ind w:left="270" w:hanging="270"/>
      </w:pPr>
    </w:p>
    <w:p w14:paraId="205DCED7" w14:textId="77777777" w:rsidR="0031469E" w:rsidRDefault="0031469E" w:rsidP="00741AD4">
      <w:pPr>
        <w:ind w:left="270" w:hanging="270"/>
      </w:pPr>
    </w:p>
    <w:p w14:paraId="152E3C84" w14:textId="77777777" w:rsidR="00214FF3" w:rsidRDefault="00214FF3" w:rsidP="00741AD4">
      <w:pPr>
        <w:ind w:left="270" w:hanging="270"/>
      </w:pPr>
    </w:p>
    <w:p w14:paraId="5237BC70" w14:textId="77777777" w:rsidR="00214FF3" w:rsidRDefault="00214FF3" w:rsidP="00741AD4">
      <w:pPr>
        <w:ind w:left="270" w:hanging="270"/>
      </w:pPr>
    </w:p>
    <w:p w14:paraId="4EB60238" w14:textId="77777777" w:rsidR="00483A46" w:rsidRDefault="00483A46" w:rsidP="00741AD4">
      <w:pPr>
        <w:pStyle w:val="Heading1"/>
        <w:numPr>
          <w:ilvl w:val="0"/>
          <w:numId w:val="0"/>
        </w:numPr>
        <w:ind w:left="270" w:hanging="270"/>
        <w:jc w:val="center"/>
        <w:rPr>
          <w:sz w:val="28"/>
          <w:szCs w:val="28"/>
        </w:rPr>
      </w:pPr>
      <w:bookmarkStart w:id="2" w:name="_Toc84012468"/>
    </w:p>
    <w:p w14:paraId="713148CA" w14:textId="7DB2C82B" w:rsidR="00214FF3" w:rsidRDefault="00214FF3" w:rsidP="00741AD4">
      <w:pPr>
        <w:pStyle w:val="Heading1"/>
        <w:numPr>
          <w:ilvl w:val="0"/>
          <w:numId w:val="0"/>
        </w:numPr>
        <w:ind w:left="270" w:hanging="270"/>
        <w:jc w:val="center"/>
        <w:rPr>
          <w:sz w:val="28"/>
          <w:szCs w:val="28"/>
        </w:rPr>
      </w:pPr>
      <w:r w:rsidRPr="00214FF3">
        <w:rPr>
          <w:sz w:val="28"/>
          <w:szCs w:val="28"/>
        </w:rPr>
        <w:lastRenderedPageBreak/>
        <w:t>GitHub</w:t>
      </w:r>
      <w:bookmarkEnd w:id="2"/>
    </w:p>
    <w:p w14:paraId="1B9A2A08" w14:textId="0F683C31" w:rsidR="008D4291" w:rsidRDefault="008D4291" w:rsidP="00741AD4">
      <w:pPr>
        <w:ind w:left="270" w:hanging="270"/>
        <w:rPr>
          <w:sz w:val="24"/>
          <w:szCs w:val="24"/>
        </w:rPr>
      </w:pPr>
    </w:p>
    <w:p w14:paraId="044B42C3" w14:textId="07FC9E81" w:rsidR="008D4291" w:rsidRPr="00214FF3" w:rsidRDefault="008D4291" w:rsidP="00741AD4">
      <w:pPr>
        <w:ind w:left="270" w:hanging="270"/>
        <w:jc w:val="both"/>
        <w:rPr>
          <w:sz w:val="24"/>
          <w:szCs w:val="24"/>
        </w:rPr>
      </w:pPr>
      <w:r w:rsidRPr="008D4291">
        <w:rPr>
          <w:rFonts w:ascii="Times New Roman" w:hAnsi="Times New Roman" w:cs="Times New Roman"/>
          <w:sz w:val="24"/>
          <w:szCs w:val="24"/>
        </w:rPr>
        <w:t>GitHub Link</w:t>
      </w:r>
      <w:r>
        <w:rPr>
          <w:sz w:val="24"/>
          <w:szCs w:val="24"/>
        </w:rPr>
        <w:t xml:space="preserve">: </w:t>
      </w:r>
      <w:r w:rsidR="00194474">
        <w:rPr>
          <w:sz w:val="24"/>
          <w:szCs w:val="24"/>
        </w:rPr>
        <w:t xml:space="preserve">    </w:t>
      </w:r>
      <w:r w:rsidR="00991861" w:rsidRPr="00991861">
        <w:rPr>
          <w:sz w:val="24"/>
          <w:szCs w:val="24"/>
        </w:rPr>
        <w:t>https://github.com/it21119026/ITPM.git</w:t>
      </w:r>
    </w:p>
    <w:p w14:paraId="622E0C49" w14:textId="4520E278" w:rsidR="008D4291" w:rsidRPr="008D4291" w:rsidRDefault="008D4291" w:rsidP="00741AD4">
      <w:pPr>
        <w:ind w:left="270" w:hanging="270"/>
      </w:pPr>
    </w:p>
    <w:p w14:paraId="4F6D72F9" w14:textId="1E541738" w:rsidR="00032628" w:rsidRPr="00680736" w:rsidRDefault="66DAB652" w:rsidP="00741AD4">
      <w:pPr>
        <w:pStyle w:val="ListParagraph"/>
        <w:numPr>
          <w:ilvl w:val="0"/>
          <w:numId w:val="1"/>
        </w:numPr>
        <w:ind w:left="270" w:hanging="270"/>
        <w:rPr>
          <w:rFonts w:eastAsiaTheme="minorEastAsia"/>
          <w:b/>
          <w:bCs/>
          <w:sz w:val="24"/>
          <w:szCs w:val="24"/>
        </w:rPr>
      </w:pPr>
      <w:r w:rsidRPr="66DAB652">
        <w:rPr>
          <w:rFonts w:ascii="Times New Roman" w:hAnsi="Times New Roman" w:cs="Times New Roman"/>
          <w:b/>
          <w:bCs/>
          <w:sz w:val="24"/>
          <w:szCs w:val="24"/>
        </w:rPr>
        <w:t xml:space="preserve">Repository view </w:t>
      </w:r>
    </w:p>
    <w:p w14:paraId="51FF4B0F" w14:textId="46C43647" w:rsidR="00214FF3" w:rsidRDefault="00E36884" w:rsidP="00741AD4">
      <w:pPr>
        <w:ind w:left="270" w:hanging="27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663054C" wp14:editId="27A32AF2">
            <wp:simplePos x="0" y="0"/>
            <wp:positionH relativeFrom="margin">
              <wp:posOffset>469900</wp:posOffset>
            </wp:positionH>
            <wp:positionV relativeFrom="paragraph">
              <wp:posOffset>102870</wp:posOffset>
            </wp:positionV>
            <wp:extent cx="5130800" cy="2323907"/>
            <wp:effectExtent l="0" t="0" r="0" b="635"/>
            <wp:wrapNone/>
            <wp:docPr id="13714875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2323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6CAA3C" w14:textId="66A91491" w:rsidR="00032628" w:rsidRDefault="00032628" w:rsidP="00741AD4">
      <w:pPr>
        <w:ind w:left="270" w:hanging="270"/>
      </w:pPr>
    </w:p>
    <w:p w14:paraId="66CDC385" w14:textId="3B03C083" w:rsidR="00032628" w:rsidRDefault="00032628" w:rsidP="00741AD4">
      <w:pPr>
        <w:ind w:left="270" w:hanging="270"/>
      </w:pPr>
    </w:p>
    <w:p w14:paraId="7338DBCB" w14:textId="277D3FE9" w:rsidR="00032628" w:rsidRDefault="00032628" w:rsidP="00741AD4">
      <w:pPr>
        <w:ind w:left="270" w:hanging="270"/>
      </w:pPr>
    </w:p>
    <w:p w14:paraId="34458DD9" w14:textId="12536FFF" w:rsidR="00E36884" w:rsidRDefault="00E36884" w:rsidP="00741AD4">
      <w:pPr>
        <w:ind w:left="270" w:hanging="270"/>
      </w:pPr>
    </w:p>
    <w:p w14:paraId="3F912C07" w14:textId="54EC7947" w:rsidR="00032628" w:rsidRDefault="00032628" w:rsidP="00741AD4">
      <w:pPr>
        <w:ind w:left="270" w:hanging="270"/>
      </w:pPr>
    </w:p>
    <w:p w14:paraId="6A4AB531" w14:textId="2743442F" w:rsidR="00032628" w:rsidRDefault="00032628" w:rsidP="00741AD4">
      <w:pPr>
        <w:ind w:left="270" w:hanging="270"/>
      </w:pPr>
    </w:p>
    <w:p w14:paraId="1D70F10C" w14:textId="19C8253B" w:rsidR="00032628" w:rsidRDefault="00032628" w:rsidP="00741AD4">
      <w:pPr>
        <w:ind w:left="270" w:hanging="270"/>
      </w:pPr>
    </w:p>
    <w:p w14:paraId="625454F1" w14:textId="3E72CC15" w:rsidR="00032628" w:rsidRDefault="00032628" w:rsidP="00741AD4">
      <w:pPr>
        <w:ind w:left="270" w:hanging="270"/>
      </w:pPr>
    </w:p>
    <w:p w14:paraId="64B58EA0" w14:textId="07F81DBA" w:rsidR="00032628" w:rsidRDefault="00032628" w:rsidP="00194474"/>
    <w:p w14:paraId="6373155E" w14:textId="6F3C8660" w:rsidR="00032628" w:rsidRPr="00680736" w:rsidRDefault="66DAB652" w:rsidP="00741AD4">
      <w:pPr>
        <w:pStyle w:val="ListParagraph"/>
        <w:numPr>
          <w:ilvl w:val="0"/>
          <w:numId w:val="1"/>
        </w:numPr>
        <w:ind w:left="270" w:hanging="270"/>
        <w:rPr>
          <w:rFonts w:eastAsiaTheme="minorEastAsia"/>
          <w:b/>
          <w:bCs/>
          <w:sz w:val="24"/>
          <w:szCs w:val="24"/>
        </w:rPr>
      </w:pPr>
      <w:r w:rsidRPr="66DAB652">
        <w:rPr>
          <w:rFonts w:ascii="Times New Roman" w:hAnsi="Times New Roman" w:cs="Times New Roman"/>
          <w:b/>
          <w:bCs/>
          <w:sz w:val="24"/>
          <w:szCs w:val="24"/>
        </w:rPr>
        <w:t>File setup</w:t>
      </w:r>
    </w:p>
    <w:p w14:paraId="64523BC4" w14:textId="5FEEED63" w:rsidR="00032628" w:rsidRDefault="00032628" w:rsidP="00741AD4">
      <w:pPr>
        <w:pStyle w:val="ListParagraph"/>
        <w:ind w:left="270" w:hanging="270"/>
      </w:pPr>
    </w:p>
    <w:p w14:paraId="513D1BF6" w14:textId="197606C8" w:rsidR="00194474" w:rsidRDefault="00E36884" w:rsidP="00741AD4">
      <w:pPr>
        <w:pStyle w:val="ListParagraph"/>
        <w:ind w:left="270" w:hanging="270"/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2F8366F4" wp14:editId="1D773979">
            <wp:simplePos x="0" y="0"/>
            <wp:positionH relativeFrom="margin">
              <wp:posOffset>-568268</wp:posOffset>
            </wp:positionH>
            <wp:positionV relativeFrom="paragraph">
              <wp:posOffset>125126</wp:posOffset>
            </wp:positionV>
            <wp:extent cx="1759528" cy="3800885"/>
            <wp:effectExtent l="0" t="0" r="0" b="0"/>
            <wp:wrapNone/>
            <wp:docPr id="126336243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28" cy="3800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1B3EFAE1" wp14:editId="2A07F2BE">
            <wp:simplePos x="0" y="0"/>
            <wp:positionH relativeFrom="margin">
              <wp:posOffset>1434349</wp:posOffset>
            </wp:positionH>
            <wp:positionV relativeFrom="paragraph">
              <wp:posOffset>106507</wp:posOffset>
            </wp:positionV>
            <wp:extent cx="1579418" cy="3830026"/>
            <wp:effectExtent l="0" t="0" r="1905" b="0"/>
            <wp:wrapNone/>
            <wp:docPr id="162671623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9418" cy="3830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5888" behindDoc="0" locked="0" layoutInCell="1" allowOverlap="1" wp14:anchorId="6D20E6E0" wp14:editId="336B0116">
            <wp:simplePos x="0" y="0"/>
            <wp:positionH relativeFrom="margin">
              <wp:posOffset>5070648</wp:posOffset>
            </wp:positionH>
            <wp:positionV relativeFrom="paragraph">
              <wp:posOffset>78740</wp:posOffset>
            </wp:positionV>
            <wp:extent cx="1593331" cy="3845851"/>
            <wp:effectExtent l="0" t="0" r="6985" b="2540"/>
            <wp:wrapNone/>
            <wp:docPr id="1481773557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331" cy="3845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6912" behindDoc="0" locked="0" layoutInCell="1" allowOverlap="1" wp14:anchorId="641CA086" wp14:editId="353257B2">
            <wp:simplePos x="0" y="0"/>
            <wp:positionH relativeFrom="margin">
              <wp:posOffset>3308927</wp:posOffset>
            </wp:positionH>
            <wp:positionV relativeFrom="paragraph">
              <wp:posOffset>101889</wp:posOffset>
            </wp:positionV>
            <wp:extent cx="1570868" cy="3848100"/>
            <wp:effectExtent l="0" t="0" r="0" b="0"/>
            <wp:wrapNone/>
            <wp:docPr id="151833509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0868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DE2C3F" w14:textId="7CC015D7" w:rsidR="00214FF3" w:rsidRDefault="00214FF3" w:rsidP="00741AD4">
      <w:pPr>
        <w:ind w:left="270" w:hanging="270"/>
      </w:pPr>
    </w:p>
    <w:p w14:paraId="079EF509" w14:textId="7247307B" w:rsidR="00214FF3" w:rsidRDefault="00214FF3" w:rsidP="00741AD4">
      <w:pPr>
        <w:ind w:left="270" w:hanging="270"/>
      </w:pPr>
    </w:p>
    <w:p w14:paraId="2456E59B" w14:textId="77777777" w:rsidR="00214FF3" w:rsidRDefault="00214FF3" w:rsidP="00741AD4">
      <w:pPr>
        <w:ind w:left="270" w:hanging="270"/>
      </w:pPr>
    </w:p>
    <w:p w14:paraId="5BB2DD03" w14:textId="77777777" w:rsidR="00214FF3" w:rsidRDefault="00214FF3" w:rsidP="00741AD4">
      <w:pPr>
        <w:ind w:left="270" w:hanging="270"/>
      </w:pPr>
    </w:p>
    <w:p w14:paraId="585897F5" w14:textId="77777777" w:rsidR="00214FF3" w:rsidRDefault="00214FF3" w:rsidP="00741AD4">
      <w:pPr>
        <w:ind w:left="270" w:hanging="270"/>
      </w:pPr>
    </w:p>
    <w:p w14:paraId="4997611A" w14:textId="77777777" w:rsidR="00214FF3" w:rsidRDefault="00214FF3" w:rsidP="00741AD4">
      <w:pPr>
        <w:ind w:left="270" w:hanging="270"/>
      </w:pPr>
    </w:p>
    <w:p w14:paraId="732FD2E4" w14:textId="3EE5E8F4" w:rsidR="008D4291" w:rsidRDefault="008D4291" w:rsidP="00741AD4">
      <w:pPr>
        <w:ind w:left="270" w:hanging="270"/>
      </w:pPr>
    </w:p>
    <w:p w14:paraId="1526C06B" w14:textId="77777777" w:rsidR="008D4291" w:rsidRDefault="008D4291" w:rsidP="00741AD4">
      <w:pPr>
        <w:ind w:left="270" w:hanging="270"/>
      </w:pPr>
    </w:p>
    <w:p w14:paraId="77F976AA" w14:textId="77777777" w:rsidR="00214FF3" w:rsidRDefault="00214FF3" w:rsidP="00741AD4">
      <w:pPr>
        <w:ind w:left="270" w:hanging="270"/>
      </w:pPr>
    </w:p>
    <w:p w14:paraId="6911E718" w14:textId="77777777" w:rsidR="00194474" w:rsidRDefault="00194474" w:rsidP="00741AD4">
      <w:pPr>
        <w:ind w:left="270" w:hanging="270"/>
      </w:pPr>
    </w:p>
    <w:p w14:paraId="755E120B" w14:textId="77777777" w:rsidR="00194474" w:rsidRDefault="00194474" w:rsidP="00741AD4">
      <w:pPr>
        <w:ind w:left="270" w:hanging="270"/>
      </w:pPr>
    </w:p>
    <w:p w14:paraId="0FEEDDE4" w14:textId="77777777" w:rsidR="00214FF3" w:rsidRDefault="00214FF3" w:rsidP="00741AD4">
      <w:pPr>
        <w:ind w:left="270" w:hanging="270"/>
      </w:pPr>
    </w:p>
    <w:p w14:paraId="2DAB19D0" w14:textId="2144D995" w:rsidR="00214FF3" w:rsidRPr="00194474" w:rsidRDefault="66DAB652" w:rsidP="00741AD4">
      <w:pPr>
        <w:pStyle w:val="ListParagraph"/>
        <w:numPr>
          <w:ilvl w:val="0"/>
          <w:numId w:val="1"/>
        </w:numPr>
        <w:ind w:left="270" w:hanging="270"/>
        <w:rPr>
          <w:rFonts w:eastAsiaTheme="minorEastAsia"/>
          <w:b/>
          <w:bCs/>
          <w:sz w:val="24"/>
          <w:szCs w:val="24"/>
        </w:rPr>
      </w:pPr>
      <w:r w:rsidRPr="66DAB652">
        <w:rPr>
          <w:rFonts w:ascii="Times New Roman" w:hAnsi="Times New Roman" w:cs="Times New Roman"/>
          <w:b/>
          <w:bCs/>
          <w:sz w:val="24"/>
          <w:szCs w:val="24"/>
        </w:rPr>
        <w:t>Branches</w:t>
      </w:r>
    </w:p>
    <w:p w14:paraId="2236FD0A" w14:textId="087E1EEC" w:rsidR="00194474" w:rsidRDefault="00194474" w:rsidP="00194474">
      <w:pPr>
        <w:pStyle w:val="ListParagraph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44314ACD" w14:textId="38F871B6" w:rsidR="00194474" w:rsidRPr="00D47110" w:rsidRDefault="00E36884" w:rsidP="00194474">
      <w:pPr>
        <w:pStyle w:val="ListParagraph"/>
        <w:ind w:left="270"/>
        <w:rPr>
          <w:rFonts w:eastAsiaTheme="minorEastAsia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D94BC47" wp14:editId="17D9C3D7">
            <wp:simplePos x="0" y="0"/>
            <wp:positionH relativeFrom="margin">
              <wp:posOffset>82550</wp:posOffset>
            </wp:positionH>
            <wp:positionV relativeFrom="paragraph">
              <wp:posOffset>168506</wp:posOffset>
            </wp:positionV>
            <wp:extent cx="6013450" cy="2727094"/>
            <wp:effectExtent l="0" t="0" r="6350" b="0"/>
            <wp:wrapNone/>
            <wp:docPr id="51220978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2697" cy="2731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389427" w14:textId="678373A5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1C698E6A" w14:textId="2B6229BE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664E7BD5" w14:textId="5609E12D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29E48FEE" w14:textId="7AC03AC1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0018B084" w14:textId="5F105093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62760F8D" w14:textId="663F7B66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2C6DD677" w14:textId="0CC967FA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25A6A602" w14:textId="20D49D90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17AD68D8" w14:textId="729BDD8A" w:rsidR="00071F75" w:rsidRDefault="00071F75" w:rsidP="00741AD4">
      <w:pPr>
        <w:ind w:left="270" w:hanging="270"/>
        <w:rPr>
          <w:rFonts w:ascii="Times New Roman" w:hAnsi="Times New Roman" w:cs="Times New Roman"/>
          <w:b/>
        </w:rPr>
      </w:pPr>
    </w:p>
    <w:p w14:paraId="608EE460" w14:textId="77777777" w:rsidR="00071F75" w:rsidRDefault="00071F75" w:rsidP="00741AD4">
      <w:pPr>
        <w:ind w:left="270" w:hanging="270"/>
        <w:rPr>
          <w:rFonts w:ascii="Times New Roman" w:hAnsi="Times New Roman" w:cs="Times New Roman"/>
          <w:b/>
        </w:rPr>
      </w:pPr>
    </w:p>
    <w:p w14:paraId="7E1EF622" w14:textId="26367551" w:rsidR="00D47110" w:rsidRDefault="00D47110" w:rsidP="00741AD4">
      <w:pPr>
        <w:ind w:left="270" w:hanging="270"/>
        <w:rPr>
          <w:rFonts w:ascii="Times New Roman" w:hAnsi="Times New Roman" w:cs="Times New Roman"/>
          <w:b/>
          <w:bCs/>
        </w:rPr>
      </w:pPr>
    </w:p>
    <w:p w14:paraId="0C883375" w14:textId="3F1BAFFB" w:rsidR="00D47110" w:rsidRPr="00E36884" w:rsidRDefault="66DAB652" w:rsidP="00741AD4">
      <w:pPr>
        <w:pStyle w:val="ListParagraph"/>
        <w:numPr>
          <w:ilvl w:val="0"/>
          <w:numId w:val="1"/>
        </w:numPr>
        <w:ind w:left="270" w:hanging="270"/>
        <w:rPr>
          <w:rFonts w:eastAsiaTheme="minorEastAsia"/>
          <w:b/>
          <w:bCs/>
          <w:sz w:val="24"/>
          <w:szCs w:val="24"/>
        </w:rPr>
      </w:pPr>
      <w:r w:rsidRPr="66DAB652">
        <w:rPr>
          <w:rFonts w:ascii="Times New Roman" w:hAnsi="Times New Roman" w:cs="Times New Roman"/>
          <w:b/>
          <w:bCs/>
          <w:sz w:val="24"/>
          <w:szCs w:val="24"/>
        </w:rPr>
        <w:t>Contributors</w:t>
      </w:r>
    </w:p>
    <w:p w14:paraId="5F3C0E72" w14:textId="77777777" w:rsidR="00E36884" w:rsidRDefault="00E36884" w:rsidP="00E36884">
      <w:pPr>
        <w:rPr>
          <w:rFonts w:eastAsiaTheme="minorEastAsia"/>
          <w:b/>
          <w:bCs/>
          <w:sz w:val="24"/>
          <w:szCs w:val="24"/>
        </w:rPr>
      </w:pPr>
    </w:p>
    <w:p w14:paraId="32CCC2C0" w14:textId="77777777" w:rsidR="00E36884" w:rsidRPr="00E36884" w:rsidRDefault="00E36884" w:rsidP="00E36884">
      <w:pPr>
        <w:rPr>
          <w:rFonts w:eastAsiaTheme="minorEastAsia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2"/>
        <w:gridCol w:w="4688"/>
      </w:tblGrid>
      <w:tr w:rsidR="008D4291" w14:paraId="6A3BAA51" w14:textId="77777777" w:rsidTr="00741AD4">
        <w:trPr>
          <w:trHeight w:val="422"/>
        </w:trPr>
        <w:tc>
          <w:tcPr>
            <w:tcW w:w="5080" w:type="dxa"/>
            <w:vAlign w:val="center"/>
          </w:tcPr>
          <w:p w14:paraId="2876EB8E" w14:textId="655850B1" w:rsidR="008D4291" w:rsidRPr="00741AD4" w:rsidRDefault="008D4291" w:rsidP="00741AD4">
            <w:pPr>
              <w:tabs>
                <w:tab w:val="left" w:pos="1470"/>
              </w:tabs>
              <w:ind w:left="270" w:hanging="27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1AD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itHub </w:t>
            </w:r>
            <w:r w:rsidR="00741AD4">
              <w:rPr>
                <w:rFonts w:ascii="Times New Roman" w:hAnsi="Times New Roman" w:cs="Times New Roman"/>
                <w:b/>
                <w:sz w:val="24"/>
                <w:szCs w:val="24"/>
              </w:rPr>
              <w:t>U</w:t>
            </w:r>
            <w:r w:rsidRPr="00741AD4">
              <w:rPr>
                <w:rFonts w:ascii="Times New Roman" w:hAnsi="Times New Roman" w:cs="Times New Roman"/>
                <w:b/>
                <w:sz w:val="24"/>
                <w:szCs w:val="24"/>
              </w:rPr>
              <w:t>sername</w:t>
            </w:r>
          </w:p>
        </w:tc>
        <w:tc>
          <w:tcPr>
            <w:tcW w:w="5080" w:type="dxa"/>
            <w:vAlign w:val="center"/>
          </w:tcPr>
          <w:p w14:paraId="75376C1E" w14:textId="7BBEB00D" w:rsidR="008D4291" w:rsidRPr="00741AD4" w:rsidRDefault="008D4291" w:rsidP="00741AD4">
            <w:pPr>
              <w:tabs>
                <w:tab w:val="left" w:pos="1470"/>
              </w:tabs>
              <w:ind w:left="270" w:hanging="27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1AD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udent </w:t>
            </w:r>
            <w:r w:rsidR="00741AD4" w:rsidRPr="00741AD4">
              <w:rPr>
                <w:rFonts w:ascii="Times New Roman" w:hAnsi="Times New Roman" w:cs="Times New Roman"/>
                <w:b/>
                <w:sz w:val="24"/>
                <w:szCs w:val="24"/>
              </w:rPr>
              <w:t>Registration</w:t>
            </w:r>
            <w:r w:rsidR="00741AD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o</w:t>
            </w:r>
          </w:p>
        </w:tc>
      </w:tr>
      <w:tr w:rsidR="008D4291" w14:paraId="0D726F95" w14:textId="77777777" w:rsidTr="00E33016">
        <w:tc>
          <w:tcPr>
            <w:tcW w:w="5080" w:type="dxa"/>
          </w:tcPr>
          <w:p w14:paraId="0E01C32A" w14:textId="61301FAA" w:rsidR="008D4291" w:rsidRDefault="00991861" w:rsidP="00991861">
            <w:pPr>
              <w:tabs>
                <w:tab w:val="left" w:pos="1470"/>
              </w:tabs>
              <w:spacing w:line="360" w:lineRule="auto"/>
              <w:ind w:left="270" w:hanging="27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1034268</w:t>
            </w:r>
          </w:p>
        </w:tc>
        <w:tc>
          <w:tcPr>
            <w:tcW w:w="5080" w:type="dxa"/>
          </w:tcPr>
          <w:p w14:paraId="74A8DEA6" w14:textId="5387B3BE" w:rsidR="008D4291" w:rsidRDefault="00194474" w:rsidP="00741AD4">
            <w:pPr>
              <w:tabs>
                <w:tab w:val="left" w:pos="1470"/>
              </w:tabs>
              <w:spacing w:line="360" w:lineRule="auto"/>
              <w:ind w:left="270" w:hanging="27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1034268</w:t>
            </w:r>
          </w:p>
        </w:tc>
      </w:tr>
      <w:tr w:rsidR="008D4291" w14:paraId="04B3F7FD" w14:textId="77777777" w:rsidTr="00E33016">
        <w:tc>
          <w:tcPr>
            <w:tcW w:w="5080" w:type="dxa"/>
          </w:tcPr>
          <w:p w14:paraId="7A2F628B" w14:textId="1C0FAAC6" w:rsidR="008D4291" w:rsidRDefault="00991861" w:rsidP="00741AD4">
            <w:pPr>
              <w:tabs>
                <w:tab w:val="left" w:pos="1470"/>
              </w:tabs>
              <w:spacing w:line="360" w:lineRule="auto"/>
              <w:ind w:left="270" w:hanging="27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11040</w:t>
            </w:r>
            <w:r w:rsidR="005079EB">
              <w:rPr>
                <w:rFonts w:ascii="Times New Roman" w:hAnsi="Times New Roman" w:cs="Times New Roman"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  <w:tc>
          <w:tcPr>
            <w:tcW w:w="5080" w:type="dxa"/>
          </w:tcPr>
          <w:p w14:paraId="06E47047" w14:textId="4C34072B" w:rsidR="008D4291" w:rsidRDefault="005079EB" w:rsidP="00741AD4">
            <w:pPr>
              <w:tabs>
                <w:tab w:val="left" w:pos="1470"/>
              </w:tabs>
              <w:spacing w:line="360" w:lineRule="auto"/>
              <w:ind w:left="270" w:hanging="27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1104008</w:t>
            </w:r>
          </w:p>
        </w:tc>
      </w:tr>
      <w:tr w:rsidR="008D4291" w14:paraId="2C6E5E96" w14:textId="77777777" w:rsidTr="00E33016">
        <w:tc>
          <w:tcPr>
            <w:tcW w:w="5080" w:type="dxa"/>
          </w:tcPr>
          <w:p w14:paraId="073D4E20" w14:textId="48ECFE4D" w:rsidR="008D4291" w:rsidRDefault="00991861" w:rsidP="00741AD4">
            <w:pPr>
              <w:tabs>
                <w:tab w:val="left" w:pos="1470"/>
              </w:tabs>
              <w:spacing w:line="360" w:lineRule="auto"/>
              <w:ind w:left="270" w:hanging="27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23ravindu</w:t>
            </w:r>
          </w:p>
        </w:tc>
        <w:tc>
          <w:tcPr>
            <w:tcW w:w="5080" w:type="dxa"/>
          </w:tcPr>
          <w:p w14:paraId="55EAD15A" w14:textId="58EA651E" w:rsidR="008D4291" w:rsidRDefault="00991861" w:rsidP="00741AD4">
            <w:pPr>
              <w:tabs>
                <w:tab w:val="left" w:pos="1470"/>
              </w:tabs>
              <w:spacing w:line="360" w:lineRule="auto"/>
              <w:ind w:left="270" w:hanging="27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1057588</w:t>
            </w:r>
          </w:p>
        </w:tc>
      </w:tr>
      <w:tr w:rsidR="008D4291" w14:paraId="159FAE7A" w14:textId="77777777" w:rsidTr="00E33016">
        <w:tc>
          <w:tcPr>
            <w:tcW w:w="5080" w:type="dxa"/>
          </w:tcPr>
          <w:p w14:paraId="212F61C2" w14:textId="5E6B84A7" w:rsidR="008D4291" w:rsidRDefault="00991861" w:rsidP="00991861">
            <w:pPr>
              <w:tabs>
                <w:tab w:val="left" w:pos="1470"/>
              </w:tabs>
              <w:spacing w:line="360" w:lineRule="auto"/>
              <w:ind w:left="270" w:hanging="27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1119026</w:t>
            </w:r>
          </w:p>
        </w:tc>
        <w:tc>
          <w:tcPr>
            <w:tcW w:w="5080" w:type="dxa"/>
          </w:tcPr>
          <w:p w14:paraId="31C60AF9" w14:textId="3867A2DA" w:rsidR="008D4291" w:rsidRDefault="00991861" w:rsidP="00991861">
            <w:pPr>
              <w:tabs>
                <w:tab w:val="left" w:pos="1470"/>
              </w:tabs>
              <w:spacing w:line="360" w:lineRule="auto"/>
              <w:ind w:left="270" w:hanging="27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1119026</w:t>
            </w:r>
          </w:p>
        </w:tc>
      </w:tr>
      <w:tr w:rsidR="00991861" w14:paraId="3B907F3A" w14:textId="77777777" w:rsidTr="00E33016">
        <w:tc>
          <w:tcPr>
            <w:tcW w:w="5080" w:type="dxa"/>
          </w:tcPr>
          <w:p w14:paraId="2E2C1AA4" w14:textId="45584053" w:rsidR="00991861" w:rsidRDefault="00991861" w:rsidP="00991861">
            <w:pPr>
              <w:tabs>
                <w:tab w:val="left" w:pos="1470"/>
              </w:tabs>
              <w:spacing w:line="360" w:lineRule="auto"/>
              <w:ind w:left="270" w:hanging="27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0198404</w:t>
            </w:r>
          </w:p>
        </w:tc>
        <w:tc>
          <w:tcPr>
            <w:tcW w:w="5080" w:type="dxa"/>
          </w:tcPr>
          <w:p w14:paraId="6D06DE71" w14:textId="3D18CA3E" w:rsidR="00991861" w:rsidRDefault="00991861" w:rsidP="00991861">
            <w:pPr>
              <w:tabs>
                <w:tab w:val="left" w:pos="1470"/>
              </w:tabs>
              <w:spacing w:line="360" w:lineRule="auto"/>
              <w:ind w:left="270" w:hanging="27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T20198404</w:t>
            </w:r>
          </w:p>
        </w:tc>
      </w:tr>
    </w:tbl>
    <w:p w14:paraId="363AA21F" w14:textId="77777777" w:rsidR="0083636D" w:rsidRDefault="0083636D" w:rsidP="00741AD4">
      <w:pPr>
        <w:ind w:left="270" w:hanging="270"/>
        <w:rPr>
          <w:rFonts w:ascii="Times New Roman" w:hAnsi="Times New Roman" w:cs="Times New Roman"/>
          <w:b/>
        </w:rPr>
      </w:pPr>
    </w:p>
    <w:p w14:paraId="0B8379D8" w14:textId="4DE60F09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0DDBB59F" w14:textId="40D35713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3CB56757" w14:textId="164A3E90" w:rsidR="00071F75" w:rsidRDefault="00071F75" w:rsidP="00741AD4">
      <w:pPr>
        <w:ind w:left="270" w:hanging="270"/>
        <w:rPr>
          <w:rFonts w:ascii="Times New Roman" w:hAnsi="Times New Roman" w:cs="Times New Roman"/>
          <w:b/>
        </w:rPr>
      </w:pPr>
    </w:p>
    <w:p w14:paraId="6E9ED848" w14:textId="77777777" w:rsidR="00E36884" w:rsidRDefault="00E36884" w:rsidP="00741AD4">
      <w:pPr>
        <w:ind w:left="270" w:hanging="270"/>
        <w:rPr>
          <w:rFonts w:ascii="Times New Roman" w:hAnsi="Times New Roman" w:cs="Times New Roman"/>
          <w:b/>
        </w:rPr>
      </w:pPr>
    </w:p>
    <w:p w14:paraId="618C040E" w14:textId="53847649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0391A82F" w14:textId="6E4856CC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30C11B52" w14:textId="03DAF6E5" w:rsidR="00D47110" w:rsidRPr="00680736" w:rsidRDefault="66DAB652" w:rsidP="00741AD4">
      <w:pPr>
        <w:pStyle w:val="ListParagraph"/>
        <w:numPr>
          <w:ilvl w:val="0"/>
          <w:numId w:val="1"/>
        </w:numPr>
        <w:tabs>
          <w:tab w:val="left" w:pos="1470"/>
        </w:tabs>
        <w:ind w:left="270" w:hanging="270"/>
        <w:rPr>
          <w:rFonts w:eastAsiaTheme="minorEastAsia"/>
          <w:b/>
          <w:bCs/>
          <w:sz w:val="24"/>
          <w:szCs w:val="24"/>
        </w:rPr>
      </w:pPr>
      <w:r w:rsidRPr="66DAB652">
        <w:rPr>
          <w:rFonts w:ascii="Times New Roman" w:hAnsi="Times New Roman" w:cs="Times New Roman"/>
          <w:b/>
          <w:bCs/>
          <w:sz w:val="24"/>
          <w:szCs w:val="24"/>
        </w:rPr>
        <w:t>Commit graph</w:t>
      </w:r>
    </w:p>
    <w:p w14:paraId="0C8B108C" w14:textId="1D64DC0E" w:rsidR="00D47110" w:rsidRDefault="00991861" w:rsidP="00741AD4">
      <w:pPr>
        <w:ind w:left="270" w:hanging="27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60288" behindDoc="1" locked="0" layoutInCell="1" allowOverlap="1" wp14:anchorId="5559806B" wp14:editId="415ACA3F">
            <wp:simplePos x="0" y="0"/>
            <wp:positionH relativeFrom="margin">
              <wp:align>left</wp:align>
            </wp:positionH>
            <wp:positionV relativeFrom="paragraph">
              <wp:posOffset>272415</wp:posOffset>
            </wp:positionV>
            <wp:extent cx="5267960" cy="2400300"/>
            <wp:effectExtent l="0" t="0" r="8890" b="0"/>
            <wp:wrapTight wrapText="bothSides">
              <wp:wrapPolygon edited="0">
                <wp:start x="0" y="0"/>
                <wp:lineTo x="0" y="21429"/>
                <wp:lineTo x="21558" y="21429"/>
                <wp:lineTo x="21558" y="0"/>
                <wp:lineTo x="0" y="0"/>
              </wp:wrapPolygon>
            </wp:wrapTight>
            <wp:docPr id="11570460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8B681F" w14:textId="0F1E6DBE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3BE0DB52" w14:textId="3C4AA97D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1754EBF1" w14:textId="2FEC33A0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13854803" w14:textId="7B28481E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5363AD78" w14:textId="3202B720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2D381AFF" w14:textId="5C707057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6092B34A" w14:textId="76F4F71F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2EB946EA" w14:textId="1CA99A87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3199E04C" w14:textId="773E8060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40B9652D" w14:textId="77777777" w:rsidR="00D47110" w:rsidRDefault="00D47110" w:rsidP="00991861">
      <w:pPr>
        <w:rPr>
          <w:rFonts w:ascii="Times New Roman" w:hAnsi="Times New Roman" w:cs="Times New Roman"/>
          <w:b/>
        </w:rPr>
      </w:pPr>
    </w:p>
    <w:p w14:paraId="499CD855" w14:textId="0FC07ACF" w:rsidR="00D47110" w:rsidRPr="00D47110" w:rsidRDefault="66DAB652" w:rsidP="00741AD4">
      <w:pPr>
        <w:pStyle w:val="ListParagraph"/>
        <w:numPr>
          <w:ilvl w:val="0"/>
          <w:numId w:val="1"/>
        </w:numPr>
        <w:ind w:left="270" w:hanging="270"/>
        <w:rPr>
          <w:rFonts w:eastAsiaTheme="minorEastAsia"/>
          <w:b/>
          <w:bCs/>
          <w:sz w:val="24"/>
          <w:szCs w:val="24"/>
        </w:rPr>
      </w:pPr>
      <w:r w:rsidRPr="66DAB652">
        <w:rPr>
          <w:rFonts w:ascii="Times New Roman" w:hAnsi="Times New Roman" w:cs="Times New Roman"/>
          <w:b/>
          <w:bCs/>
          <w:noProof/>
          <w:sz w:val="24"/>
          <w:szCs w:val="24"/>
        </w:rPr>
        <w:t>Commit History</w:t>
      </w:r>
    </w:p>
    <w:p w14:paraId="4EE34496" w14:textId="57975164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631A499C" w14:textId="0286CF2D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08C69B3C" w14:textId="463E14E1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56B3E288" w14:textId="4E064E0D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62ED2FF9" w14:textId="405648D6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49350A5D" w14:textId="12DB7CB6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094C0D50" w14:textId="45A77C92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4562C3F5" w14:textId="79045C73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375BAECD" w14:textId="534DAE3C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662223BD" w14:textId="46C1F1BC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19639E9A" w14:textId="1DC8439A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26D633A1" w14:textId="02876250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1ED33ABB" w14:textId="2880DD19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72AEC54C" w14:textId="35D3DDCF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7F4C62DF" w14:textId="307A136A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3634B7CD" w14:textId="77777777" w:rsidR="005D0DB5" w:rsidRDefault="005D0DB5" w:rsidP="00741AD4">
      <w:pPr>
        <w:ind w:left="270" w:hanging="270"/>
        <w:rPr>
          <w:rFonts w:ascii="Times New Roman" w:hAnsi="Times New Roman" w:cs="Times New Roman"/>
          <w:b/>
        </w:rPr>
      </w:pPr>
    </w:p>
    <w:p w14:paraId="1CABDFB7" w14:textId="171AF410" w:rsidR="00D47110" w:rsidRPr="00680736" w:rsidRDefault="66DAB652" w:rsidP="00741AD4">
      <w:pPr>
        <w:pStyle w:val="ListParagraph"/>
        <w:numPr>
          <w:ilvl w:val="0"/>
          <w:numId w:val="1"/>
        </w:numPr>
        <w:tabs>
          <w:tab w:val="left" w:pos="270"/>
          <w:tab w:val="left" w:pos="1470"/>
        </w:tabs>
        <w:ind w:left="270" w:hanging="270"/>
        <w:rPr>
          <w:rFonts w:eastAsiaTheme="minorEastAsia"/>
          <w:b/>
          <w:bCs/>
          <w:noProof/>
          <w:sz w:val="24"/>
          <w:szCs w:val="24"/>
        </w:rPr>
      </w:pPr>
      <w:r w:rsidRPr="66DAB652">
        <w:rPr>
          <w:rFonts w:ascii="Times New Roman" w:hAnsi="Times New Roman" w:cs="Times New Roman"/>
          <w:b/>
          <w:bCs/>
          <w:sz w:val="24"/>
          <w:szCs w:val="24"/>
        </w:rPr>
        <w:lastRenderedPageBreak/>
        <w:t>Code Frequency</w:t>
      </w:r>
    </w:p>
    <w:p w14:paraId="56479842" w14:textId="725BC583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3A572631" w14:textId="45B51FAF" w:rsidR="00D47110" w:rsidRDefault="005D0DB5" w:rsidP="00741AD4">
      <w:pPr>
        <w:ind w:left="270" w:hanging="27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61312" behindDoc="1" locked="0" layoutInCell="1" allowOverlap="1" wp14:anchorId="71ED7757" wp14:editId="454B393B">
            <wp:simplePos x="0" y="0"/>
            <wp:positionH relativeFrom="margin">
              <wp:posOffset>312420</wp:posOffset>
            </wp:positionH>
            <wp:positionV relativeFrom="paragraph">
              <wp:posOffset>10160</wp:posOffset>
            </wp:positionV>
            <wp:extent cx="5082540" cy="2120900"/>
            <wp:effectExtent l="0" t="0" r="3810" b="0"/>
            <wp:wrapTight wrapText="bothSides">
              <wp:wrapPolygon edited="0">
                <wp:start x="0" y="0"/>
                <wp:lineTo x="0" y="21341"/>
                <wp:lineTo x="21535" y="21341"/>
                <wp:lineTo x="21535" y="0"/>
                <wp:lineTo x="0" y="0"/>
              </wp:wrapPolygon>
            </wp:wrapTight>
            <wp:docPr id="45668322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21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75B12C" w14:textId="111ACE30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4C64BBD0" w14:textId="4F85F321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60CD0749" w14:textId="349D749B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178F262B" w14:textId="69B7FA83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52126AF3" w14:textId="279DD3AE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6CCE8729" w14:textId="4A241EA3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66B83F09" w14:textId="455724B8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20D859B6" w14:textId="26F6569D" w:rsidR="00D47110" w:rsidRDefault="00D47110" w:rsidP="00991861">
      <w:pPr>
        <w:rPr>
          <w:rFonts w:ascii="Times New Roman" w:hAnsi="Times New Roman" w:cs="Times New Roman"/>
          <w:b/>
        </w:rPr>
      </w:pPr>
    </w:p>
    <w:p w14:paraId="2DAC6341" w14:textId="015310D7" w:rsidR="00D47110" w:rsidRPr="00692220" w:rsidRDefault="66DAB652" w:rsidP="00741AD4">
      <w:pPr>
        <w:pStyle w:val="ListParagraph"/>
        <w:numPr>
          <w:ilvl w:val="0"/>
          <w:numId w:val="1"/>
        </w:numPr>
        <w:ind w:left="270" w:hanging="270"/>
        <w:rPr>
          <w:rFonts w:eastAsiaTheme="minorEastAsia"/>
          <w:b/>
          <w:bCs/>
          <w:sz w:val="24"/>
          <w:szCs w:val="24"/>
        </w:rPr>
      </w:pPr>
      <w:r w:rsidRPr="66DAB652">
        <w:rPr>
          <w:rFonts w:ascii="Times New Roman" w:hAnsi="Times New Roman" w:cs="Times New Roman"/>
          <w:b/>
          <w:bCs/>
          <w:sz w:val="24"/>
          <w:szCs w:val="24"/>
        </w:rPr>
        <w:t>Pulse</w:t>
      </w:r>
    </w:p>
    <w:p w14:paraId="6AB9C193" w14:textId="0B146E09" w:rsidR="00692220" w:rsidRDefault="00E36884" w:rsidP="00741AD4">
      <w:pPr>
        <w:ind w:left="270" w:hanging="270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noProof/>
          <w:sz w:val="24"/>
          <w:szCs w:val="24"/>
        </w:rPr>
        <w:drawing>
          <wp:anchor distT="0" distB="0" distL="114300" distR="114300" simplePos="0" relativeHeight="251681792" behindDoc="0" locked="0" layoutInCell="1" allowOverlap="1" wp14:anchorId="781CC890" wp14:editId="71400A90">
            <wp:simplePos x="0" y="0"/>
            <wp:positionH relativeFrom="margin">
              <wp:align>center</wp:align>
            </wp:positionH>
            <wp:positionV relativeFrom="paragraph">
              <wp:posOffset>104140</wp:posOffset>
            </wp:positionV>
            <wp:extent cx="5327650" cy="2427357"/>
            <wp:effectExtent l="0" t="0" r="6350" b="0"/>
            <wp:wrapNone/>
            <wp:docPr id="20983629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2427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D540E6" w14:textId="57AFB736" w:rsidR="00692220" w:rsidRDefault="00692220" w:rsidP="00741AD4">
      <w:pPr>
        <w:ind w:left="270" w:hanging="270"/>
        <w:rPr>
          <w:rFonts w:eastAsiaTheme="minorEastAsia"/>
          <w:b/>
          <w:bCs/>
          <w:sz w:val="24"/>
          <w:szCs w:val="24"/>
        </w:rPr>
      </w:pPr>
    </w:p>
    <w:p w14:paraId="058E2403" w14:textId="39082B5B" w:rsidR="00692220" w:rsidRDefault="00692220" w:rsidP="00741AD4">
      <w:pPr>
        <w:ind w:left="270" w:hanging="270"/>
        <w:rPr>
          <w:rFonts w:eastAsiaTheme="minorEastAsia"/>
          <w:b/>
          <w:bCs/>
          <w:sz w:val="24"/>
          <w:szCs w:val="24"/>
        </w:rPr>
      </w:pPr>
    </w:p>
    <w:p w14:paraId="0974189B" w14:textId="45E09DEB" w:rsidR="00692220" w:rsidRDefault="00692220" w:rsidP="00741AD4">
      <w:pPr>
        <w:ind w:left="270" w:hanging="270"/>
        <w:rPr>
          <w:rFonts w:eastAsiaTheme="minorEastAsia"/>
          <w:b/>
          <w:bCs/>
          <w:sz w:val="24"/>
          <w:szCs w:val="24"/>
        </w:rPr>
      </w:pPr>
    </w:p>
    <w:p w14:paraId="55170F45" w14:textId="70B1AE2B" w:rsidR="00692220" w:rsidRDefault="00692220" w:rsidP="00741AD4">
      <w:pPr>
        <w:ind w:left="270" w:hanging="270"/>
        <w:rPr>
          <w:rFonts w:eastAsiaTheme="minorEastAsia"/>
          <w:b/>
          <w:bCs/>
          <w:sz w:val="24"/>
          <w:szCs w:val="24"/>
        </w:rPr>
      </w:pPr>
    </w:p>
    <w:p w14:paraId="6B739B3C" w14:textId="4D173120" w:rsidR="00692220" w:rsidRDefault="00692220" w:rsidP="00741AD4">
      <w:pPr>
        <w:ind w:left="270" w:hanging="270"/>
        <w:rPr>
          <w:rFonts w:eastAsiaTheme="minorEastAsia"/>
          <w:b/>
          <w:bCs/>
          <w:sz w:val="24"/>
          <w:szCs w:val="24"/>
        </w:rPr>
      </w:pPr>
    </w:p>
    <w:p w14:paraId="5D01C571" w14:textId="77777777" w:rsidR="00E36884" w:rsidRDefault="00E36884" w:rsidP="00741AD4">
      <w:pPr>
        <w:ind w:left="270" w:hanging="270"/>
        <w:rPr>
          <w:rFonts w:eastAsiaTheme="minorEastAsia"/>
          <w:b/>
          <w:bCs/>
          <w:sz w:val="24"/>
          <w:szCs w:val="24"/>
        </w:rPr>
      </w:pPr>
    </w:p>
    <w:p w14:paraId="699EE418" w14:textId="77777777" w:rsidR="00692220" w:rsidRDefault="00692220" w:rsidP="00991861">
      <w:pPr>
        <w:rPr>
          <w:rFonts w:eastAsiaTheme="minorEastAsia"/>
          <w:b/>
          <w:bCs/>
          <w:sz w:val="24"/>
          <w:szCs w:val="24"/>
        </w:rPr>
      </w:pPr>
    </w:p>
    <w:p w14:paraId="51B1AE7F" w14:textId="77777777" w:rsidR="00991861" w:rsidRPr="00692220" w:rsidRDefault="00991861" w:rsidP="00991861">
      <w:pPr>
        <w:rPr>
          <w:rFonts w:eastAsiaTheme="minorEastAsia"/>
          <w:b/>
          <w:bCs/>
          <w:sz w:val="24"/>
          <w:szCs w:val="24"/>
        </w:rPr>
      </w:pPr>
    </w:p>
    <w:p w14:paraId="263A4AA3" w14:textId="4E0AA7C0" w:rsidR="00692220" w:rsidRPr="00692220" w:rsidRDefault="00692220" w:rsidP="00741AD4">
      <w:pPr>
        <w:pStyle w:val="ListParagraph"/>
        <w:numPr>
          <w:ilvl w:val="0"/>
          <w:numId w:val="1"/>
        </w:numPr>
        <w:ind w:left="270" w:hanging="270"/>
        <w:rPr>
          <w:rFonts w:eastAsiaTheme="minorEastAsia"/>
          <w:b/>
          <w:bCs/>
          <w:sz w:val="24"/>
          <w:szCs w:val="24"/>
        </w:rPr>
      </w:pPr>
      <w:r w:rsidRPr="00692220">
        <w:rPr>
          <w:rFonts w:ascii="Times New Roman" w:hAnsi="Times New Roman"/>
          <w:b/>
          <w:bCs/>
          <w:sz w:val="24"/>
          <w:szCs w:val="24"/>
        </w:rPr>
        <w:t>ReadMe.md</w:t>
      </w:r>
    </w:p>
    <w:p w14:paraId="3C9205CA" w14:textId="09D2499E" w:rsidR="00692220" w:rsidRDefault="005D0DB5" w:rsidP="00741AD4">
      <w:pPr>
        <w:ind w:left="270" w:hanging="270"/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noProof/>
          <w:sz w:val="24"/>
          <w:szCs w:val="24"/>
        </w:rPr>
        <w:drawing>
          <wp:anchor distT="0" distB="0" distL="114300" distR="114300" simplePos="0" relativeHeight="251682816" behindDoc="0" locked="0" layoutInCell="1" allowOverlap="1" wp14:anchorId="53663A0F" wp14:editId="5794A3CE">
            <wp:simplePos x="0" y="0"/>
            <wp:positionH relativeFrom="column">
              <wp:posOffset>266065</wp:posOffset>
            </wp:positionH>
            <wp:positionV relativeFrom="paragraph">
              <wp:posOffset>120650</wp:posOffset>
            </wp:positionV>
            <wp:extent cx="5368517" cy="2222500"/>
            <wp:effectExtent l="0" t="0" r="3810" b="6350"/>
            <wp:wrapNone/>
            <wp:docPr id="153481821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818216" name="Picture 6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8517" cy="222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C8965F" w14:textId="785B56F5" w:rsidR="00692220" w:rsidRDefault="00692220" w:rsidP="00741AD4">
      <w:pPr>
        <w:ind w:left="270" w:hanging="270"/>
        <w:rPr>
          <w:rFonts w:eastAsiaTheme="minorEastAsia"/>
          <w:b/>
          <w:bCs/>
          <w:sz w:val="24"/>
          <w:szCs w:val="24"/>
        </w:rPr>
      </w:pPr>
    </w:p>
    <w:p w14:paraId="5A1EBB2E" w14:textId="67FFB016" w:rsidR="00692220" w:rsidRDefault="00692220" w:rsidP="00741AD4">
      <w:pPr>
        <w:ind w:left="270" w:hanging="270"/>
        <w:rPr>
          <w:rFonts w:eastAsiaTheme="minorEastAsia"/>
          <w:b/>
          <w:bCs/>
          <w:sz w:val="24"/>
          <w:szCs w:val="24"/>
        </w:rPr>
      </w:pPr>
    </w:p>
    <w:p w14:paraId="57132B7C" w14:textId="157818AE" w:rsidR="00692220" w:rsidRDefault="00692220" w:rsidP="00741AD4">
      <w:pPr>
        <w:ind w:left="270" w:hanging="270"/>
        <w:rPr>
          <w:rFonts w:eastAsiaTheme="minorEastAsia"/>
          <w:b/>
          <w:bCs/>
          <w:sz w:val="24"/>
          <w:szCs w:val="24"/>
        </w:rPr>
      </w:pPr>
    </w:p>
    <w:p w14:paraId="3B577C84" w14:textId="26509B5D" w:rsidR="00692220" w:rsidRDefault="00692220" w:rsidP="00741AD4">
      <w:pPr>
        <w:ind w:left="270" w:hanging="270"/>
        <w:rPr>
          <w:rFonts w:eastAsiaTheme="minorEastAsia"/>
          <w:b/>
          <w:bCs/>
          <w:sz w:val="24"/>
          <w:szCs w:val="24"/>
        </w:rPr>
      </w:pPr>
    </w:p>
    <w:p w14:paraId="210D9170" w14:textId="20912B7D" w:rsidR="00810F18" w:rsidRDefault="00810F18" w:rsidP="00E36884"/>
    <w:p w14:paraId="076CF29C" w14:textId="494F1085" w:rsidR="00692220" w:rsidRDefault="00810F18" w:rsidP="00741AD4">
      <w:pPr>
        <w:pStyle w:val="Heading1"/>
        <w:numPr>
          <w:ilvl w:val="0"/>
          <w:numId w:val="0"/>
        </w:numPr>
        <w:ind w:left="270" w:hanging="270"/>
        <w:jc w:val="center"/>
        <w:rPr>
          <w:sz w:val="28"/>
          <w:szCs w:val="28"/>
        </w:rPr>
      </w:pPr>
      <w:bookmarkStart w:id="3" w:name="_Toc84012470"/>
      <w:r w:rsidRPr="00810F18">
        <w:rPr>
          <w:sz w:val="28"/>
          <w:szCs w:val="28"/>
        </w:rPr>
        <w:lastRenderedPageBreak/>
        <w:t>Selenium</w:t>
      </w:r>
      <w:bookmarkEnd w:id="3"/>
    </w:p>
    <w:p w14:paraId="7939960E" w14:textId="313E8BD3" w:rsidR="00810F18" w:rsidRDefault="00810F18" w:rsidP="00741AD4">
      <w:pPr>
        <w:ind w:left="270" w:hanging="270"/>
      </w:pPr>
    </w:p>
    <w:p w14:paraId="224D509B" w14:textId="0FFC1D9A" w:rsidR="00810F18" w:rsidRPr="008951FA" w:rsidRDefault="00810F18" w:rsidP="008951FA">
      <w:pPr>
        <w:pStyle w:val="ListParagraph"/>
        <w:numPr>
          <w:ilvl w:val="0"/>
          <w:numId w:val="7"/>
        </w:num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  <w:r w:rsidRPr="00810F18">
        <w:rPr>
          <w:rFonts w:ascii="Times New Roman" w:hAnsi="Times New Roman"/>
          <w:b/>
          <w:bCs/>
          <w:sz w:val="24"/>
          <w:szCs w:val="24"/>
        </w:rPr>
        <w:t>Selenium IDE with the base URL</w:t>
      </w:r>
    </w:p>
    <w:p w14:paraId="45752FB4" w14:textId="21D7E9CA" w:rsidR="00810F18" w:rsidRPr="00810F18" w:rsidRDefault="00000000" w:rsidP="00483A46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  <w:hyperlink r:id="rId40" w:history="1">
        <w:r w:rsidR="008951FA" w:rsidRPr="00716497">
          <w:rPr>
            <w:rStyle w:val="Hyperlink"/>
            <w:rFonts w:ascii="Times New Roman" w:hAnsi="Times New Roman"/>
            <w:b/>
            <w:bCs/>
            <w:sz w:val="24"/>
            <w:szCs w:val="24"/>
          </w:rPr>
          <w:t>http://localhost:3006</w:t>
        </w:r>
      </w:hyperlink>
      <w:r w:rsidR="008951FA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483A46">
        <w:rPr>
          <w:rFonts w:ascii="Times New Roman" w:hAnsi="Times New Roman"/>
          <w:b/>
          <w:bCs/>
          <w:sz w:val="24"/>
          <w:szCs w:val="24"/>
        </w:rPr>
        <w:t xml:space="preserve"> , </w:t>
      </w:r>
      <w:hyperlink r:id="rId41" w:history="1">
        <w:r w:rsidR="00483A46" w:rsidRPr="00716497">
          <w:rPr>
            <w:rStyle w:val="Hyperlink"/>
            <w:rFonts w:ascii="Times New Roman" w:hAnsi="Times New Roman"/>
            <w:b/>
            <w:bCs/>
            <w:sz w:val="24"/>
            <w:szCs w:val="24"/>
          </w:rPr>
          <w:t>http://localhost:3000</w:t>
        </w:r>
      </w:hyperlink>
    </w:p>
    <w:p w14:paraId="47A0BFCB" w14:textId="29AADFD8" w:rsidR="00810F18" w:rsidRDefault="00483A46" w:rsidP="00741AD4">
      <w:pPr>
        <w:pStyle w:val="ListParagraph"/>
        <w:numPr>
          <w:ilvl w:val="0"/>
          <w:numId w:val="7"/>
        </w:num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93056" behindDoc="0" locked="0" layoutInCell="1" allowOverlap="1" wp14:anchorId="776E72A3" wp14:editId="50A27454">
            <wp:simplePos x="0" y="0"/>
            <wp:positionH relativeFrom="column">
              <wp:posOffset>-525780</wp:posOffset>
            </wp:positionH>
            <wp:positionV relativeFrom="page">
              <wp:posOffset>2804160</wp:posOffset>
            </wp:positionV>
            <wp:extent cx="3240405" cy="2705100"/>
            <wp:effectExtent l="0" t="0" r="0" b="0"/>
            <wp:wrapSquare wrapText="bothSides"/>
            <wp:docPr id="63081719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817195" name="Picture 630817195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405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810F18" w:rsidRPr="00810F18">
        <w:rPr>
          <w:rFonts w:ascii="Times New Roman" w:hAnsi="Times New Roman"/>
          <w:b/>
          <w:bCs/>
          <w:sz w:val="24"/>
          <w:szCs w:val="24"/>
        </w:rPr>
        <w:t xml:space="preserve">Automation </w:t>
      </w:r>
      <w:r w:rsidR="00741AD4">
        <w:rPr>
          <w:rFonts w:ascii="Times New Roman" w:hAnsi="Times New Roman"/>
          <w:b/>
          <w:bCs/>
          <w:sz w:val="24"/>
          <w:szCs w:val="24"/>
        </w:rPr>
        <w:t>t</w:t>
      </w:r>
      <w:r w:rsidR="00810F18" w:rsidRPr="00810F18">
        <w:rPr>
          <w:rFonts w:ascii="Times New Roman" w:hAnsi="Times New Roman"/>
          <w:b/>
          <w:bCs/>
          <w:sz w:val="24"/>
          <w:szCs w:val="24"/>
        </w:rPr>
        <w:t xml:space="preserve">est </w:t>
      </w:r>
      <w:r w:rsidR="00741AD4">
        <w:rPr>
          <w:rFonts w:ascii="Times New Roman" w:hAnsi="Times New Roman"/>
          <w:b/>
          <w:bCs/>
          <w:sz w:val="24"/>
          <w:szCs w:val="24"/>
        </w:rPr>
        <w:t>s</w:t>
      </w:r>
      <w:r w:rsidR="00810F18" w:rsidRPr="00810F18">
        <w:rPr>
          <w:rFonts w:ascii="Times New Roman" w:hAnsi="Times New Roman"/>
          <w:b/>
          <w:bCs/>
          <w:sz w:val="24"/>
          <w:szCs w:val="24"/>
        </w:rPr>
        <w:t>cript</w:t>
      </w:r>
    </w:p>
    <w:p w14:paraId="019C7FB4" w14:textId="01DDF43A" w:rsidR="00810F18" w:rsidRDefault="00483A46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05344" behindDoc="0" locked="0" layoutInCell="1" allowOverlap="1" wp14:anchorId="4B0DCB0D" wp14:editId="379ABCA9">
            <wp:simplePos x="0" y="0"/>
            <wp:positionH relativeFrom="page">
              <wp:posOffset>3878580</wp:posOffset>
            </wp:positionH>
            <wp:positionV relativeFrom="margin">
              <wp:posOffset>4850130</wp:posOffset>
            </wp:positionV>
            <wp:extent cx="3654425" cy="2720340"/>
            <wp:effectExtent l="0" t="0" r="3175" b="3810"/>
            <wp:wrapSquare wrapText="bothSides"/>
            <wp:docPr id="197356483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564830" name="Picture 1973564830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4425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95104" behindDoc="0" locked="0" layoutInCell="1" allowOverlap="1" wp14:anchorId="2DED7803" wp14:editId="43065C42">
            <wp:simplePos x="0" y="0"/>
            <wp:positionH relativeFrom="column">
              <wp:posOffset>-541020</wp:posOffset>
            </wp:positionH>
            <wp:positionV relativeFrom="margin">
              <wp:posOffset>4861560</wp:posOffset>
            </wp:positionV>
            <wp:extent cx="3162300" cy="2865120"/>
            <wp:effectExtent l="0" t="0" r="0" b="0"/>
            <wp:wrapSquare wrapText="bothSides"/>
            <wp:docPr id="155616836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168366" name="Picture 1556168366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94080" behindDoc="0" locked="0" layoutInCell="1" allowOverlap="1" wp14:anchorId="1C035239" wp14:editId="1405183E">
            <wp:simplePos x="0" y="0"/>
            <wp:positionH relativeFrom="margin">
              <wp:posOffset>2971800</wp:posOffset>
            </wp:positionH>
            <wp:positionV relativeFrom="page">
              <wp:posOffset>2781300</wp:posOffset>
            </wp:positionV>
            <wp:extent cx="3352800" cy="2720340"/>
            <wp:effectExtent l="0" t="0" r="0" b="3810"/>
            <wp:wrapSquare wrapText="bothSides"/>
            <wp:docPr id="200753003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530033" name="Picture 2007530033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1043722" w14:textId="4EF0AB06" w:rsidR="00810F18" w:rsidRDefault="00810F18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9DD0017" w14:textId="22FFB82A" w:rsidR="00810F18" w:rsidRDefault="00810F18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2AF67F0F" w14:textId="418445D3" w:rsidR="008951FA" w:rsidRDefault="008951FA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23DEE858" w14:textId="39091816" w:rsidR="008951FA" w:rsidRDefault="008951FA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20F34A06" w14:textId="3AA34AED" w:rsidR="008951FA" w:rsidRDefault="008951FA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2A5920D4" w14:textId="4F5DC043" w:rsidR="008951FA" w:rsidRDefault="008951FA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4CA9C3F" w14:textId="2CA38D21" w:rsidR="008951FA" w:rsidRDefault="008951FA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6798011" w14:textId="77777777" w:rsidR="008951FA" w:rsidRDefault="008951FA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F15C5C2" w14:textId="76C365A9" w:rsidR="00810F18" w:rsidRDefault="00810F18" w:rsidP="008951FA">
      <w:pPr>
        <w:spacing w:after="18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F34A85E" w14:textId="70FBDED9" w:rsidR="008951FA" w:rsidRDefault="008951FA" w:rsidP="008951FA">
      <w:pPr>
        <w:spacing w:after="18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97152" behindDoc="0" locked="0" layoutInCell="1" allowOverlap="1" wp14:anchorId="1B7F12C0" wp14:editId="7036638D">
            <wp:simplePos x="0" y="0"/>
            <wp:positionH relativeFrom="margin">
              <wp:posOffset>3116580</wp:posOffset>
            </wp:positionH>
            <wp:positionV relativeFrom="page">
              <wp:posOffset>1158240</wp:posOffset>
            </wp:positionV>
            <wp:extent cx="3569970" cy="3078480"/>
            <wp:effectExtent l="0" t="0" r="0" b="7620"/>
            <wp:wrapSquare wrapText="bothSides"/>
            <wp:docPr id="39661728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617285" name="Picture 396617285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997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96128" behindDoc="0" locked="0" layoutInCell="1" allowOverlap="1" wp14:anchorId="463D43CD" wp14:editId="65BF4874">
            <wp:simplePos x="0" y="0"/>
            <wp:positionH relativeFrom="margin">
              <wp:posOffset>-617220</wp:posOffset>
            </wp:positionH>
            <wp:positionV relativeFrom="page">
              <wp:posOffset>1158240</wp:posOffset>
            </wp:positionV>
            <wp:extent cx="3596005" cy="3078480"/>
            <wp:effectExtent l="0" t="0" r="4445" b="7620"/>
            <wp:wrapSquare wrapText="bothSides"/>
            <wp:docPr id="160976603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766039" name="Picture 1609766039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600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46ED9F" w14:textId="7B2E6398" w:rsidR="008951FA" w:rsidRDefault="008951FA" w:rsidP="008951FA">
      <w:pPr>
        <w:spacing w:after="18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0B1C2F4" w14:textId="1782456D" w:rsidR="008951FA" w:rsidRDefault="008951FA" w:rsidP="008951FA">
      <w:pPr>
        <w:spacing w:after="18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98176" behindDoc="0" locked="0" layoutInCell="1" allowOverlap="1" wp14:anchorId="1BB913BE" wp14:editId="30967117">
            <wp:simplePos x="0" y="0"/>
            <wp:positionH relativeFrom="margin">
              <wp:posOffset>982980</wp:posOffset>
            </wp:positionH>
            <wp:positionV relativeFrom="margin">
              <wp:posOffset>3710940</wp:posOffset>
            </wp:positionV>
            <wp:extent cx="4216400" cy="3512820"/>
            <wp:effectExtent l="0" t="0" r="0" b="0"/>
            <wp:wrapSquare wrapText="bothSides"/>
            <wp:docPr id="85601132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011323" name="Picture 856011323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6400" cy="3512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9AD00D" w14:textId="25BB6440" w:rsidR="008951FA" w:rsidRDefault="008951FA" w:rsidP="008951FA">
      <w:pPr>
        <w:spacing w:after="18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188F641" w14:textId="4E868885" w:rsidR="008951FA" w:rsidRDefault="008951FA" w:rsidP="008951FA">
      <w:pPr>
        <w:spacing w:after="18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1C7F716" w14:textId="596A062A" w:rsidR="008951FA" w:rsidRPr="00810F18" w:rsidRDefault="008951FA" w:rsidP="008951FA">
      <w:pPr>
        <w:spacing w:after="18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27525E0" w14:textId="35632D51" w:rsidR="00810F18" w:rsidRDefault="00810F18" w:rsidP="00741AD4">
      <w:pPr>
        <w:pStyle w:val="ListParagraph"/>
        <w:numPr>
          <w:ilvl w:val="0"/>
          <w:numId w:val="7"/>
        </w:num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  <w:r w:rsidRPr="00810F18">
        <w:rPr>
          <w:rFonts w:ascii="Times New Roman" w:hAnsi="Times New Roman"/>
          <w:b/>
          <w:bCs/>
          <w:sz w:val="24"/>
          <w:szCs w:val="24"/>
        </w:rPr>
        <w:t xml:space="preserve">Selenium IDE </w:t>
      </w:r>
      <w:r w:rsidR="009A3638">
        <w:rPr>
          <w:rFonts w:ascii="Times New Roman" w:hAnsi="Times New Roman"/>
          <w:b/>
          <w:bCs/>
          <w:sz w:val="24"/>
          <w:szCs w:val="24"/>
        </w:rPr>
        <w:t>before/</w:t>
      </w:r>
      <w:r w:rsidRPr="00810F18">
        <w:rPr>
          <w:rFonts w:ascii="Times New Roman" w:hAnsi="Times New Roman"/>
          <w:b/>
          <w:bCs/>
          <w:sz w:val="24"/>
          <w:szCs w:val="24"/>
        </w:rPr>
        <w:t>after running the test case</w:t>
      </w:r>
    </w:p>
    <w:p w14:paraId="5AEC7B2E" w14:textId="38CE5118" w:rsidR="00810F18" w:rsidRDefault="00CB2A00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91008" behindDoc="0" locked="0" layoutInCell="1" allowOverlap="1" wp14:anchorId="39650616" wp14:editId="04551DE5">
            <wp:simplePos x="0" y="0"/>
            <wp:positionH relativeFrom="column">
              <wp:posOffset>3032760</wp:posOffset>
            </wp:positionH>
            <wp:positionV relativeFrom="page">
              <wp:posOffset>1554480</wp:posOffset>
            </wp:positionV>
            <wp:extent cx="3235325" cy="3787140"/>
            <wp:effectExtent l="0" t="0" r="3175" b="3810"/>
            <wp:wrapSquare wrapText="bothSides"/>
            <wp:docPr id="204919337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193374" name="Picture 2049193374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5325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92032" behindDoc="0" locked="0" layoutInCell="1" allowOverlap="1" wp14:anchorId="4A3C1DBA" wp14:editId="1DE0E4DB">
            <wp:simplePos x="0" y="0"/>
            <wp:positionH relativeFrom="column">
              <wp:posOffset>-609600</wp:posOffset>
            </wp:positionH>
            <wp:positionV relativeFrom="margin">
              <wp:posOffset>605155</wp:posOffset>
            </wp:positionV>
            <wp:extent cx="3221355" cy="3771900"/>
            <wp:effectExtent l="0" t="0" r="0" b="0"/>
            <wp:wrapSquare wrapText="bothSides"/>
            <wp:docPr id="106060563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605635" name="Picture 1060605635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1355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51FA">
        <w:rPr>
          <w:rFonts w:ascii="Times New Roman" w:hAnsi="Times New Roman"/>
          <w:b/>
          <w:bCs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42E35910" wp14:editId="1C9F6901">
                <wp:simplePos x="0" y="0"/>
                <wp:positionH relativeFrom="column">
                  <wp:posOffset>2086140</wp:posOffset>
                </wp:positionH>
                <wp:positionV relativeFrom="paragraph">
                  <wp:posOffset>232170</wp:posOffset>
                </wp:positionV>
                <wp:extent cx="1800" cy="360"/>
                <wp:effectExtent l="57150" t="38100" r="55880" b="57150"/>
                <wp:wrapNone/>
                <wp:docPr id="1133603975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18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5EDFE1" id="Ink 2" o:spid="_x0000_s1026" type="#_x0000_t75" style="position:absolute;margin-left:163.55pt;margin-top:17.6pt;width:1.6pt;height:1.4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">
                <v:imagedata r:id="rId51" o:title=""/>
              </v:shape>
            </w:pict>
          </mc:Fallback>
        </mc:AlternateContent>
      </w:r>
    </w:p>
    <w:p w14:paraId="4D8949C7" w14:textId="4306817B" w:rsidR="00810F18" w:rsidRDefault="00810F18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4DA73B9" w14:textId="38A8CFBC" w:rsidR="00810F18" w:rsidRDefault="00CB2A00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89984" behindDoc="0" locked="0" layoutInCell="1" allowOverlap="1" wp14:anchorId="537C6C4D" wp14:editId="037B1748">
            <wp:simplePos x="0" y="0"/>
            <wp:positionH relativeFrom="column">
              <wp:posOffset>1120140</wp:posOffset>
            </wp:positionH>
            <wp:positionV relativeFrom="page">
              <wp:posOffset>5676900</wp:posOffset>
            </wp:positionV>
            <wp:extent cx="3209290" cy="3741420"/>
            <wp:effectExtent l="0" t="0" r="0" b="0"/>
            <wp:wrapSquare wrapText="bothSides"/>
            <wp:docPr id="59515541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155419" name="Picture 595155419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9290" cy="3741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58489E" w14:textId="60A86EA0" w:rsidR="00810F18" w:rsidRDefault="00810F18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B27C2F1" w14:textId="08923F3A" w:rsidR="00810F18" w:rsidRDefault="00810F18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8351B34" w14:textId="37D4B21A" w:rsidR="00810F18" w:rsidRDefault="00810F18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C206FF0" w14:textId="24691ED5" w:rsidR="00810F18" w:rsidRDefault="00810F18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FAD9B14" w14:textId="0B2C4A9D" w:rsidR="00810F18" w:rsidRDefault="00810F18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F2467BC" w14:textId="5127A90B" w:rsidR="00810F18" w:rsidRDefault="00810F18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13746F2" w14:textId="4DCA9AFB" w:rsidR="00810F18" w:rsidRDefault="00810F18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E466487" w14:textId="4FFE0BC8" w:rsidR="008951FA" w:rsidRDefault="00F92FDA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700224" behindDoc="0" locked="0" layoutInCell="1" allowOverlap="1" wp14:anchorId="7E9AD50F" wp14:editId="1A23E545">
            <wp:simplePos x="0" y="0"/>
            <wp:positionH relativeFrom="margin">
              <wp:align>right</wp:align>
            </wp:positionH>
            <wp:positionV relativeFrom="page">
              <wp:posOffset>4099560</wp:posOffset>
            </wp:positionV>
            <wp:extent cx="5943600" cy="2222500"/>
            <wp:effectExtent l="0" t="0" r="0" b="6350"/>
            <wp:wrapSquare wrapText="bothSides"/>
            <wp:docPr id="26527204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272047" name="Picture 265272047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99200" behindDoc="0" locked="0" layoutInCell="1" allowOverlap="1" wp14:anchorId="6F6C92F1" wp14:editId="6AE7B07E">
            <wp:simplePos x="0" y="0"/>
            <wp:positionH relativeFrom="margin">
              <wp:posOffset>-38100</wp:posOffset>
            </wp:positionH>
            <wp:positionV relativeFrom="margin">
              <wp:posOffset>-426720</wp:posOffset>
            </wp:positionV>
            <wp:extent cx="5943600" cy="3129915"/>
            <wp:effectExtent l="0" t="0" r="0" b="0"/>
            <wp:wrapSquare wrapText="bothSides"/>
            <wp:docPr id="95655558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555589" name="Picture 956555589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9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4F4314" w14:textId="0D58F59B" w:rsidR="008951FA" w:rsidRDefault="008951FA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703D84A" w14:textId="25CEB066" w:rsidR="008951FA" w:rsidRDefault="008951FA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E599104" w14:textId="20AB2B7C" w:rsidR="008951FA" w:rsidRDefault="008951FA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BC6CFF7" w14:textId="4CCB1224" w:rsidR="008951FA" w:rsidRDefault="008951FA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FD8DF39" w14:textId="6B940AF4" w:rsidR="008951FA" w:rsidRDefault="008951FA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EA34C47" w14:textId="0A36B9B6" w:rsidR="008951FA" w:rsidRDefault="008951FA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43FE2F9" w14:textId="77777777" w:rsidR="008951FA" w:rsidRDefault="008951FA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0475EA1" w14:textId="0DBE2074" w:rsidR="008951FA" w:rsidRDefault="008951FA" w:rsidP="00741AD4">
      <w:pPr>
        <w:spacing w:after="180" w:line="360" w:lineRule="auto"/>
        <w:ind w:left="270" w:hanging="27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786F77E" w14:textId="139AC236" w:rsidR="00810F18" w:rsidRPr="00F92FDA" w:rsidRDefault="00F92FDA" w:rsidP="00F92FDA">
      <w:pPr>
        <w:spacing w:after="18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701248" behindDoc="0" locked="0" layoutInCell="1" allowOverlap="1" wp14:anchorId="0A8D6194" wp14:editId="388AB025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5943600" cy="3169920"/>
            <wp:effectExtent l="0" t="0" r="0" b="0"/>
            <wp:wrapSquare wrapText="bothSides"/>
            <wp:docPr id="126032248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322485" name="Picture 1260322485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65810D" w14:textId="332AE81E" w:rsidR="00D47110" w:rsidRPr="00D47110" w:rsidRDefault="00B74106" w:rsidP="00741AD4">
      <w:pPr>
        <w:pStyle w:val="ListParagraph"/>
        <w:ind w:left="270" w:hanging="27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702272" behindDoc="0" locked="0" layoutInCell="1" allowOverlap="1" wp14:anchorId="0418957E" wp14:editId="639E26BB">
            <wp:simplePos x="0" y="0"/>
            <wp:positionH relativeFrom="margin">
              <wp:align>right</wp:align>
            </wp:positionH>
            <wp:positionV relativeFrom="page">
              <wp:posOffset>4671060</wp:posOffset>
            </wp:positionV>
            <wp:extent cx="5943600" cy="3343275"/>
            <wp:effectExtent l="0" t="0" r="0" b="9525"/>
            <wp:wrapSquare wrapText="bothSides"/>
            <wp:docPr id="153149374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49374" name="Picture 153149374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35B06F" w14:textId="4CAC8255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6A49B502" w14:textId="0AEABBF1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50ECFF38" w14:textId="09A9E0C2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5E73016E" w14:textId="5B1E0537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23093FA4" w14:textId="3941AE35" w:rsidR="00D47110" w:rsidRDefault="00B74106" w:rsidP="00741AD4">
      <w:pPr>
        <w:ind w:left="270" w:hanging="27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anchor distT="0" distB="0" distL="114300" distR="114300" simplePos="0" relativeHeight="251703296" behindDoc="0" locked="0" layoutInCell="1" allowOverlap="1" wp14:anchorId="19CB1B00" wp14:editId="07E9E440">
            <wp:simplePos x="0" y="0"/>
            <wp:positionH relativeFrom="margin">
              <wp:align>right</wp:align>
            </wp:positionH>
            <wp:positionV relativeFrom="page">
              <wp:posOffset>441960</wp:posOffset>
            </wp:positionV>
            <wp:extent cx="5943600" cy="3343275"/>
            <wp:effectExtent l="0" t="0" r="0" b="9525"/>
            <wp:wrapSquare wrapText="bothSides"/>
            <wp:docPr id="2004503596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503596" name="Picture 2004503596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91113ED" w14:textId="5D728344" w:rsidR="00D47110" w:rsidRDefault="00B74106" w:rsidP="00741AD4">
      <w:pPr>
        <w:ind w:left="270" w:hanging="270"/>
        <w:rPr>
          <w:rFonts w:ascii="Times New Roman" w:hAnsi="Times New Roman" w:cs="Times New Roman"/>
          <w:b/>
        </w:rPr>
      </w:pPr>
      <w:r>
        <w:rPr>
          <w:noProof/>
        </w:rPr>
        <w:drawing>
          <wp:anchor distT="0" distB="0" distL="114300" distR="114300" simplePos="0" relativeHeight="251704320" behindDoc="0" locked="0" layoutInCell="1" allowOverlap="1" wp14:anchorId="33B4DAC8" wp14:editId="0052C41E">
            <wp:simplePos x="0" y="0"/>
            <wp:positionH relativeFrom="margin">
              <wp:align>right</wp:align>
            </wp:positionH>
            <wp:positionV relativeFrom="page">
              <wp:posOffset>4236720</wp:posOffset>
            </wp:positionV>
            <wp:extent cx="5943600" cy="3343275"/>
            <wp:effectExtent l="0" t="0" r="0" b="9525"/>
            <wp:wrapSquare wrapText="bothSides"/>
            <wp:docPr id="83176623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766230" name="Picture 831766230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1624CE" w14:textId="7D1E0B44" w:rsid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2F5A5A01" w14:textId="7EE49846" w:rsidR="00D47110" w:rsidRPr="00D47110" w:rsidRDefault="00D47110" w:rsidP="00741AD4">
      <w:pPr>
        <w:ind w:left="270" w:hanging="270"/>
        <w:rPr>
          <w:rFonts w:ascii="Times New Roman" w:hAnsi="Times New Roman" w:cs="Times New Roman"/>
          <w:b/>
        </w:rPr>
      </w:pPr>
    </w:p>
    <w:p w14:paraId="5478EC0C" w14:textId="6784608B" w:rsidR="00214FF3" w:rsidRDefault="00214FF3" w:rsidP="00741AD4">
      <w:pPr>
        <w:ind w:left="270" w:hanging="270"/>
      </w:pPr>
    </w:p>
    <w:p w14:paraId="1667B7B0" w14:textId="77777777" w:rsidR="00B74106" w:rsidRDefault="00B74106" w:rsidP="00741AD4">
      <w:pPr>
        <w:ind w:left="270" w:hanging="270"/>
      </w:pPr>
    </w:p>
    <w:p w14:paraId="0E03996C" w14:textId="77777777" w:rsidR="00214FF3" w:rsidRDefault="00214FF3" w:rsidP="0007194A"/>
    <w:sectPr w:rsidR="00214FF3" w:rsidSect="00FF01E9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7D9E0" w14:textId="77777777" w:rsidR="0009735F" w:rsidRDefault="0009735F" w:rsidP="00214FF3">
      <w:pPr>
        <w:spacing w:after="0" w:line="240" w:lineRule="auto"/>
      </w:pPr>
      <w:r>
        <w:separator/>
      </w:r>
    </w:p>
  </w:endnote>
  <w:endnote w:type="continuationSeparator" w:id="0">
    <w:p w14:paraId="63E91D08" w14:textId="77777777" w:rsidR="0009735F" w:rsidRDefault="0009735F" w:rsidP="00214F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9292669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9DB5585" w14:textId="6081678B" w:rsidR="00FF01E9" w:rsidRPr="00FF01E9" w:rsidRDefault="00FF01E9">
        <w:pPr>
          <w:pStyle w:val="Footer"/>
          <w:jc w:val="center"/>
          <w:rPr>
            <w:rFonts w:ascii="Times New Roman" w:hAnsi="Times New Roman" w:cs="Times New Roman"/>
          </w:rPr>
        </w:pPr>
        <w:r w:rsidRPr="00FF01E9">
          <w:rPr>
            <w:rFonts w:ascii="Times New Roman" w:hAnsi="Times New Roman" w:cs="Times New Roman"/>
          </w:rPr>
          <w:fldChar w:fldCharType="begin"/>
        </w:r>
        <w:r w:rsidRPr="00FF01E9">
          <w:rPr>
            <w:rFonts w:ascii="Times New Roman" w:hAnsi="Times New Roman" w:cs="Times New Roman"/>
          </w:rPr>
          <w:instrText xml:space="preserve"> PAGE   \* MERGEFORMAT </w:instrText>
        </w:r>
        <w:r w:rsidRPr="00FF01E9">
          <w:rPr>
            <w:rFonts w:ascii="Times New Roman" w:hAnsi="Times New Roman" w:cs="Times New Roman"/>
          </w:rPr>
          <w:fldChar w:fldCharType="separate"/>
        </w:r>
        <w:r w:rsidRPr="00FF01E9">
          <w:rPr>
            <w:rFonts w:ascii="Times New Roman" w:hAnsi="Times New Roman" w:cs="Times New Roman"/>
            <w:noProof/>
          </w:rPr>
          <w:t>2</w:t>
        </w:r>
        <w:r w:rsidRPr="00FF01E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7E7603" w14:textId="77777777" w:rsidR="005C46EA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21D9C" w14:textId="77777777" w:rsidR="0009735F" w:rsidRDefault="0009735F" w:rsidP="00214FF3">
      <w:pPr>
        <w:spacing w:after="0" w:line="240" w:lineRule="auto"/>
      </w:pPr>
      <w:r>
        <w:separator/>
      </w:r>
    </w:p>
  </w:footnote>
  <w:footnote w:type="continuationSeparator" w:id="0">
    <w:p w14:paraId="5342A8A3" w14:textId="77777777" w:rsidR="0009735F" w:rsidRDefault="0009735F" w:rsidP="00214F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47D66"/>
    <w:multiLevelType w:val="hybridMultilevel"/>
    <w:tmpl w:val="1DCC5F38"/>
    <w:lvl w:ilvl="0" w:tplc="F8C8B3C8">
      <w:start w:val="1"/>
      <w:numFmt w:val="decimal"/>
      <w:lvlText w:val="%1."/>
      <w:lvlJc w:val="left"/>
      <w:pPr>
        <w:ind w:left="720" w:hanging="360"/>
      </w:pPr>
    </w:lvl>
    <w:lvl w:ilvl="1" w:tplc="7AD849DE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5A62B846">
      <w:start w:val="1"/>
      <w:numFmt w:val="decimal"/>
      <w:lvlText w:val="%4."/>
      <w:lvlJc w:val="left"/>
      <w:pPr>
        <w:ind w:left="2880" w:hanging="360"/>
      </w:pPr>
    </w:lvl>
    <w:lvl w:ilvl="4" w:tplc="EACE5D86">
      <w:start w:val="1"/>
      <w:numFmt w:val="lowerLetter"/>
      <w:lvlText w:val="%5."/>
      <w:lvlJc w:val="left"/>
      <w:pPr>
        <w:ind w:left="3600" w:hanging="360"/>
      </w:pPr>
    </w:lvl>
    <w:lvl w:ilvl="5" w:tplc="4E3E1462">
      <w:start w:val="1"/>
      <w:numFmt w:val="lowerRoman"/>
      <w:lvlText w:val="%6."/>
      <w:lvlJc w:val="right"/>
      <w:pPr>
        <w:ind w:left="4320" w:hanging="180"/>
      </w:pPr>
    </w:lvl>
    <w:lvl w:ilvl="6" w:tplc="57C6D9BC">
      <w:start w:val="1"/>
      <w:numFmt w:val="decimal"/>
      <w:lvlText w:val="%7."/>
      <w:lvlJc w:val="left"/>
      <w:pPr>
        <w:ind w:left="5040" w:hanging="360"/>
      </w:pPr>
    </w:lvl>
    <w:lvl w:ilvl="7" w:tplc="8A7A1050">
      <w:start w:val="1"/>
      <w:numFmt w:val="lowerLetter"/>
      <w:lvlText w:val="%8."/>
      <w:lvlJc w:val="left"/>
      <w:pPr>
        <w:ind w:left="5760" w:hanging="360"/>
      </w:pPr>
    </w:lvl>
    <w:lvl w:ilvl="8" w:tplc="1EEEDC4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A00892"/>
    <w:multiLevelType w:val="hybridMultilevel"/>
    <w:tmpl w:val="FD94A40A"/>
    <w:lvl w:ilvl="0" w:tplc="C46288CE">
      <w:start w:val="1"/>
      <w:numFmt w:val="decimal"/>
      <w:lvlText w:val="%1."/>
      <w:lvlJc w:val="left"/>
      <w:pPr>
        <w:ind w:left="720" w:hanging="360"/>
      </w:pPr>
    </w:lvl>
    <w:lvl w:ilvl="1" w:tplc="ED2C3A38">
      <w:start w:val="1"/>
      <w:numFmt w:val="lowerLetter"/>
      <w:lvlText w:val="%2."/>
      <w:lvlJc w:val="left"/>
      <w:pPr>
        <w:ind w:left="1440" w:hanging="360"/>
      </w:pPr>
    </w:lvl>
    <w:lvl w:ilvl="2" w:tplc="DA022006">
      <w:start w:val="1"/>
      <w:numFmt w:val="lowerRoman"/>
      <w:lvlText w:val="%3."/>
      <w:lvlJc w:val="right"/>
      <w:pPr>
        <w:ind w:left="2160" w:hanging="180"/>
      </w:pPr>
    </w:lvl>
    <w:lvl w:ilvl="3" w:tplc="CB5E7FA6">
      <w:start w:val="1"/>
      <w:numFmt w:val="decimal"/>
      <w:lvlText w:val="%4."/>
      <w:lvlJc w:val="left"/>
      <w:pPr>
        <w:ind w:left="2880" w:hanging="360"/>
      </w:pPr>
    </w:lvl>
    <w:lvl w:ilvl="4" w:tplc="673CF37C">
      <w:start w:val="1"/>
      <w:numFmt w:val="lowerLetter"/>
      <w:lvlText w:val="%5."/>
      <w:lvlJc w:val="left"/>
      <w:pPr>
        <w:ind w:left="3600" w:hanging="360"/>
      </w:pPr>
    </w:lvl>
    <w:lvl w:ilvl="5" w:tplc="73B0A554">
      <w:start w:val="1"/>
      <w:numFmt w:val="lowerRoman"/>
      <w:lvlText w:val="%6."/>
      <w:lvlJc w:val="right"/>
      <w:pPr>
        <w:ind w:left="4320" w:hanging="180"/>
      </w:pPr>
    </w:lvl>
    <w:lvl w:ilvl="6" w:tplc="0560AC40">
      <w:start w:val="1"/>
      <w:numFmt w:val="decimal"/>
      <w:lvlText w:val="%7."/>
      <w:lvlJc w:val="left"/>
      <w:pPr>
        <w:ind w:left="5040" w:hanging="360"/>
      </w:pPr>
    </w:lvl>
    <w:lvl w:ilvl="7" w:tplc="948685F4">
      <w:start w:val="1"/>
      <w:numFmt w:val="lowerLetter"/>
      <w:lvlText w:val="%8."/>
      <w:lvlJc w:val="left"/>
      <w:pPr>
        <w:ind w:left="5760" w:hanging="360"/>
      </w:pPr>
    </w:lvl>
    <w:lvl w:ilvl="8" w:tplc="80D6F15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0B0F13"/>
    <w:multiLevelType w:val="hybridMultilevel"/>
    <w:tmpl w:val="950A0368"/>
    <w:lvl w:ilvl="0" w:tplc="2CFC1888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theme="minorBid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72F6B10"/>
    <w:multiLevelType w:val="hybridMultilevel"/>
    <w:tmpl w:val="00D0A34A"/>
    <w:lvl w:ilvl="0" w:tplc="DAB86858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BF1AAC"/>
    <w:multiLevelType w:val="hybridMultilevel"/>
    <w:tmpl w:val="46AA55FE"/>
    <w:lvl w:ilvl="0" w:tplc="694E567E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theme="minorBid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8E00641"/>
    <w:multiLevelType w:val="hybridMultilevel"/>
    <w:tmpl w:val="AF480BAC"/>
    <w:lvl w:ilvl="0" w:tplc="0892467A">
      <w:start w:val="1"/>
      <w:numFmt w:val="decimal"/>
      <w:lvlText w:val="%1)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B94F45"/>
    <w:multiLevelType w:val="hybridMultilevel"/>
    <w:tmpl w:val="93E8BF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6079052">
    <w:abstractNumId w:val="1"/>
  </w:num>
  <w:num w:numId="2" w16cid:durableId="911623817">
    <w:abstractNumId w:val="3"/>
  </w:num>
  <w:num w:numId="3" w16cid:durableId="1194617982">
    <w:abstractNumId w:val="6"/>
  </w:num>
  <w:num w:numId="4" w16cid:durableId="2039574616">
    <w:abstractNumId w:val="5"/>
  </w:num>
  <w:num w:numId="5" w16cid:durableId="1290823297">
    <w:abstractNumId w:val="0"/>
  </w:num>
  <w:num w:numId="6" w16cid:durableId="1389845501">
    <w:abstractNumId w:val="2"/>
  </w:num>
  <w:num w:numId="7" w16cid:durableId="11338646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sjAzMDU1MzAxMbVQ0lEKTi0uzszPAykwrAUAlAkSnSwAAAA="/>
  </w:docVars>
  <w:rsids>
    <w:rsidRoot w:val="00214FF3"/>
    <w:rsid w:val="00004BD3"/>
    <w:rsid w:val="00032628"/>
    <w:rsid w:val="00057429"/>
    <w:rsid w:val="0007194A"/>
    <w:rsid w:val="00071F75"/>
    <w:rsid w:val="0009735F"/>
    <w:rsid w:val="000B77B8"/>
    <w:rsid w:val="00111220"/>
    <w:rsid w:val="00167392"/>
    <w:rsid w:val="001921D4"/>
    <w:rsid w:val="00194474"/>
    <w:rsid w:val="00214FF3"/>
    <w:rsid w:val="002B670E"/>
    <w:rsid w:val="002C46CB"/>
    <w:rsid w:val="0031469E"/>
    <w:rsid w:val="00381167"/>
    <w:rsid w:val="003E64CD"/>
    <w:rsid w:val="00441849"/>
    <w:rsid w:val="00483A46"/>
    <w:rsid w:val="004F6B92"/>
    <w:rsid w:val="005079EB"/>
    <w:rsid w:val="00540533"/>
    <w:rsid w:val="00567053"/>
    <w:rsid w:val="005A66B5"/>
    <w:rsid w:val="005D0DB5"/>
    <w:rsid w:val="006379C8"/>
    <w:rsid w:val="00692220"/>
    <w:rsid w:val="00711DF4"/>
    <w:rsid w:val="00741AD4"/>
    <w:rsid w:val="00810F18"/>
    <w:rsid w:val="0083636D"/>
    <w:rsid w:val="008951FA"/>
    <w:rsid w:val="008D4291"/>
    <w:rsid w:val="0097280C"/>
    <w:rsid w:val="00991861"/>
    <w:rsid w:val="009A3638"/>
    <w:rsid w:val="00A34DE1"/>
    <w:rsid w:val="00A7162F"/>
    <w:rsid w:val="00B27DB5"/>
    <w:rsid w:val="00B74106"/>
    <w:rsid w:val="00C52DB7"/>
    <w:rsid w:val="00CB2A00"/>
    <w:rsid w:val="00D47110"/>
    <w:rsid w:val="00D6380A"/>
    <w:rsid w:val="00DB63B6"/>
    <w:rsid w:val="00DC2F4F"/>
    <w:rsid w:val="00E34D4F"/>
    <w:rsid w:val="00E36884"/>
    <w:rsid w:val="00E563CB"/>
    <w:rsid w:val="00EB0F2C"/>
    <w:rsid w:val="00ED064B"/>
    <w:rsid w:val="00F92FDA"/>
    <w:rsid w:val="00FD2823"/>
    <w:rsid w:val="00FF01E9"/>
    <w:rsid w:val="557185D7"/>
    <w:rsid w:val="66DAB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EE942"/>
  <w15:chartTrackingRefBased/>
  <w15:docId w15:val="{7E06EBE6-6FF4-4720-941A-A767848F8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FF3"/>
  </w:style>
  <w:style w:type="paragraph" w:styleId="Heading1">
    <w:name w:val="heading 1"/>
    <w:basedOn w:val="ListParagraph"/>
    <w:next w:val="Normal"/>
    <w:link w:val="Heading1Char"/>
    <w:uiPriority w:val="9"/>
    <w:qFormat/>
    <w:rsid w:val="00214FF3"/>
    <w:pPr>
      <w:numPr>
        <w:numId w:val="2"/>
      </w:numPr>
      <w:ind w:left="360"/>
      <w:outlineLvl w:val="0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4FF3"/>
    <w:rPr>
      <w:rFonts w:ascii="Times New Roman" w:hAnsi="Times New Roman" w:cs="Times New Roman"/>
      <w:b/>
      <w:sz w:val="24"/>
      <w:szCs w:val="24"/>
    </w:rPr>
  </w:style>
  <w:style w:type="paragraph" w:styleId="BodyText">
    <w:name w:val="Body Text"/>
    <w:basedOn w:val="Normal"/>
    <w:link w:val="BodyTextChar"/>
    <w:rsid w:val="00214FF3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214FF3"/>
    <w:rPr>
      <w:rFonts w:ascii="Times New Roman" w:eastAsia="Times New Roman" w:hAnsi="Times New Roman" w:cs="Times New Roman"/>
      <w:sz w:val="28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14F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FF3"/>
  </w:style>
  <w:style w:type="paragraph" w:styleId="Footer">
    <w:name w:val="footer"/>
    <w:basedOn w:val="Normal"/>
    <w:link w:val="FooterChar"/>
    <w:uiPriority w:val="99"/>
    <w:unhideWhenUsed/>
    <w:rsid w:val="00214F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FF3"/>
  </w:style>
  <w:style w:type="paragraph" w:styleId="TOCHeading">
    <w:name w:val="TOC Heading"/>
    <w:basedOn w:val="Heading1"/>
    <w:next w:val="Normal"/>
    <w:uiPriority w:val="39"/>
    <w:unhideWhenUsed/>
    <w:qFormat/>
    <w:rsid w:val="00214FF3"/>
    <w:pPr>
      <w:keepNext/>
      <w:keepLines/>
      <w:numPr>
        <w:numId w:val="0"/>
      </w:numPr>
      <w:spacing w:before="240" w:after="0"/>
      <w:contextualSpacing w:val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14FF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14FF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14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4FF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951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2.xml"/><Relationship Id="rId18" Type="http://schemas.openxmlformats.org/officeDocument/2006/relationships/footer" Target="footer1.xml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png"/><Relationship Id="rId34" Type="http://schemas.openxmlformats.org/officeDocument/2006/relationships/image" Target="media/image21.jpeg"/><Relationship Id="rId42" Type="http://schemas.openxmlformats.org/officeDocument/2006/relationships/image" Target="media/image27.jpeg"/><Relationship Id="rId47" Type="http://schemas.openxmlformats.org/officeDocument/2006/relationships/image" Target="media/image32.jpg"/><Relationship Id="rId50" Type="http://schemas.openxmlformats.org/officeDocument/2006/relationships/customXml" Target="ink/ink4.xml"/><Relationship Id="rId55" Type="http://schemas.openxmlformats.org/officeDocument/2006/relationships/image" Target="media/image39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20.png"/><Relationship Id="rId29" Type="http://schemas.openxmlformats.org/officeDocument/2006/relationships/image" Target="media/image16.png"/><Relationship Id="rId11" Type="http://schemas.openxmlformats.org/officeDocument/2006/relationships/image" Target="media/image2.jpeg"/><Relationship Id="rId24" Type="http://schemas.openxmlformats.org/officeDocument/2006/relationships/image" Target="media/image11.png"/><Relationship Id="rId32" Type="http://schemas.openxmlformats.org/officeDocument/2006/relationships/image" Target="media/image19.jpeg"/><Relationship Id="rId37" Type="http://schemas.openxmlformats.org/officeDocument/2006/relationships/image" Target="media/image24.png"/><Relationship Id="rId40" Type="http://schemas.openxmlformats.org/officeDocument/2006/relationships/hyperlink" Target="http://localhost:3006" TargetMode="External"/><Relationship Id="rId45" Type="http://schemas.openxmlformats.org/officeDocument/2006/relationships/image" Target="media/image30.jpg"/><Relationship Id="rId53" Type="http://schemas.openxmlformats.org/officeDocument/2006/relationships/image" Target="media/image37.PNG"/><Relationship Id="rId58" Type="http://schemas.openxmlformats.org/officeDocument/2006/relationships/image" Target="media/image42.jpg"/><Relationship Id="rId5" Type="http://schemas.openxmlformats.org/officeDocument/2006/relationships/webSettings" Target="webSettings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28.jpg"/><Relationship Id="rId48" Type="http://schemas.openxmlformats.org/officeDocument/2006/relationships/image" Target="media/image33.jpg"/><Relationship Id="rId56" Type="http://schemas.openxmlformats.org/officeDocument/2006/relationships/image" Target="media/image40.jpg"/><Relationship Id="rId8" Type="http://schemas.openxmlformats.org/officeDocument/2006/relationships/image" Target="media/image1.jpeg"/><Relationship Id="rId51" Type="http://schemas.openxmlformats.org/officeDocument/2006/relationships/image" Target="media/image36.png"/><Relationship Id="rId3" Type="http://schemas.openxmlformats.org/officeDocument/2006/relationships/styles" Target="styles.xml"/><Relationship Id="rId12" Type="http://schemas.openxmlformats.org/officeDocument/2006/relationships/image" Target="media/image3.jpeg"/><Relationship Id="rId17" Type="http://schemas.openxmlformats.org/officeDocument/2006/relationships/image" Target="media/image4.jpeg"/><Relationship Id="rId25" Type="http://schemas.openxmlformats.org/officeDocument/2006/relationships/image" Target="media/image12.png"/><Relationship Id="rId33" Type="http://schemas.openxmlformats.org/officeDocument/2006/relationships/image" Target="media/image20.jpeg"/><Relationship Id="rId38" Type="http://schemas.openxmlformats.org/officeDocument/2006/relationships/image" Target="media/image25.png"/><Relationship Id="rId46" Type="http://schemas.openxmlformats.org/officeDocument/2006/relationships/image" Target="media/image31.jpg"/><Relationship Id="rId59" Type="http://schemas.openxmlformats.org/officeDocument/2006/relationships/fontTable" Target="fontTable.xml"/><Relationship Id="rId20" Type="http://schemas.openxmlformats.org/officeDocument/2006/relationships/image" Target="media/image7.png"/><Relationship Id="rId41" Type="http://schemas.openxmlformats.org/officeDocument/2006/relationships/hyperlink" Target="http://localhost:3000" TargetMode="External"/><Relationship Id="rId54" Type="http://schemas.openxmlformats.org/officeDocument/2006/relationships/image" Target="media/image3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customXml" Target="ink/ink3.xm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4.jpg"/><Relationship Id="rId57" Type="http://schemas.openxmlformats.org/officeDocument/2006/relationships/image" Target="media/image41.jpg"/><Relationship Id="rId10" Type="http://schemas.openxmlformats.org/officeDocument/2006/relationships/image" Target="media/image2.png"/><Relationship Id="rId31" Type="http://schemas.openxmlformats.org/officeDocument/2006/relationships/image" Target="media/image18.jpeg"/><Relationship Id="rId44" Type="http://schemas.openxmlformats.org/officeDocument/2006/relationships/image" Target="media/image29.jpg"/><Relationship Id="rId52" Type="http://schemas.openxmlformats.org/officeDocument/2006/relationships/image" Target="media/image35.jpeg"/><Relationship Id="rId60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23T17:20:30.483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0 932 24575,'1'16'0,"0"0"0,1-1 0,1 1 0,0-1 0,1 0 0,1 0 0,0 0 0,1 0 0,0-1 0,2 0 0,16 24 0,-23-36 0,0 0 0,0-1 0,1 1 0,-1 0 0,1-1 0,-1 1 0,1-1 0,0 0 0,0 1 0,0-1 0,-1 0 0,1 0 0,0 0 0,0 0 0,0-1 0,1 1 0,-1-1 0,0 1 0,0-1 0,2 1 0,0-1 0,0-1 0,-1 1 0,1-1 0,-1 0 0,1 0 0,-1 0 0,1 0 0,-1 0 0,1-1 0,-1 0 0,3-1 0,7-7 0,0 0 0,0 0 0,-1-2 0,12-13 0,-23 24 0,26-31 0,-1-2 0,-1 0 0,-2-2 0,-2-1 0,-1 0 0,23-63 0,-8 1 0,31-152 0,-59 211 0,2-80 0,-9 105 0,-3 476 0,5-246 0,-2-200 0,1 0 0,1 0 0,0 0 0,0-1 0,2 1 0,0-1 0,1 0 0,0 0 0,1 0 0,0 0 0,1-1 0,12 17 0,-18-29 0,0 0 0,0 0 0,0 0 0,0 1 0,0-1 0,0 0 0,0 0 0,1 0 0,-1-1 0,0 1 0,1 0 0,-1 0 0,0-1 0,1 1 0,-1-1 0,1 1 0,-1-1 0,1 0 0,-1 1 0,1-1 0,-1 0 0,1 0 0,-1 0 0,1 0 0,-1 0 0,1 0 0,-1-1 0,1 1 0,-1-1 0,1 1 0,-1-1 0,1 1 0,-1-1 0,0 0 0,1 1 0,-1-1 0,0 0 0,0 0 0,1 0 0,-1 0 0,0 0 0,0 0 0,1-3 0,6-5 0,0 1 0,-1-2 0,-1 1 0,8-15 0,2-8 0,-1-1 0,-1 0 0,-2-1 0,13-62 0,11-147 0,-26 155 0,30-124 0,-33 181 0,-5 19 0,1 1 0,0 0 0,5-11 0,-3 48 0,-4 419 0,-3-203 0,4-197 0,8 46 0,-1-19 0,-8-65 0,5 39 0,-5-43 0,-1-1 0,1 1 0,0 0 0,0 0 0,0-1 0,0 1 0,0 0 0,1-1 0,-1 1 0,1-1 0,0 0 0,2 4 0,-3-6 0,-1 0 0,0 0 0,1 0 0,-1 0 0,1 0 0,-1 0 0,0 0 0,1 0 0,-1 0 0,0 0 0,1 0 0,-1 0 0,1 0 0,-1 0 0,0 0 0,1 0 0,-1 0 0,0-1 0,1 1 0,-1 0 0,0 0 0,1 0 0,-1-1 0,0 1 0,0 0 0,1 0 0,-1-1 0,0 1 0,0 0 0,1-1 0,-1 1 0,0 0 0,0 0 0,0-1 0,1 1 0,-1-1 0,0 1 0,0 0 0,0-1 0,0 1 0,0 0 0,0-1 0,0 1 0,0 0 0,0-1 0,0 1 0,0-1 0,0 0 0,4-21 0,-4 21 0,4-56 0,-2 23 0,2-1 0,8-34 0,-3 20 0,5-55 0,-10 60 0,20-83 0,-14 92 0,53-171 0,-62 202 0,17-34 0,-18 37 0,1 0 0,-1 1 0,0-1 0,1 0 0,-1 0 0,1 1 0,0-1 0,-1 0 0,1 1 0,-1-1 0,1 1 0,0-1 0,0 1 0,-1-1 0,1 1 0,0 0 0,0-1 0,-1 1 0,1 0 0,0-1 0,0 1 0,0 0 0,0 0 0,0 0 0,-1 0 0,1 0 0,0 0 0,0 0 0,0 0 0,0 0 0,0 0 0,-1 0 0,1 1 0,0-1 0,0 0 0,0 1 0,0-1 0,-1 0 0,1 1 0,1 0 0,4 5 0,-1-1 0,0 1 0,0 0 0,0 1 0,0-1 0,-1 1 0,-1 0 0,1 0 0,-1 0 0,0 0 0,3 14 0,2 5 0,-2 2 0,2 27 0,-2 33 0,-6 111 0,-2-74 0,3-168 0,2 0 0,2 0 0,1 1 0,17-56 0,66-162 0,-82 242 0,-2 3 0,0 1 0,1 0 0,0 0 0,1 0 0,1 1 0,0 0 0,1 0 0,0 1 0,17-17 0,-13 17 0,-4 4 0,-1 0 0,1 0 0,1 1 0,-1 1 0,17-9 0,-24 13 0,1 1 0,0 0 0,0 1 0,0-1 0,-1 0 0,1 1 0,0-1 0,0 1 0,0 0 0,0 0 0,0 0 0,0 1 0,0-1 0,0 1 0,0-1 0,-1 1 0,1 0 0,0 0 0,0 0 0,-1 1 0,1-1 0,-1 1 0,1-1 0,-1 1 0,1 0 0,-1 0 0,2 2 0,7 8 0,-1 1 0,0 0 0,-1 1 0,-1 0 0,0 0 0,0 1 0,9 29 0,9 17 0,-18-42 0,0 2 0,-2-1 0,0 1 0,-1 0 0,-1 0 0,-1 1 0,-1-1 0,-1 1 0,-1-1 0,-1 1 0,-1 0 0,-1-1 0,0 0 0,-10 30 0,8-39 0,-1-1 0,0 0 0,0 0 0,-1 0 0,-1-1 0,1 0 0,-2-1 0,1 0 0,-1 0 0,-1-1 0,0 0 0,0 0 0,0-1 0,-1-1 0,0 0 0,0 0 0,-1-1 0,0 0 0,-17 4 0,26-9 0,0 1 0,0-1 0,0 1 0,-1-1 0,1 0 0,0 0 0,0 0 0,-1-1 0,1 1 0,0-1 0,0 0 0,0 0 0,0 0 0,0 0 0,0-1 0,0 1 0,-4-3 0,3 1 0,0-1 0,0 1 0,1-1 0,-1 0 0,1 0 0,0-1 0,0 1 0,0 0 0,-4-10 0,1-1 0,1-1 0,0 0 0,1 0 0,1 0 0,-3-30 0,3-2 0,2 1 0,2-1 0,9-60 0,-7 88 0,1-1 0,1 1 0,1 0 0,1 1 0,0-1 0,2 2 0,0-1 0,1 1 0,0 0 0,15-17 0,-23 33 0,0-1 0,0 1 0,0 0 0,0-1 0,0 1 0,1 0 0,-1 0 0,1 1 0,-1-1 0,1 1 0,0-1 0,-1 1 0,1 0 0,0 0 0,0 0 0,0 0 0,0 0 0,0 1 0,0-1 0,4 1 0,-3 1 0,-1-1 0,0 1 0,1 0 0,-1 0 0,0 1 0,0-1 0,0 1 0,0 0 0,0-1 0,0 1 0,0 1 0,0-1 0,-1 0 0,1 1 0,-1-1 0,0 1 0,1 0 0,1 3 0,14 25 0,0 1 0,-2 1 0,-1 0 0,11 40 0,-17-47 0,11 34 0,14 86 0,-8-30 0,-16-82 0,-10-34 0,0 0 0,0 0 0,0 0 0,0 0 0,0 0 0,0 0 0,1 0 0,-1 0 0,0 0 0,0 0 0,0 0 0,0 0 0,0 0 0,0 0 0,0 0 0,0 0 0,0 0 0,0 0 0,0 0 0,0 0 0,1 0 0,-1 0 0,0 0 0,0 0 0,0 0 0,0 0 0,0 0 0,0 0 0,0 0 0,0 0 0,0 0 0,0 0 0,0 0 0,0 0 0,0 0 0,0 0 0,1 0 0,-1 0 0,0 0 0,0 0 0,0 1 0,0-1 0,0 0 0,0 0 0,0 0 0,0 0 0,0 0 0,0 0 0,0 0 0,0 0 0,0 0 0,0-20 0,-3-16 0,2 1 0,2-1 0,1 1 0,11-55 0,-8 65 0,2 0 0,1 1 0,1 0 0,1 1 0,1 0 0,1 1 0,17-26 0,-24 42 0,11-19 0,2 2 0,23-25 0,-39 46 0,0 0 0,0 0 0,0 0 0,1 0 0,-1 1 0,1-1 0,-1 1 0,1-1 0,0 1 0,-1 0 0,1 0 0,0 0 0,0 1 0,0-1 0,0 1 0,0-1 0,0 1 0,4 0 0,-2 1 0,0 0 0,-1 0 0,1 0 0,-1 1 0,0-1 0,1 1 0,-1 0 0,0 1 0,0-1 0,6 6 0,4 4 0,0 1 0,-1 1 0,0 0 0,16 25 0,-20-25 0,0 0 0,-1 1 0,-1 0 0,-1 1 0,0 0 0,-1 0 0,0 0 0,-1 0 0,-1 1 0,1 17 0,-1 24 0,-6 92 0,-1-39 0,3-95 0,1-11 0,-1 1 0,1 0 0,1 0 0,-1-1 0,1 1 0,1 7 0,-1-12 0,-1 0 0,1 0 0,-1 0 0,1 0 0,-1 0 0,1 0 0,0 0 0,0-1 0,-1 1 0,1 0 0,0 0 0,0 0 0,0-1 0,0 1 0,0 0 0,0-1 0,0 1 0,0-1 0,0 1 0,0-1 0,0 0 0,0 1 0,0-1 0,0 0 0,0 0 0,1 0 0,-1 0 0,0 0 0,0 0 0,0 0 0,0 0 0,0 0 0,0 0 0,1-1 0,-1 1 0,2-1 0,8-3 0,0 0 0,0-1 0,-1 0 0,1-1 0,-1 0 0,0 0 0,0-1 0,-1 0 0,0-1 0,0 0 0,-1 0 0,0-1 0,-1 0 0,12-19 0,-5 3 0,-2 0 0,0 0 0,-2-1 0,-1 0 0,-1-1 0,-1 0 0,6-54 0,-10 57 0,40-272 0,-37 260 0,-2-1 0,1-69 0,-3 16 0,-2 89 0,0 0 0,0 0 0,0 0 0,0 0 0,0 1 0,0-1 0,0 0 0,0 0 0,0 0 0,1 0 0,-1 1 0,0-1 0,1 0 0,-1 0 0,0 0 0,1 1 0,-1-1 0,1 0 0,-1 1 0,1-1 0,-1 0 0,1 1 0,0-1 0,-1 1 0,1-1 0,0 1 0,-1-1 0,2 0 0,-1 1 0,0 1 0,0-1 0,0 1 0,0-1 0,0 1 0,0-1 0,0 1 0,0 0 0,0-1 0,-1 1 0,1 0 0,0 0 0,0-1 0,-1 1 0,1 0 0,-1 0 0,1 0 0,-1 0 0,1 0 0,-1 0 0,1 0 0,-1 0 0,0 0 0,1 1 0,12 39 0,-1 1 0,-2 0 0,-2 1 0,-1-1 0,-3 2 0,-2 75 0,-1-118 0,-1 1 0,0 0 0,0 0 0,0 0 0,-1 0 0,1-1 0,0 1 0,-1 0 0,1 0 0,-1-1 0,0 1 0,1 0 0,-1-1 0,0 1 0,0 0 0,0-1 0,0 1 0,0-1 0,-1 0 0,1 1 0,0-1 0,-1 0 0,1 0 0,-1 0 0,1 0 0,-1 0 0,1 0 0,-1 0 0,0 0 0,1-1 0,-1 1 0,0-1 0,0 1 0,1-1 0,-1 0 0,0 1 0,0-1 0,0 0 0,0 0 0,1-1 0,-1 1 0,0 0 0,-2-1 0,-11-2 0,1-1 0,0-1 0,1 0 0,-22-11 0,11 5 0,-10-5 0,21 10 0,0 0 0,0 1 0,-15-4 0,31 14 0,1 0 0,1 0 0,-1 0 0,1-1 0,-1 0 0,7 5 0,-2-4 0,0 0 0,0 0 0,1-1 0,-1 0 0,1-1 0,0 0 0,0 0 0,1-1 0,12 1 0,13-1 0,49-3 0,-33-1 0,-39 2 0,0 1 0,0-1 0,0-1 0,0 0 0,0-1 0,21-6 0,-31 7 0,0 0 0,0 0 0,-1 0 0,1-1 0,0 1 0,-1-1 0,1 0 0,-1 0 0,0 0 0,0 0 0,1 0 0,-1 0 0,0-1 0,-1 1 0,1-1 0,0 1 0,-1-1 0,0 0 0,1 1 0,-1-1 0,0 0 0,0 0 0,-1 0 0,1 0 0,-1 0 0,1 0 0,-1 0 0,0 0 0,0 0 0,-1-4 0,-9-105 0,-2-29 0,12 69 0,1 60 0,-1 47 0,1 120 0,-15 463 0,5-402 0,10-245 0,0 0 0,2 0 0,1 0 0,1 1 0,2-1 0,1 1 0,1 0 0,16-34 0,-3 16 0,44-86 0,-54 111 0,1 0 0,1 1 0,32-34 0,-44 51 0,1 0 0,-1 1 0,1 0 0,-1-1 0,1 1 0,0 0 0,0 0 0,0 1 0,0-1 0,0 1 0,1-1 0,-1 1 0,0 0 0,1 0 0,-1 0 0,1 1 0,-1-1 0,0 1 0,1 0 0,5 0 0,-5 1 0,0 1 0,-1-1 0,1 1 0,0-1 0,0 1 0,-1 0 0,1 1 0,-1-1 0,0 0 0,0 1 0,0 0 0,0 0 0,0 0 0,0 0 0,-1 0 0,0 0 0,3 5 0,3 7 0,0-1 0,-1 1 0,-1 1 0,0-1 0,-1 1 0,6 31 0,4 104 0,-8-63 0,-4-23 0,-3-45 0,1 1 0,7 36 0,-8-55 0,0-1 0,1 1 0,-1-1 0,0 1 0,1-1 0,-1 1 0,1-1 0,-1 1 0,1-1 0,0 0 0,-1 1 0,1-1 0,0 0 0,0 0 0,0 0 0,0 1 0,0-1 0,0 0 0,1 0 0,-1-1 0,0 1 0,0 0 0,1 0 0,2 1 0,-3-2 0,1 0 0,0-1 0,0 1 0,-1 0 0,1-1 0,0 1 0,0-1 0,-1 1 0,1-1 0,0 0 0,-1 0 0,1 1 0,-1-1 0,1 0 0,-1 0 0,0-1 0,3-1 0,4-5 0,-1 0 0,1-1 0,-2 0 0,1 0 0,7-14 0,3-12 0,-2 0 0,15-48 0,-25 64 0,0 0 0,-1 0 0,-1 0 0,-1-1 0,-1 1 0,-1-28 0,-1 40 0,0 0 0,-1 0 0,0 0 0,0 1 0,-1-1 0,1 1 0,-6-9 0,8 13 0,-1 1 0,0 0 0,1-1 0,-1 1 0,0 0 0,0-1 0,0 1 0,0 0 0,0 0 0,0 0 0,0 0 0,0 0 0,0 0 0,-1 0 0,1 0 0,0 0 0,-1 0 0,1 1 0,-1-1 0,1 1 0,-1-1 0,1 1 0,-1-1 0,1 1 0,-1 0 0,1 0 0,-1 0 0,1 0 0,-1 0 0,1 0 0,-1 0 0,0 0 0,1 1 0,-1-1 0,1 0 0,0 1 0,-3 1 0,-3 3 0,1 0 0,-1 1 0,1-1 0,0 2 0,1-1 0,-1 1 0,1-1 0,0 2 0,1-1 0,0 0 0,0 1 0,-4 14 0,-3 9 0,-13 61 0,21-79 0,-8 48 0,10-56 0,0-1 0,1 1 0,0 0 0,0 0 0,0-1 0,1 1 0,-1 0 0,1-1 0,2 8 0,-2-12 0,-1 1 0,0-1 0,0 0 0,0 0 0,0 1 0,0-1 0,0 0 0,1 0 0,-1 0 0,0 1 0,0-1 0,0 0 0,1 0 0,-1 0 0,0 1 0,0-1 0,0 0 0,1 0 0,-1 0 0,0 0 0,0 0 0,1 0 0,-1 0 0,0 0 0,1 0 0,-1 0 0,0 0 0,0 0 0,1 0 0,-1 0 0,0 0 0,0 0 0,1 0 0,-1 0 0,0 0 0,0 0 0,1 0 0,11-9 0,6-14 0,-7 3 0,-1 0 0,-1 0 0,0-1 0,-2 0 0,-1 0 0,7-41 0,-12 61 0,-1-1 0,0 0 0,0 0 0,1 0 0,-1 0 0,1 1 0,-1-1 0,1 0 0,0 1 0,0-1 0,-1 0 0,1 1 0,0-1 0,1 1 0,-1-1 0,0 1 0,0 0 0,1-1 0,-1 1 0,3-2 0,-2 3 0,0 0 0,0 0 0,0 0 0,0 1 0,-1-1 0,1 0 0,0 1 0,0-1 0,-1 1 0,1 0 0,0 0 0,-1-1 0,1 1 0,-1 0 0,1 0 0,-1 0 0,0 1 0,1-1 0,-1 0 0,0 1 0,2 2 0,16 17 0,-1 2 0,26 42 0,-8-10 0,-21-35 0,-10-15 0,-1 0 0,0 0 0,0 1 0,0 0 0,0 0 0,-1 0 0,0 1 0,0-1 0,-1 1 0,1-1 0,-2 1 0,2 7 0,-3-13 0,0 0 0,0 1 0,-1-1 0,1 1 0,-1-1 0,1 0 0,-1 1 0,0-1 0,1 0 0,-1 0 0,0 0 0,0 1 0,0-1 0,0 0 0,0 0 0,0 0 0,0 0 0,0-1 0,0 1 0,0 0 0,-1 0 0,1-1 0,0 1 0,-1 0 0,1-1 0,0 0 0,-1 1 0,1-1 0,-1 0 0,1 1 0,0-1 0,-1 0 0,-1 0 0,-8 0 0,0 1 0,0-2 0,-14-1 0,16 1 0,-3 0 0,-222-12 0,196 14 0,0 1 0,0 2 0,0 1 0,-43 13 0,-15 5 0,-1-4 0,-197 13 0,-202-29 0,256-6 0,127 2 0,-128 3 0,213 1 0,0 1 0,-37 11 0,-3 1 0,-80 10 0,-1-6 0,-256 2 0,-3-23-1365,369 1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23T16:46:04.49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526 24575,'5'0'0,"0"1"0,0-1 0,-1 0 0,1 1 0,0 0 0,-1 0 0,1 1 0,-1-1 0,1 1 0,-1 0 0,0 0 0,1 1 0,3 2 0,-1 1 0,0 0 0,-1 1 0,0 0 0,0 0 0,0 0 0,5 10 0,2 7 0,0 1 0,14 38 0,-18-38 0,1-2 0,1 1 0,21 32 0,19 18 0,-24-32 0,2-1 0,47 51 0,-71-88 0,0 1 0,0-1 0,1 0 0,0 0 0,0-1 0,0 0 0,0 0 0,0 0 0,0-1 0,1 1 0,9 1 0,-13-4 0,0 1 0,0-1 0,0 1 0,0-1 0,0 0 0,0 0 0,0 0 0,0-1 0,0 1 0,0-1 0,0 0 0,0 1 0,-1-1 0,1 0 0,0-1 0,0 1 0,-1 0 0,1-1 0,-1 0 0,1 1 0,-1-1 0,0 0 0,0 0 0,0 0 0,0-1 0,0 1 0,0 0 0,2-4 0,3-9 0,-1 1 0,-1-1 0,0 0 0,0-1 0,-2 1 0,0-1 0,1-17 0,-2-2 0,-2 0 0,-4-41 0,3 70 0,0 0 0,-1 0 0,0 1 0,0-1 0,0 0 0,0 1 0,-4-6 0,5 10 0,1 0 0,-1 0 0,1 0 0,-1-1 0,1 1 0,-1 0 0,0 0 0,0 1 0,1-1 0,-1 0 0,0 0 0,0 0 0,0 0 0,0 1 0,0-1 0,0 0 0,0 1 0,0-1 0,0 1 0,0-1 0,0 1 0,0 0 0,0-1 0,-1 1 0,1 0 0,0 0 0,0 0 0,0 0 0,-1 0 0,1 0 0,0 0 0,0 0 0,0 0 0,0 0 0,-1 1 0,1-1 0,0 1 0,0-1 0,0 1 0,0-1 0,-2 2 0,1 1 0,0-1 0,-1 1 0,2 0 0,-1 0 0,0 0 0,0 0 0,1 0 0,0 0 0,0 0 0,0 1 0,0-1 0,0 0 0,0 1 0,1-1 0,0 4 0,0 53 0,1-50 0,1 0 0,1 0 0,0 0 0,0 0 0,1-1 0,0 1 0,0-1 0,1 0 0,1 0 0,11 14 0,-12-16 0,0-1 0,0-1 0,0 1 0,1-1 0,0 0 0,0 0 0,0-1 0,1 0 0,-1 0 0,1 0 0,0-1 0,0 0 0,0 0 0,0-1 0,9 2 0,-12-3 0,-1-1 0,1 0 0,0 0 0,-1 0 0,1-1 0,0 1 0,-1-1 0,1 0 0,0 0 0,-1 0 0,1-1 0,-1 1 0,0-1 0,1 0 0,-1 1 0,0-2 0,0 1 0,0 0 0,0-1 0,-1 1 0,1-1 0,-1 0 0,1 0 0,-1 0 0,0 0 0,0 0 0,0 0 0,-1 0 0,1-1 0,1-4 0,3-12 0,0 1 0,-1-1 0,-1 0 0,2-27 0,-4 34 0,5-47 0,-2-1 0,-5-99 0,-5 134 0,0-1 0,-2 1 0,-1 1 0,-21-49 0,13 35 0,12 33 0,1 8 0,0 21 0,2 37 0,1-57 0,2 379 0,-2-376 0,0 1 0,0-1 0,1 0 0,0 1 0,1-1 0,0 0 0,0 0 0,0 0 0,0 0 0,1 0 0,0 0 0,0-1 0,1 1 0,-1-1 0,1 0 0,6 5 0,-7-6 0,1-1 0,-1-1 0,1 1 0,0 0 0,0-1 0,0 0 0,0 0 0,1 0 0,-1-1 0,1 1 0,-1-1 0,1 0 0,-1 0 0,1 0 0,-1-1 0,1 0 0,0 0 0,-1 0 0,1 0 0,0-1 0,-1 0 0,1 0 0,6-2 0,1-2 0,1 0 0,-1 0 0,0-1 0,-1-1 0,0 0 0,0-1 0,0 0 0,-1 0 0,18-20 0,-24 23 0,0 1 0,0 0 0,0-1 0,-1 0 0,0 0 0,0 0 0,0 0 0,-1-1 0,0 1 0,0-1 0,0 1 0,-1-1 0,1 0 0,-1 0 0,-1 1 0,1-1 0,-1 0 0,0 0 0,0 0 0,-1 0 0,0 0 0,0 1 0,0-1 0,-4-10 0,5 15 0,-1 0 0,1-1 0,-1 1 0,1 0 0,-1 0 0,0-1 0,1 1 0,-1 0 0,0 0 0,0 0 0,0 0 0,0 0 0,0 0 0,0 0 0,0 0 0,0 1 0,0-1 0,-1 0 0,0 0 0,1 1 0,0 0 0,0 0 0,1 0 0,-1 0 0,0 0 0,0 0 0,1 1 0,-1-1 0,0 0 0,0 1 0,1-1 0,-1 0 0,0 1 0,1-1 0,-1 1 0,1-1 0,-1 1 0,0-1 0,1 1 0,-1-1 0,1 1 0,-1 0 0,0 0 0,-1 3 0,0 0 0,0 1 0,0-1 0,0 0 0,1 0 0,-1 1 0,1-1 0,0 1 0,0 7 0,0-10 0,1 0 0,0-1 0,0 1 0,0-1 0,0 1 0,0 0 0,0-1 0,0 1 0,0-1 0,1 1 0,-1-1 0,1 1 0,-1-1 0,1 1 0,0-1 0,-1 1 0,1-1 0,0 0 0,0 1 0,0-1 0,0 0 0,0 0 0,0 1 0,0-1 0,0 0 0,1 0 0,-1 0 0,0-1 0,1 1 0,-1 0 0,1 0 0,1 0 0,-1-1 0,0-1 0,0 1 0,0 0 0,0-1 0,0 1 0,0-1 0,0 0 0,-1 0 0,1 1 0,0-1 0,0 0 0,0-1 0,-1 1 0,1 0 0,-1 0 0,1-1 0,-1 1 0,1-1 0,-1 1 0,0-1 0,0 0 0,0 0 0,0 1 0,2-4 0,9-22 0,-1-1 0,0 0 0,-2-1 0,5-32 0,16-48 0,-21 81 0,-2-1 0,-1 1 0,-2-2 0,2-32 0,-4-121 0,-3 132 0,1 41 0,-1 1 0,0-1 0,-4-17 0,4 26 0,1 0 0,-1-1 0,1 1 0,0 0 0,-1-1 0,0 1 0,1 0 0,-1 0 0,0 0 0,0 0 0,0 0 0,1 0 0,-1 0 0,0 0 0,-2-2 0,2 3 0,0 0 0,0 0 0,0 0 0,0 0 0,0 0 0,0 0 0,1 0 0,-1 0 0,0 0 0,0 1 0,0-1 0,0 0 0,1 0 0,-1 1 0,0-1 0,0 1 0,0-1 0,1 0 0,-1 1 0,0 0 0,1-1 0,-1 1 0,0-1 0,1 1 0,-1 0 0,1-1 0,-2 3 0,-4 6 0,0 1 0,0 1 0,1-1 0,0 1 0,1 0 0,0 0 0,1 0 0,-3 16 0,-10 30 0,-23 62 0,34-101 0,1-1 0,1 1 0,0 0 0,1 34 0,3-41 0,1-1 0,0 0 0,0 0 0,2 0 0,-1 0 0,1-1 0,0 1 0,1-1 0,7 10 0,57 77 0,-62-88 0,9 13 0,22 26 0,-35-43 0,1-1 0,-1 0 0,1 0 0,0 0 0,0 0 0,0-1 0,0 1 0,1-1 0,8 3 0,-12-5 0,1 1 0,-1-1 0,0 0 0,1 0 0,-1 0 0,0 0 0,1 0 0,-1 0 0,0 0 0,1 0 0,-1-1 0,0 1 0,1 0 0,-1-1 0,0 1 0,0-1 0,1 1 0,-1-1 0,0 0 0,0 0 0,0 1 0,0-1 0,0 0 0,0 0 0,0 0 0,0 0 0,0 0 0,0 0 0,-1-1 0,1 1 0,0 0 0,-1 0 0,1-2 0,3-6 0,-1 1 0,-1-1 0,0 0 0,2-9 0,-1 3 0,-1 2 0,13-64 0,-14 71 0,-1 0 0,0 0 0,0 0 0,0-1 0,-1 1 0,1 0 0,-1 0 0,-1 0 0,-3-11 0,5 17 0,0-1 0,0 1 0,0 0 0,0 0 0,0 0 0,0 0 0,0-1 0,0 1 0,0 0 0,-1 0 0,1 0 0,0 0 0,0-1 0,0 1 0,0 0 0,0 0 0,0 0 0,0 0 0,0-1 0,0 1 0,-1 0 0,1 0 0,0 0 0,0 0 0,0 0 0,0 0 0,0 0 0,-1 0 0,1-1 0,0 1 0,0 0 0,0 0 0,0 0 0,-1 0 0,1 0 0,0 0 0,0 0 0,0 0 0,0 0 0,-1 0 0,1 0 0,0 0 0,0 0 0,0 0 0,-1 0 0,1 0 0,0 0 0,0 1 0,-4 10 0,3 17 0,2-23 0,1-1 0,-1 1 0,1 0 0,0 0 0,1-1 0,-1 1 0,1-1 0,0 0 0,0 0 0,0 0 0,0 0 0,8 6 0,-9-8 0,0-1 0,0 0 0,0 0 0,1 0 0,-1 0 0,0 0 0,0 0 0,1 0 0,-1-1 0,0 1 0,1-1 0,-1 0 0,0 0 0,1 0 0,-1 0 0,1 0 0,-1 0 0,0 0 0,1-1 0,-1 1 0,0-1 0,1 0 0,-1 0 0,0 0 0,0 0 0,0 0 0,0 0 0,4-4 0,0 0 0,-1 0 0,1 0 0,-2-1 0,1 0 0,0 0 0,-1 0 0,0-1 0,-1 1 0,1-1 0,-1 0 0,-1 0 0,4-11 0,-2 6 0,0 1 0,1 0 0,11-19 0,-15 29 0,1-1 0,-1 0 0,1 1 0,-1-1 0,1 1 0,0 0 0,-1-1 0,1 1 0,0 0 0,0 0 0,0 0 0,0 1 0,0-1 0,0 0 0,0 1 0,1-1 0,-1 1 0,0 0 0,0-1 0,0 1 0,0 0 0,1 0 0,-1 1 0,0-1 0,0 0 0,0 1 0,0-1 0,0 1 0,0 0 0,3 1 0,1 1 0,1 0 0,-1 0 0,0 0 0,0 1 0,-1 0 0,1 0 0,-1 0 0,6 7 0,-5-4 0,0 0 0,1-1 0,0 1 0,0-2 0,0 1 0,0-1 0,10 6 0,-15-11 0,0 1 0,1 0 0,-1 0 0,0-1 0,0 1 0,0-1 0,0 0 0,1 0 0,-1 0 0,0 0 0,0 0 0,1 0 0,-1 0 0,0-1 0,0 1 0,0-1 0,0 0 0,1 1 0,-1-1 0,0 0 0,0 0 0,-1 0 0,1-1 0,0 1 0,0 0 0,0-1 0,-1 1 0,1-1 0,-1 0 0,1 1 0,-1-1 0,0 0 0,0 0 0,2-3 0,0 0 0,0-1 0,0 1 0,-1-1 0,1 1 0,1-10 0,-3 13 0,-1 0 0,1-1 0,-1 1 0,0-1 0,1 1 0,-1-1 0,0 1 0,0-1 0,-1 1 0,1 0 0,-1-1 0,1 1 0,-1-1 0,1 1 0,-3-4 0,3 6 0,0 0 0,0-1 0,0 1 0,0 0 0,0 0 0,-1 0 0,1 0 0,0 0 0,0 0 0,0 0 0,0 0 0,0 0 0,0 0 0,0 0 0,0 0 0,0 0 0,-1-1 0,1 1 0,0 0 0,0 0 0,0 0 0,0 0 0,0 0 0,0 0 0,0 0 0,-1 0 0,1 0 0,0 0 0,0 0 0,0 0 0,0 0 0,0 0 0,0 1 0,0-1 0,0 0 0,-1 0 0,1 0 0,0 0 0,0 0 0,0 0 0,0 0 0,0 0 0,0 0 0,0 0 0,0 0 0,0 0 0,0 0 0,-1 1 0,1-1 0,0 0 0,0 0 0,0 0 0,0 0 0,0 0 0,0 0 0,0 0 0,0 0 0,0 1 0,-4 11 0,-1 14 0,1 6 0,2 0 0,1 1 0,4 37 0,-1-56 0,0-1 0,0-1 0,1 1 0,1 0 0,0-1 0,1 1 0,1-1 0,-1-1 0,2 1 0,13 18 0,-11-19 0,-1 1 0,0 0 0,-1 0 0,0 1 0,-1 0 0,-1 0 0,0 1 0,0-1 0,3 21 0,-6-22 0,-1 0 0,-1 0 0,1-1 0,-2 1 0,0 0 0,0 0 0,-1 0 0,0-1 0,-1 1 0,-1-1 0,-9 21 0,7-20 0,0 0 0,-1-1 0,0 0 0,-1-1 0,0 1 0,-1-1 0,0-1 0,0 0 0,-17 12 0,9-9 0,-1-1 0,0-1 0,0 0 0,-1-2 0,-29 10 0,-5-4 0,-1-2 0,-1-3 0,-89 4 0,103-9 0,19-2 0,0 0 0,1-2 0,-1 0 0,-32-5 0,60 4 0,0 0 0,-1 0 0,1 0 0,0-1 0,-1 0 0,0 0 0,10-6 0,-2 2 0,54-25 0,-1-3 0,-2-3 0,70-53 0,160-155 0,-173 128 0,36-31 0,66-57-1365,-209 194-5461</inkml:trace>
  <inkml:trace contextRef="#ctx0" brushRef="#br0" timeOffset="920.43">2540 235 24575</inkml:trace>
  <inkml:trace contextRef="#ctx0" brushRef="#br0" timeOffset="2212.87">477 646 24575,'2'-1'0,"0"0"0,1-1 0,-1 1 0,0-1 0,0 1 0,0-1 0,0 0 0,0 0 0,0 0 0,0 0 0,2-4 0,13-11 0,35-15 0,73-33 0,-41 24 0,-44 20 0,-8 6 0,-1-2 0,49-35 0,-80 52-42,2-1-28,-1 0 1,0 0-1,0 0 0,0 0 1,1 0-1,-1 0 0,0 0 1,0 0-1,0 0 1,-1 0-1,1 0 0,0-1 1,0 1-1,-1 0 0,1-1 1,-1 1-1,1-1 1,0-2-1</inkml:trace>
  <inkml:trace contextRef="#ctx0" brushRef="#br0" timeOffset="3105.96">980 555 24575,'0'0'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23T16:45:57.46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7 1 24575,'-7'1'0,"0"0"0,0 0 0,0 1 0,0 0 0,0 1 0,1-1 0,-1 1 0,0 1 0,1-1 0,0 1 0,-8 6 0,5-4 0,0 0 0,-1 0 0,-20 7 0,20-10 0,-1 1 0,0 0 0,1 1 0,0 0 0,0 0 0,-11 8 0,18-10 0,0 0 0,-1 0 0,2 1 0,-1-1 0,0 0 0,1 1 0,-1 0 0,1 0 0,0-1 0,0 1 0,0 0 0,1 1 0,0-1 0,0 0 0,0 0 0,0 1 0,0-1 0,1 0 0,0 5 0,1 13 0,1 0 0,1 0 0,1 0 0,8 21 0,-5-14 0,2 1 0,1-1 0,1 0 0,1 0 0,2-2 0,1 1 0,21 28 0,-19-27 0,-1 1 0,13 36 0,-11-25 0,35 93 0,-46-114 0,-1 0 0,-1 1 0,-1 0 0,-1 0 0,0 1 0,-2-1 0,0 0 0,-2 1 0,-3 26 0,3-44 0,0 1 0,0-1 0,0 1 0,0-1 0,-1 0 0,1 1 0,-1-1 0,0 0 0,-1 0 0,1 0 0,-1-1 0,0 1 0,1 0 0,-2-1 0,1 0 0,0 1 0,-1-1 0,1-1 0,-1 1 0,0 0 0,0-1 0,0 0 0,0 0 0,-6 2 0,9-4 0,1 0 0,-1 0 0,0 1 0,0-1 0,0 0 0,0 0 0,0 0 0,0 0 0,0 0 0,0-1 0,0 1 0,0 0 0,0 0 0,0-1 0,1 1 0,-1 0 0,0-1 0,0 1 0,0-1 0,0 1 0,1-1 0,-1 1 0,0-1 0,0 0 0,1 1 0,-2-2 0,1 0 0,1 0 0,-1 1 0,1-1 0,-1 0 0,1 0 0,-1 0 0,1 1 0,0-1 0,0 0 0,0 0 0,0 0 0,1-3 0,0-1 0,0 0 0,0 1 0,1-1 0,0 1 0,0-1 0,0 1 0,6-10 0,3 2 0,0 0 0,1 1 0,1 1 0,-1 0 0,2 1 0,-1 0 0,1 1 0,1 0 0,0 1 0,0 1 0,31-10 0,-20 13 0,46-2 0,-52 6 0,-1-1 0,0-1 0,0-1 0,35-10 0,482-160 0,-493 158 0,-1-1 0,50-28 0,24-10 0,-100 48-455,0-1 0,18-11 0,-12 3-637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23T17:20:49.808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4 0 24575,'-4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47779E-6E68-4D72-A21B-91493C899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9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Sukanya it17110808</dc:creator>
  <cp:keywords/>
  <dc:description/>
  <cp:lastModifiedBy>root</cp:lastModifiedBy>
  <cp:revision>19</cp:revision>
  <dcterms:created xsi:type="dcterms:W3CDTF">2022-09-22T08:20:00Z</dcterms:created>
  <dcterms:modified xsi:type="dcterms:W3CDTF">2023-05-23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ff6012fed3cd5742e65cb2a9142c49051d84a97cc9fe519c17caf49c1e9d5e</vt:lpwstr>
  </property>
</Properties>
</file>